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EastAsia" w:hAnsi="Times New Roman" w:cs="Times New Roman"/>
          <w:sz w:val="26"/>
          <w:szCs w:val="26"/>
          <w:lang w:eastAsia="zh-CN"/>
        </w:rPr>
        <w:id w:val="-1118523858"/>
        <w:docPartObj>
          <w:docPartGallery w:val="Cover Pages"/>
          <w:docPartUnique/>
        </w:docPartObj>
      </w:sdtPr>
      <w:sdtEndPr/>
      <w:sdtContent>
        <w:p w14:paraId="4489F011" w14:textId="7F5F984F" w:rsidR="00450B4C" w:rsidRPr="00F17FA6" w:rsidRDefault="00450B4C" w:rsidP="004B6C56">
          <w:pPr>
            <w:spacing w:before="120" w:after="120" w:line="276" w:lineRule="auto"/>
            <w:jc w:val="center"/>
            <w:rPr>
              <w:rFonts w:ascii="Times New Roman" w:eastAsia="Times New Roman" w:hAnsi="Times New Roman" w:cs="Times New Roman"/>
              <w:sz w:val="28"/>
              <w:szCs w:val="28"/>
              <w:lang w:val="de-DE"/>
            </w:rPr>
          </w:pPr>
          <w:r w:rsidRPr="00F17FA6">
            <w:rPr>
              <w:rFonts w:ascii="Times New Roman" w:hAnsi="Times New Roman" w:cs="Times New Roman"/>
              <w:noProof/>
            </w:rPr>
            <mc:AlternateContent>
              <mc:Choice Requires="wps">
                <w:drawing>
                  <wp:anchor distT="0" distB="0" distL="114300" distR="114300" simplePos="0" relativeHeight="251658752" behindDoc="1" locked="0" layoutInCell="1" allowOverlap="1" wp14:anchorId="3453B291" wp14:editId="09F6281D">
                    <wp:simplePos x="0" y="0"/>
                    <wp:positionH relativeFrom="column">
                      <wp:posOffset>-70485</wp:posOffset>
                    </wp:positionH>
                    <wp:positionV relativeFrom="paragraph">
                      <wp:posOffset>-149225</wp:posOffset>
                    </wp:positionV>
                    <wp:extent cx="6143625" cy="8924925"/>
                    <wp:effectExtent l="0" t="0" r="28575" b="2857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43625" cy="8924925"/>
                            </a:xfrm>
                            <a:prstGeom prst="rect">
                              <a:avLst/>
                            </a:prstGeom>
                            <a:solidFill>
                              <a:sysClr val="window" lastClr="FFFFFF"/>
                            </a:solidFill>
                            <a:ln w="25400" cap="flat" cmpd="sng" algn="ctr">
                              <a:solidFill>
                                <a:srgbClr val="9BBB59"/>
                              </a:solidFill>
                              <a:prstDash val="solid"/>
                            </a:ln>
                            <a:effectLst/>
                          </wps:spPr>
                          <wps:txbx>
                            <w:txbxContent>
                              <w:p w14:paraId="3C217769" w14:textId="261A61D2" w:rsidR="00450B4C" w:rsidRDefault="00450B4C" w:rsidP="00D703F8">
                                <w:pPr>
                                  <w:jc w:val="center"/>
                                  <w:rPr>
                                    <w:rFonts w:ascii="Times New Roman" w:hAnsi="Times New Roman" w:cs="Times New Roman"/>
                                    <w:b/>
                                    <w:sz w:val="36"/>
                                  </w:rPr>
                                </w:pPr>
                                <w:r w:rsidRPr="00450B4C">
                                  <w:rPr>
                                    <w:rFonts w:ascii="Times New Roman" w:hAnsi="Times New Roman" w:cs="Times New Roman"/>
                                    <w:b/>
                                    <w:sz w:val="36"/>
                                  </w:rPr>
                                  <w:t xml:space="preserve">HƯỚNG DẪN </w:t>
                                </w:r>
                                <w:r w:rsidR="00D703F8">
                                  <w:rPr>
                                    <w:rFonts w:ascii="Times New Roman" w:hAnsi="Times New Roman" w:cs="Times New Roman"/>
                                    <w:b/>
                                    <w:sz w:val="36"/>
                                  </w:rPr>
                                  <w:t>SỬ DỤNG APP 1022 TÂY NINH</w:t>
                                </w:r>
                              </w:p>
                              <w:p w14:paraId="5D277DBE" w14:textId="0E7F5506" w:rsidR="00D703F8" w:rsidRPr="00450B4C" w:rsidRDefault="00D703F8" w:rsidP="00D703F8">
                                <w:pPr>
                                  <w:jc w:val="center"/>
                                  <w:rPr>
                                    <w:rFonts w:ascii="Times New Roman" w:hAnsi="Times New Roman" w:cs="Times New Roman"/>
                                    <w:b/>
                                    <w:sz w:val="36"/>
                                  </w:rPr>
                                </w:pPr>
                                <w:r>
                                  <w:rPr>
                                    <w:rFonts w:ascii="Times New Roman" w:hAnsi="Times New Roman" w:cs="Times New Roman"/>
                                    <w:b/>
                                    <w:sz w:val="36"/>
                                  </w:rPr>
                                  <w:t>DÀNH CHO CÔNG DÂ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3B291" id="Rectangle 6" o:spid="_x0000_s1026" style="position:absolute;left:0;text-align:left;margin-left:-5.55pt;margin-top:-11.75pt;width:483.75pt;height:7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" fillcolor="window" strokecolor="#9bbb59" strokeweight="2pt">
                    <v:path arrowok="t"/>
                    <v:textbox>
                      <w:txbxContent>
                        <w:p w14:paraId="3C217769" w14:textId="261A61D2" w:rsidR="00450B4C" w:rsidRDefault="00450B4C" w:rsidP="00D703F8">
                          <w:pPr>
                            <w:jc w:val="center"/>
                            <w:rPr>
                              <w:rFonts w:ascii="Times New Roman" w:hAnsi="Times New Roman" w:cs="Times New Roman"/>
                              <w:b/>
                              <w:sz w:val="36"/>
                            </w:rPr>
                          </w:pPr>
                          <w:r w:rsidRPr="00450B4C">
                            <w:rPr>
                              <w:rFonts w:ascii="Times New Roman" w:hAnsi="Times New Roman" w:cs="Times New Roman"/>
                              <w:b/>
                              <w:sz w:val="36"/>
                            </w:rPr>
                            <w:t xml:space="preserve">HƯỚNG DẪN </w:t>
                          </w:r>
                          <w:r w:rsidR="00D703F8">
                            <w:rPr>
                              <w:rFonts w:ascii="Times New Roman" w:hAnsi="Times New Roman" w:cs="Times New Roman"/>
                              <w:b/>
                              <w:sz w:val="36"/>
                            </w:rPr>
                            <w:t>SỬ DỤNG APP 1022 TÂY NINH</w:t>
                          </w:r>
                        </w:p>
                        <w:p w14:paraId="5D277DBE" w14:textId="0E7F5506" w:rsidR="00D703F8" w:rsidRPr="00450B4C" w:rsidRDefault="00D703F8" w:rsidP="00D703F8">
                          <w:pPr>
                            <w:jc w:val="center"/>
                            <w:rPr>
                              <w:rFonts w:ascii="Times New Roman" w:hAnsi="Times New Roman" w:cs="Times New Roman"/>
                              <w:b/>
                              <w:sz w:val="36"/>
                            </w:rPr>
                          </w:pPr>
                          <w:r>
                            <w:rPr>
                              <w:rFonts w:ascii="Times New Roman" w:hAnsi="Times New Roman" w:cs="Times New Roman"/>
                              <w:b/>
                              <w:sz w:val="36"/>
                            </w:rPr>
                            <w:t>DÀNH CHO CÔNG DÂN</w:t>
                          </w:r>
                        </w:p>
                      </w:txbxContent>
                    </v:textbox>
                  </v:rect>
                </w:pict>
              </mc:Fallback>
            </mc:AlternateContent>
          </w:r>
        </w:p>
        <w:p w14:paraId="0BFE12A7" w14:textId="4F6A6160" w:rsidR="00450B4C" w:rsidRPr="00F17FA6" w:rsidRDefault="0010408E" w:rsidP="00D703F8">
          <w:pPr>
            <w:pStyle w:val="NoSpacing"/>
            <w:spacing w:before="120" w:after="120" w:line="276" w:lineRule="auto"/>
            <w:jc w:val="center"/>
            <w:rPr>
              <w:rFonts w:ascii="Times New Roman" w:hAnsi="Times New Roman" w:cs="Times New Roman"/>
              <w:sz w:val="26"/>
              <w:szCs w:val="26"/>
            </w:rPr>
          </w:pPr>
        </w:p>
      </w:sdtContent>
    </w:sdt>
    <w:p w14:paraId="0A3F2AA5" w14:textId="3F1B0E3D" w:rsidR="00450B4C" w:rsidRPr="00F17FA6" w:rsidRDefault="00450B4C" w:rsidP="00D703F8">
      <w:pPr>
        <w:spacing w:before="120" w:after="120" w:line="276" w:lineRule="auto"/>
        <w:rPr>
          <w:rFonts w:ascii="Times New Roman" w:hAnsi="Times New Roman" w:cs="Times New Roman"/>
          <w:sz w:val="26"/>
          <w:szCs w:val="26"/>
        </w:rPr>
        <w:sectPr w:rsidR="00450B4C" w:rsidRPr="00F17FA6" w:rsidSect="001E51ED">
          <w:pgSz w:w="12240" w:h="15840"/>
          <w:pgMar w:top="1135" w:right="1041" w:bottom="1134" w:left="1701" w:header="720" w:footer="720" w:gutter="0"/>
          <w:cols w:space="720"/>
          <w:docGrid w:linePitch="360"/>
        </w:sectPr>
      </w:pPr>
      <w:r w:rsidRPr="00F17FA6">
        <w:rPr>
          <w:rFonts w:ascii="Times New Roman" w:hAnsi="Times New Roman" w:cs="Times New Roman"/>
          <w:noProof/>
          <w:sz w:val="26"/>
          <w:szCs w:val="26"/>
        </w:rPr>
        <mc:AlternateContent>
          <mc:Choice Requires="wps">
            <w:drawing>
              <wp:anchor distT="0" distB="0" distL="114300" distR="114300" simplePos="0" relativeHeight="251659776" behindDoc="0" locked="0" layoutInCell="1" allowOverlap="1" wp14:anchorId="457DE78D" wp14:editId="0A28E923">
                <wp:simplePos x="0" y="0"/>
                <wp:positionH relativeFrom="margin">
                  <wp:posOffset>553720</wp:posOffset>
                </wp:positionH>
                <wp:positionV relativeFrom="page">
                  <wp:posOffset>8747125</wp:posOffset>
                </wp:positionV>
                <wp:extent cx="4942840" cy="626110"/>
                <wp:effectExtent l="0" t="0" r="10160" b="25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2840" cy="626110"/>
                        </a:xfrm>
                        <a:prstGeom prst="rect">
                          <a:avLst/>
                        </a:prstGeom>
                        <a:noFill/>
                        <a:ln>
                          <a:noFill/>
                        </a:ln>
                      </wps:spPr>
                      <wps:txbx>
                        <w:txbxContent>
                          <w:p w14:paraId="6AEECAB0" w14:textId="1FEC297E" w:rsidR="00450B4C" w:rsidRPr="00DD6D5D" w:rsidRDefault="004B6C56" w:rsidP="00450B4C">
                            <w:pPr>
                              <w:pStyle w:val="NoSpacing"/>
                              <w:spacing w:line="360" w:lineRule="auto"/>
                              <w:jc w:val="center"/>
                              <w:rPr>
                                <w:rFonts w:ascii="Times New Roman" w:hAnsi="Times New Roman" w:cs="Times New Roman"/>
                                <w:bCs/>
                                <w:color w:val="00B050"/>
                                <w:sz w:val="28"/>
                                <w:szCs w:val="28"/>
                              </w:rPr>
                            </w:pPr>
                            <w:r>
                              <w:rPr>
                                <w:rFonts w:ascii="Times New Roman" w:eastAsia="Times New Roman" w:hAnsi="Times New Roman" w:cs="Times New Roman"/>
                                <w:bCs/>
                                <w:i/>
                                <w:sz w:val="28"/>
                                <w:szCs w:val="26"/>
                                <w:lang w:eastAsia="en-US"/>
                              </w:rPr>
                              <w:t>Tây Ninh</w:t>
                            </w:r>
                            <w:r w:rsidR="00450B4C" w:rsidRPr="001E51ED">
                              <w:rPr>
                                <w:rFonts w:ascii="Times New Roman" w:eastAsia="Times New Roman" w:hAnsi="Times New Roman" w:cs="Times New Roman"/>
                                <w:bCs/>
                                <w:i/>
                                <w:sz w:val="28"/>
                                <w:szCs w:val="26"/>
                                <w:lang w:eastAsia="en-US"/>
                              </w:rPr>
                              <w:t>, tháng</w:t>
                            </w:r>
                            <w:r w:rsidR="00450B4C">
                              <w:rPr>
                                <w:rFonts w:ascii="Times New Roman" w:eastAsia="Times New Roman" w:hAnsi="Times New Roman" w:cs="Times New Roman"/>
                                <w:bCs/>
                                <w:i/>
                                <w:sz w:val="28"/>
                                <w:szCs w:val="26"/>
                                <w:lang w:eastAsia="en-US"/>
                              </w:rPr>
                              <w:t xml:space="preserve"> 3 năm 2020</w:t>
                            </w:r>
                          </w:p>
                        </w:txbxContent>
                      </wps:txbx>
                      <wps:bodyPr rot="0" vert="horz" wrap="square" lIns="0" tIns="0" rIns="0" bIns="0" anchor="b" anchorCtr="0" upright="1">
                        <a:noAutofit/>
                      </wps:bodyPr>
                    </wps:wsp>
                  </a:graphicData>
                </a:graphic>
                <wp14:sizeRelH relativeFrom="page">
                  <wp14:pctWidth>0</wp14:pctWidth>
                </wp14:sizeRelH>
                <wp14:sizeRelV relativeFrom="margin">
                  <wp14:pctHeight>0</wp14:pctHeight>
                </wp14:sizeRelV>
              </wp:anchor>
            </w:drawing>
          </mc:Choice>
          <mc:Fallback>
            <w:pict>
              <v:shapetype w14:anchorId="457DE78D" id="_x0000_t202" coordsize="21600,21600" o:spt="202" path="m,l,21600r21600,l21600,xe">
                <v:stroke joinstyle="miter"/>
                <v:path gradientshapeok="t" o:connecttype="rect"/>
              </v:shapetype>
              <v:shape id="Text Box 18" o:spid="_x0000_s1027" type="#_x0000_t202" style="position:absolute;margin-left:43.6pt;margin-top:688.75pt;width:389.2pt;height:49.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" filled="f" stroked="f">
                <v:textbox inset="0,0,0,0">
                  <w:txbxContent>
                    <w:p w14:paraId="6AEECAB0" w14:textId="1FEC297E" w:rsidR="00450B4C" w:rsidRPr="00DD6D5D" w:rsidRDefault="004B6C56" w:rsidP="00450B4C">
                      <w:pPr>
                        <w:pStyle w:val="NoSpacing"/>
                        <w:spacing w:line="360" w:lineRule="auto"/>
                        <w:jc w:val="center"/>
                        <w:rPr>
                          <w:rFonts w:ascii="Times New Roman" w:hAnsi="Times New Roman" w:cs="Times New Roman"/>
                          <w:bCs/>
                          <w:color w:val="00B050"/>
                          <w:sz w:val="28"/>
                          <w:szCs w:val="28"/>
                        </w:rPr>
                      </w:pPr>
                      <w:r>
                        <w:rPr>
                          <w:rFonts w:ascii="Times New Roman" w:eastAsia="Times New Roman" w:hAnsi="Times New Roman" w:cs="Times New Roman"/>
                          <w:bCs/>
                          <w:i/>
                          <w:sz w:val="28"/>
                          <w:szCs w:val="26"/>
                          <w:lang w:eastAsia="en-US"/>
                        </w:rPr>
                        <w:t>Tây Ninh</w:t>
                      </w:r>
                      <w:r w:rsidR="00450B4C" w:rsidRPr="001E51ED">
                        <w:rPr>
                          <w:rFonts w:ascii="Times New Roman" w:eastAsia="Times New Roman" w:hAnsi="Times New Roman" w:cs="Times New Roman"/>
                          <w:bCs/>
                          <w:i/>
                          <w:sz w:val="28"/>
                          <w:szCs w:val="26"/>
                          <w:lang w:eastAsia="en-US"/>
                        </w:rPr>
                        <w:t>, tháng</w:t>
                      </w:r>
                      <w:r w:rsidR="00450B4C">
                        <w:rPr>
                          <w:rFonts w:ascii="Times New Roman" w:eastAsia="Times New Roman" w:hAnsi="Times New Roman" w:cs="Times New Roman"/>
                          <w:bCs/>
                          <w:i/>
                          <w:sz w:val="28"/>
                          <w:szCs w:val="26"/>
                          <w:lang w:eastAsia="en-US"/>
                        </w:rPr>
                        <w:t xml:space="preserve"> 3 năm 2020</w:t>
                      </w:r>
                    </w:p>
                  </w:txbxContent>
                </v:textbox>
                <w10:wrap anchorx="margin" anchory="page"/>
              </v:shape>
            </w:pict>
          </mc:Fallback>
        </mc:AlternateContent>
      </w:r>
    </w:p>
    <w:p w14:paraId="5C566BCE" w14:textId="77777777" w:rsidR="00D468A8" w:rsidRPr="00D468A8" w:rsidRDefault="00D468A8" w:rsidP="00D703F8">
      <w:pPr>
        <w:spacing w:before="120" w:after="120"/>
        <w:jc w:val="center"/>
        <w:rPr>
          <w:rFonts w:ascii="Times New Roman" w:hAnsi="Times New Roman" w:cs="Times New Roman"/>
          <w:b/>
          <w:color w:val="0070C0"/>
          <w:sz w:val="66"/>
        </w:rPr>
      </w:pPr>
    </w:p>
    <w:sdt>
      <w:sdtPr>
        <w:rPr>
          <w:rFonts w:ascii="Times New Roman" w:hAnsi="Times New Roman" w:cs="Times New Roman"/>
        </w:rPr>
        <w:id w:val="-1636568249"/>
        <w:docPartObj>
          <w:docPartGallery w:val="Table of Contents"/>
          <w:docPartUnique/>
        </w:docPartObj>
      </w:sdtPr>
      <w:sdtEndPr>
        <w:rPr>
          <w:bCs/>
          <w:noProof/>
        </w:rPr>
      </w:sdtEndPr>
      <w:sdtContent>
        <w:p w14:paraId="7A729D11" w14:textId="77777777" w:rsidR="00D468A8" w:rsidRPr="00D468A8" w:rsidRDefault="00D468A8" w:rsidP="00D703F8">
          <w:pPr>
            <w:keepNext/>
            <w:keepLines/>
            <w:spacing w:before="120" w:after="120" w:line="259" w:lineRule="auto"/>
            <w:jc w:val="center"/>
            <w:rPr>
              <w:rFonts w:ascii="Times New Roman" w:eastAsiaTheme="majorEastAsia" w:hAnsi="Times New Roman" w:cs="Times New Roman"/>
              <w:bCs/>
              <w:color w:val="2E74B5" w:themeColor="accent1" w:themeShade="BF"/>
              <w:sz w:val="32"/>
              <w:szCs w:val="32"/>
            </w:rPr>
          </w:pPr>
          <w:r w:rsidRPr="00D468A8">
            <w:rPr>
              <w:rFonts w:ascii="Times New Roman" w:eastAsiaTheme="majorEastAsia" w:hAnsi="Times New Roman" w:cs="Times New Roman"/>
              <w:bCs/>
              <w:color w:val="2E74B5" w:themeColor="accent1" w:themeShade="BF"/>
              <w:sz w:val="32"/>
              <w:szCs w:val="32"/>
            </w:rPr>
            <w:t>MỤC LỤC</w:t>
          </w:r>
        </w:p>
        <w:p w14:paraId="228DCE14" w14:textId="41A86414" w:rsidR="007D6ED9" w:rsidRPr="007D6ED9" w:rsidRDefault="00D468A8">
          <w:pPr>
            <w:pStyle w:val="TOC1"/>
            <w:tabs>
              <w:tab w:val="left" w:pos="660"/>
              <w:tab w:val="right" w:leader="dot" w:pos="9204"/>
            </w:tabs>
            <w:rPr>
              <w:rFonts w:asciiTheme="minorHAnsi" w:eastAsiaTheme="minorEastAsia" w:hAnsiTheme="minorHAnsi"/>
              <w:b w:val="0"/>
              <w:noProof/>
              <w:sz w:val="22"/>
              <w:szCs w:val="22"/>
            </w:rPr>
          </w:pPr>
          <w:r w:rsidRPr="00D468A8">
            <w:rPr>
              <w:rFonts w:ascii="Times New Roman" w:hAnsi="Times New Roman" w:cs="Times New Roman"/>
              <w:b w:val="0"/>
            </w:rPr>
            <w:fldChar w:fldCharType="begin"/>
          </w:r>
          <w:r w:rsidRPr="00D468A8">
            <w:rPr>
              <w:rFonts w:ascii="Times New Roman" w:hAnsi="Times New Roman" w:cs="Times New Roman"/>
              <w:b w:val="0"/>
            </w:rPr>
            <w:instrText xml:space="preserve"> TOC \o "1-3" \h \z \u </w:instrText>
          </w:r>
          <w:r w:rsidRPr="00D468A8">
            <w:rPr>
              <w:rFonts w:ascii="Times New Roman" w:hAnsi="Times New Roman" w:cs="Times New Roman"/>
              <w:b w:val="0"/>
            </w:rPr>
            <w:fldChar w:fldCharType="separate"/>
          </w:r>
          <w:hyperlink w:anchor="_Toc35192977" w:history="1">
            <w:r w:rsidR="007D6ED9" w:rsidRPr="007D6ED9">
              <w:rPr>
                <w:rStyle w:val="Hyperlink"/>
                <w:rFonts w:ascii="Times New Roman" w:eastAsiaTheme="majorEastAsia" w:hAnsi="Times New Roman"/>
                <w:b w:val="0"/>
                <w:noProof/>
              </w:rPr>
              <w:t>1.</w:t>
            </w:r>
            <w:r w:rsidR="007D6ED9" w:rsidRPr="007D6ED9">
              <w:rPr>
                <w:rFonts w:asciiTheme="minorHAnsi" w:eastAsiaTheme="minorEastAsia" w:hAnsiTheme="minorHAnsi"/>
                <w:b w:val="0"/>
                <w:noProof/>
                <w:sz w:val="22"/>
                <w:szCs w:val="22"/>
              </w:rPr>
              <w:tab/>
            </w:r>
            <w:r w:rsidR="007D6ED9" w:rsidRPr="007D6ED9">
              <w:rPr>
                <w:rStyle w:val="Hyperlink"/>
                <w:rFonts w:ascii="Times New Roman" w:eastAsiaTheme="majorEastAsia" w:hAnsi="Times New Roman"/>
                <w:b w:val="0"/>
                <w:noProof/>
              </w:rPr>
              <w:t>HƯỚNG DẪN TẢI VÀ CÀI ĐẶT APP CÔNG DÂN</w:t>
            </w:r>
            <w:r w:rsidR="007D6ED9" w:rsidRPr="007D6ED9">
              <w:rPr>
                <w:b w:val="0"/>
                <w:noProof/>
                <w:webHidden/>
              </w:rPr>
              <w:tab/>
            </w:r>
            <w:r w:rsidR="007D6ED9" w:rsidRPr="007D6ED9">
              <w:rPr>
                <w:b w:val="0"/>
                <w:noProof/>
                <w:webHidden/>
              </w:rPr>
              <w:fldChar w:fldCharType="begin"/>
            </w:r>
            <w:r w:rsidR="007D6ED9" w:rsidRPr="007D6ED9">
              <w:rPr>
                <w:b w:val="0"/>
                <w:noProof/>
                <w:webHidden/>
              </w:rPr>
              <w:instrText xml:space="preserve"> PAGEREF _Toc35192977 \h </w:instrText>
            </w:r>
            <w:r w:rsidR="007D6ED9" w:rsidRPr="007D6ED9">
              <w:rPr>
                <w:b w:val="0"/>
                <w:noProof/>
                <w:webHidden/>
              </w:rPr>
            </w:r>
            <w:r w:rsidR="007D6ED9" w:rsidRPr="007D6ED9">
              <w:rPr>
                <w:b w:val="0"/>
                <w:noProof/>
                <w:webHidden/>
              </w:rPr>
              <w:fldChar w:fldCharType="separate"/>
            </w:r>
            <w:r w:rsidR="007D6ED9" w:rsidRPr="007D6ED9">
              <w:rPr>
                <w:b w:val="0"/>
                <w:noProof/>
                <w:webHidden/>
              </w:rPr>
              <w:t>2</w:t>
            </w:r>
            <w:r w:rsidR="007D6ED9" w:rsidRPr="007D6ED9">
              <w:rPr>
                <w:b w:val="0"/>
                <w:noProof/>
                <w:webHidden/>
              </w:rPr>
              <w:fldChar w:fldCharType="end"/>
            </w:r>
          </w:hyperlink>
        </w:p>
        <w:p w14:paraId="3527A8F6" w14:textId="1FC954B0" w:rsidR="007D6ED9" w:rsidRPr="007D6ED9" w:rsidRDefault="0010408E">
          <w:pPr>
            <w:pStyle w:val="TOC1"/>
            <w:tabs>
              <w:tab w:val="left" w:pos="660"/>
              <w:tab w:val="right" w:leader="dot" w:pos="9204"/>
            </w:tabs>
            <w:rPr>
              <w:rFonts w:asciiTheme="minorHAnsi" w:eastAsiaTheme="minorEastAsia" w:hAnsiTheme="minorHAnsi"/>
              <w:b w:val="0"/>
              <w:noProof/>
              <w:sz w:val="22"/>
              <w:szCs w:val="22"/>
            </w:rPr>
          </w:pPr>
          <w:hyperlink w:anchor="_Toc35192978" w:history="1">
            <w:r w:rsidR="007D6ED9" w:rsidRPr="007D6ED9">
              <w:rPr>
                <w:rStyle w:val="Hyperlink"/>
                <w:rFonts w:ascii="Times New Roman" w:eastAsiaTheme="majorEastAsia" w:hAnsi="Times New Roman"/>
                <w:b w:val="0"/>
                <w:noProof/>
              </w:rPr>
              <w:t>2.</w:t>
            </w:r>
            <w:r w:rsidR="007D6ED9" w:rsidRPr="007D6ED9">
              <w:rPr>
                <w:rFonts w:asciiTheme="minorHAnsi" w:eastAsiaTheme="minorEastAsia" w:hAnsiTheme="minorHAnsi"/>
                <w:b w:val="0"/>
                <w:noProof/>
                <w:sz w:val="22"/>
                <w:szCs w:val="22"/>
              </w:rPr>
              <w:tab/>
            </w:r>
            <w:r w:rsidR="007D6ED9" w:rsidRPr="007D6ED9">
              <w:rPr>
                <w:rStyle w:val="Hyperlink"/>
                <w:rFonts w:ascii="Times New Roman" w:eastAsiaTheme="majorEastAsia" w:hAnsi="Times New Roman"/>
                <w:b w:val="0"/>
                <w:noProof/>
              </w:rPr>
              <w:t>HƯỚNG DẪN SỬ DỤNG APP CÔNG DÂN</w:t>
            </w:r>
            <w:r w:rsidR="007D6ED9" w:rsidRPr="007D6ED9">
              <w:rPr>
                <w:b w:val="0"/>
                <w:noProof/>
                <w:webHidden/>
              </w:rPr>
              <w:tab/>
            </w:r>
            <w:r w:rsidR="007D6ED9" w:rsidRPr="007D6ED9">
              <w:rPr>
                <w:b w:val="0"/>
                <w:noProof/>
                <w:webHidden/>
              </w:rPr>
              <w:fldChar w:fldCharType="begin"/>
            </w:r>
            <w:r w:rsidR="007D6ED9" w:rsidRPr="007D6ED9">
              <w:rPr>
                <w:b w:val="0"/>
                <w:noProof/>
                <w:webHidden/>
              </w:rPr>
              <w:instrText xml:space="preserve"> PAGEREF _Toc35192978 \h </w:instrText>
            </w:r>
            <w:r w:rsidR="007D6ED9" w:rsidRPr="007D6ED9">
              <w:rPr>
                <w:b w:val="0"/>
                <w:noProof/>
                <w:webHidden/>
              </w:rPr>
            </w:r>
            <w:r w:rsidR="007D6ED9" w:rsidRPr="007D6ED9">
              <w:rPr>
                <w:b w:val="0"/>
                <w:noProof/>
                <w:webHidden/>
              </w:rPr>
              <w:fldChar w:fldCharType="separate"/>
            </w:r>
            <w:r w:rsidR="007D6ED9" w:rsidRPr="007D6ED9">
              <w:rPr>
                <w:b w:val="0"/>
                <w:noProof/>
                <w:webHidden/>
              </w:rPr>
              <w:t>3</w:t>
            </w:r>
            <w:r w:rsidR="007D6ED9" w:rsidRPr="007D6ED9">
              <w:rPr>
                <w:b w:val="0"/>
                <w:noProof/>
                <w:webHidden/>
              </w:rPr>
              <w:fldChar w:fldCharType="end"/>
            </w:r>
          </w:hyperlink>
        </w:p>
        <w:p w14:paraId="4D89BB16" w14:textId="37C9F0F3" w:rsidR="007D6ED9" w:rsidRPr="007D6ED9" w:rsidRDefault="0010408E">
          <w:pPr>
            <w:pStyle w:val="TOC2"/>
            <w:tabs>
              <w:tab w:val="left" w:pos="660"/>
              <w:tab w:val="right" w:leader="dot" w:pos="9204"/>
            </w:tabs>
            <w:rPr>
              <w:rFonts w:asciiTheme="minorHAnsi" w:eastAsiaTheme="minorEastAsia" w:hAnsiTheme="minorHAnsi"/>
              <w:noProof/>
              <w:sz w:val="22"/>
              <w:szCs w:val="22"/>
            </w:rPr>
          </w:pPr>
          <w:hyperlink w:anchor="_Toc35192979" w:history="1">
            <w:r w:rsidR="007D6ED9" w:rsidRPr="007D6ED9">
              <w:rPr>
                <w:rStyle w:val="Hyperlink"/>
                <w:rFonts w:ascii="Times New Roman" w:eastAsiaTheme="majorEastAsia" w:hAnsi="Times New Roman"/>
                <w:noProof/>
              </w:rPr>
              <w:t>2.1</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Tài khoản</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79 \h </w:instrText>
            </w:r>
            <w:r w:rsidR="007D6ED9" w:rsidRPr="007D6ED9">
              <w:rPr>
                <w:noProof/>
                <w:webHidden/>
              </w:rPr>
            </w:r>
            <w:r w:rsidR="007D6ED9" w:rsidRPr="007D6ED9">
              <w:rPr>
                <w:noProof/>
                <w:webHidden/>
              </w:rPr>
              <w:fldChar w:fldCharType="separate"/>
            </w:r>
            <w:r w:rsidR="007D6ED9" w:rsidRPr="007D6ED9">
              <w:rPr>
                <w:noProof/>
                <w:webHidden/>
              </w:rPr>
              <w:t>3</w:t>
            </w:r>
            <w:r w:rsidR="007D6ED9" w:rsidRPr="007D6ED9">
              <w:rPr>
                <w:noProof/>
                <w:webHidden/>
              </w:rPr>
              <w:fldChar w:fldCharType="end"/>
            </w:r>
          </w:hyperlink>
        </w:p>
        <w:p w14:paraId="37DB0D0A" w14:textId="633CADD3"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0" w:history="1">
            <w:r w:rsidR="007D6ED9" w:rsidRPr="007D6ED9">
              <w:rPr>
                <w:rStyle w:val="Hyperlink"/>
                <w:rFonts w:ascii="Times New Roman" w:eastAsiaTheme="majorEastAsia" w:hAnsi="Times New Roman"/>
                <w:noProof/>
              </w:rPr>
              <w:t>2.1.1</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Đăng nhập</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0 \h </w:instrText>
            </w:r>
            <w:r w:rsidR="007D6ED9" w:rsidRPr="007D6ED9">
              <w:rPr>
                <w:noProof/>
                <w:webHidden/>
              </w:rPr>
            </w:r>
            <w:r w:rsidR="007D6ED9" w:rsidRPr="007D6ED9">
              <w:rPr>
                <w:noProof/>
                <w:webHidden/>
              </w:rPr>
              <w:fldChar w:fldCharType="separate"/>
            </w:r>
            <w:r w:rsidR="007D6ED9" w:rsidRPr="007D6ED9">
              <w:rPr>
                <w:noProof/>
                <w:webHidden/>
              </w:rPr>
              <w:t>3</w:t>
            </w:r>
            <w:r w:rsidR="007D6ED9" w:rsidRPr="007D6ED9">
              <w:rPr>
                <w:noProof/>
                <w:webHidden/>
              </w:rPr>
              <w:fldChar w:fldCharType="end"/>
            </w:r>
          </w:hyperlink>
        </w:p>
        <w:p w14:paraId="69900E80" w14:textId="1A637E15"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1" w:history="1">
            <w:r w:rsidR="007D6ED9" w:rsidRPr="007D6ED9">
              <w:rPr>
                <w:rStyle w:val="Hyperlink"/>
                <w:rFonts w:ascii="Times New Roman" w:eastAsiaTheme="majorEastAsia" w:hAnsi="Times New Roman"/>
                <w:noProof/>
              </w:rPr>
              <w:t>2.1.2</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Đăng ký</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1 \h </w:instrText>
            </w:r>
            <w:r w:rsidR="007D6ED9" w:rsidRPr="007D6ED9">
              <w:rPr>
                <w:noProof/>
                <w:webHidden/>
              </w:rPr>
            </w:r>
            <w:r w:rsidR="007D6ED9" w:rsidRPr="007D6ED9">
              <w:rPr>
                <w:noProof/>
                <w:webHidden/>
              </w:rPr>
              <w:fldChar w:fldCharType="separate"/>
            </w:r>
            <w:r w:rsidR="007D6ED9" w:rsidRPr="007D6ED9">
              <w:rPr>
                <w:noProof/>
                <w:webHidden/>
              </w:rPr>
              <w:t>3</w:t>
            </w:r>
            <w:r w:rsidR="007D6ED9" w:rsidRPr="007D6ED9">
              <w:rPr>
                <w:noProof/>
                <w:webHidden/>
              </w:rPr>
              <w:fldChar w:fldCharType="end"/>
            </w:r>
          </w:hyperlink>
        </w:p>
        <w:p w14:paraId="5689247B" w14:textId="50B1C464"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2" w:history="1">
            <w:r w:rsidR="007D6ED9" w:rsidRPr="007D6ED9">
              <w:rPr>
                <w:rStyle w:val="Hyperlink"/>
                <w:rFonts w:ascii="Times New Roman" w:eastAsiaTheme="majorEastAsia" w:hAnsi="Times New Roman"/>
                <w:noProof/>
              </w:rPr>
              <w:t>2.1.3</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Quên mật khẩu</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2 \h </w:instrText>
            </w:r>
            <w:r w:rsidR="007D6ED9" w:rsidRPr="007D6ED9">
              <w:rPr>
                <w:noProof/>
                <w:webHidden/>
              </w:rPr>
            </w:r>
            <w:r w:rsidR="007D6ED9" w:rsidRPr="007D6ED9">
              <w:rPr>
                <w:noProof/>
                <w:webHidden/>
              </w:rPr>
              <w:fldChar w:fldCharType="separate"/>
            </w:r>
            <w:r w:rsidR="007D6ED9" w:rsidRPr="007D6ED9">
              <w:rPr>
                <w:noProof/>
                <w:webHidden/>
              </w:rPr>
              <w:t>5</w:t>
            </w:r>
            <w:r w:rsidR="007D6ED9" w:rsidRPr="007D6ED9">
              <w:rPr>
                <w:noProof/>
                <w:webHidden/>
              </w:rPr>
              <w:fldChar w:fldCharType="end"/>
            </w:r>
          </w:hyperlink>
        </w:p>
        <w:p w14:paraId="664976AC" w14:textId="1DCC06BC"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3" w:history="1">
            <w:r w:rsidR="007D6ED9" w:rsidRPr="007D6ED9">
              <w:rPr>
                <w:rStyle w:val="Hyperlink"/>
                <w:rFonts w:ascii="Times New Roman" w:eastAsiaTheme="majorEastAsia" w:hAnsi="Times New Roman"/>
                <w:noProof/>
              </w:rPr>
              <w:t>2.1.4</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Xem thông tin</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3 \h </w:instrText>
            </w:r>
            <w:r w:rsidR="007D6ED9" w:rsidRPr="007D6ED9">
              <w:rPr>
                <w:noProof/>
                <w:webHidden/>
              </w:rPr>
            </w:r>
            <w:r w:rsidR="007D6ED9" w:rsidRPr="007D6ED9">
              <w:rPr>
                <w:noProof/>
                <w:webHidden/>
              </w:rPr>
              <w:fldChar w:fldCharType="separate"/>
            </w:r>
            <w:r w:rsidR="007D6ED9" w:rsidRPr="007D6ED9">
              <w:rPr>
                <w:noProof/>
                <w:webHidden/>
              </w:rPr>
              <w:t>6</w:t>
            </w:r>
            <w:r w:rsidR="007D6ED9" w:rsidRPr="007D6ED9">
              <w:rPr>
                <w:noProof/>
                <w:webHidden/>
              </w:rPr>
              <w:fldChar w:fldCharType="end"/>
            </w:r>
          </w:hyperlink>
        </w:p>
        <w:p w14:paraId="2B5A8538" w14:textId="0A21D1E5"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4" w:history="1">
            <w:r w:rsidR="007D6ED9" w:rsidRPr="007D6ED9">
              <w:rPr>
                <w:rStyle w:val="Hyperlink"/>
                <w:rFonts w:ascii="Times New Roman" w:eastAsiaTheme="majorEastAsia" w:hAnsi="Times New Roman"/>
                <w:noProof/>
              </w:rPr>
              <w:t>2.1.5</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Đăng xuất</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4 \h </w:instrText>
            </w:r>
            <w:r w:rsidR="007D6ED9" w:rsidRPr="007D6ED9">
              <w:rPr>
                <w:noProof/>
                <w:webHidden/>
              </w:rPr>
            </w:r>
            <w:r w:rsidR="007D6ED9" w:rsidRPr="007D6ED9">
              <w:rPr>
                <w:noProof/>
                <w:webHidden/>
              </w:rPr>
              <w:fldChar w:fldCharType="separate"/>
            </w:r>
            <w:r w:rsidR="007D6ED9" w:rsidRPr="007D6ED9">
              <w:rPr>
                <w:noProof/>
                <w:webHidden/>
              </w:rPr>
              <w:t>8</w:t>
            </w:r>
            <w:r w:rsidR="007D6ED9" w:rsidRPr="007D6ED9">
              <w:rPr>
                <w:noProof/>
                <w:webHidden/>
              </w:rPr>
              <w:fldChar w:fldCharType="end"/>
            </w:r>
          </w:hyperlink>
        </w:p>
        <w:p w14:paraId="4AB57BED" w14:textId="7384C684" w:rsidR="007D6ED9" w:rsidRPr="007D6ED9" w:rsidRDefault="0010408E">
          <w:pPr>
            <w:pStyle w:val="TOC2"/>
            <w:tabs>
              <w:tab w:val="left" w:pos="660"/>
              <w:tab w:val="right" w:leader="dot" w:pos="9204"/>
            </w:tabs>
            <w:rPr>
              <w:rFonts w:asciiTheme="minorHAnsi" w:eastAsiaTheme="minorEastAsia" w:hAnsiTheme="minorHAnsi"/>
              <w:noProof/>
              <w:sz w:val="22"/>
              <w:szCs w:val="22"/>
            </w:rPr>
          </w:pPr>
          <w:hyperlink w:anchor="_Toc35192985" w:history="1">
            <w:r w:rsidR="007D6ED9" w:rsidRPr="007D6ED9">
              <w:rPr>
                <w:rStyle w:val="Hyperlink"/>
                <w:rFonts w:ascii="Times New Roman" w:eastAsiaTheme="majorEastAsia" w:hAnsi="Times New Roman"/>
                <w:noProof/>
              </w:rPr>
              <w:t>2.2</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Xem tra cứu PAHT</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5 \h </w:instrText>
            </w:r>
            <w:r w:rsidR="007D6ED9" w:rsidRPr="007D6ED9">
              <w:rPr>
                <w:noProof/>
                <w:webHidden/>
              </w:rPr>
            </w:r>
            <w:r w:rsidR="007D6ED9" w:rsidRPr="007D6ED9">
              <w:rPr>
                <w:noProof/>
                <w:webHidden/>
              </w:rPr>
              <w:fldChar w:fldCharType="separate"/>
            </w:r>
            <w:r w:rsidR="007D6ED9" w:rsidRPr="007D6ED9">
              <w:rPr>
                <w:noProof/>
                <w:webHidden/>
              </w:rPr>
              <w:t>9</w:t>
            </w:r>
            <w:r w:rsidR="007D6ED9" w:rsidRPr="007D6ED9">
              <w:rPr>
                <w:noProof/>
                <w:webHidden/>
              </w:rPr>
              <w:fldChar w:fldCharType="end"/>
            </w:r>
          </w:hyperlink>
        </w:p>
        <w:p w14:paraId="2F6010FC" w14:textId="0AB55535"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6" w:history="1">
            <w:r w:rsidR="007D6ED9" w:rsidRPr="007D6ED9">
              <w:rPr>
                <w:rStyle w:val="Hyperlink"/>
                <w:rFonts w:ascii="Times New Roman" w:eastAsiaTheme="majorEastAsia" w:hAnsi="Times New Roman"/>
                <w:noProof/>
              </w:rPr>
              <w:t>2.2.1</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Xem danh sách PAHT</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6 \h </w:instrText>
            </w:r>
            <w:r w:rsidR="007D6ED9" w:rsidRPr="007D6ED9">
              <w:rPr>
                <w:noProof/>
                <w:webHidden/>
              </w:rPr>
            </w:r>
            <w:r w:rsidR="007D6ED9" w:rsidRPr="007D6ED9">
              <w:rPr>
                <w:noProof/>
                <w:webHidden/>
              </w:rPr>
              <w:fldChar w:fldCharType="separate"/>
            </w:r>
            <w:r w:rsidR="007D6ED9" w:rsidRPr="007D6ED9">
              <w:rPr>
                <w:noProof/>
                <w:webHidden/>
              </w:rPr>
              <w:t>9</w:t>
            </w:r>
            <w:r w:rsidR="007D6ED9" w:rsidRPr="007D6ED9">
              <w:rPr>
                <w:noProof/>
                <w:webHidden/>
              </w:rPr>
              <w:fldChar w:fldCharType="end"/>
            </w:r>
          </w:hyperlink>
        </w:p>
        <w:p w14:paraId="13785DE1" w14:textId="2F8C9935"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7" w:history="1">
            <w:r w:rsidR="007D6ED9" w:rsidRPr="007D6ED9">
              <w:rPr>
                <w:rStyle w:val="Hyperlink"/>
                <w:rFonts w:ascii="Times New Roman" w:eastAsiaTheme="majorEastAsia" w:hAnsi="Times New Roman"/>
                <w:noProof/>
              </w:rPr>
              <w:t>2.2.2</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Chi tiết phản ánh</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7 \h </w:instrText>
            </w:r>
            <w:r w:rsidR="007D6ED9" w:rsidRPr="007D6ED9">
              <w:rPr>
                <w:noProof/>
                <w:webHidden/>
              </w:rPr>
            </w:r>
            <w:r w:rsidR="007D6ED9" w:rsidRPr="007D6ED9">
              <w:rPr>
                <w:noProof/>
                <w:webHidden/>
              </w:rPr>
              <w:fldChar w:fldCharType="separate"/>
            </w:r>
            <w:r w:rsidR="007D6ED9" w:rsidRPr="007D6ED9">
              <w:rPr>
                <w:noProof/>
                <w:webHidden/>
              </w:rPr>
              <w:t>12</w:t>
            </w:r>
            <w:r w:rsidR="007D6ED9" w:rsidRPr="007D6ED9">
              <w:rPr>
                <w:noProof/>
                <w:webHidden/>
              </w:rPr>
              <w:fldChar w:fldCharType="end"/>
            </w:r>
          </w:hyperlink>
        </w:p>
        <w:p w14:paraId="0BB63B69" w14:textId="62E2A179" w:rsidR="007D6ED9" w:rsidRPr="007D6ED9" w:rsidRDefault="0010408E">
          <w:pPr>
            <w:pStyle w:val="TOC2"/>
            <w:tabs>
              <w:tab w:val="left" w:pos="660"/>
              <w:tab w:val="right" w:leader="dot" w:pos="9204"/>
            </w:tabs>
            <w:rPr>
              <w:rFonts w:asciiTheme="minorHAnsi" w:eastAsiaTheme="minorEastAsia" w:hAnsiTheme="minorHAnsi"/>
              <w:noProof/>
              <w:sz w:val="22"/>
              <w:szCs w:val="22"/>
            </w:rPr>
          </w:pPr>
          <w:hyperlink w:anchor="_Toc35192988" w:history="1">
            <w:r w:rsidR="007D6ED9" w:rsidRPr="007D6ED9">
              <w:rPr>
                <w:rStyle w:val="Hyperlink"/>
                <w:rFonts w:ascii="Times New Roman" w:eastAsiaTheme="majorEastAsia" w:hAnsi="Times New Roman"/>
                <w:noProof/>
              </w:rPr>
              <w:t>2.3</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Gửi PAHT</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8 \h </w:instrText>
            </w:r>
            <w:r w:rsidR="007D6ED9" w:rsidRPr="007D6ED9">
              <w:rPr>
                <w:noProof/>
                <w:webHidden/>
              </w:rPr>
            </w:r>
            <w:r w:rsidR="007D6ED9" w:rsidRPr="007D6ED9">
              <w:rPr>
                <w:noProof/>
                <w:webHidden/>
              </w:rPr>
              <w:fldChar w:fldCharType="separate"/>
            </w:r>
            <w:r w:rsidR="007D6ED9" w:rsidRPr="007D6ED9">
              <w:rPr>
                <w:noProof/>
                <w:webHidden/>
              </w:rPr>
              <w:t>13</w:t>
            </w:r>
            <w:r w:rsidR="007D6ED9" w:rsidRPr="007D6ED9">
              <w:rPr>
                <w:noProof/>
                <w:webHidden/>
              </w:rPr>
              <w:fldChar w:fldCharType="end"/>
            </w:r>
          </w:hyperlink>
        </w:p>
        <w:p w14:paraId="6911E73C" w14:textId="63D65BF7"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89" w:history="1">
            <w:r w:rsidR="007D6ED9" w:rsidRPr="007D6ED9">
              <w:rPr>
                <w:rStyle w:val="Hyperlink"/>
                <w:rFonts w:ascii="Times New Roman" w:eastAsiaTheme="majorEastAsia" w:hAnsi="Times New Roman"/>
                <w:noProof/>
              </w:rPr>
              <w:t>2.3.1</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Xem danh sách phản ánh đã gửi</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89 \h </w:instrText>
            </w:r>
            <w:r w:rsidR="007D6ED9" w:rsidRPr="007D6ED9">
              <w:rPr>
                <w:noProof/>
                <w:webHidden/>
              </w:rPr>
            </w:r>
            <w:r w:rsidR="007D6ED9" w:rsidRPr="007D6ED9">
              <w:rPr>
                <w:noProof/>
                <w:webHidden/>
              </w:rPr>
              <w:fldChar w:fldCharType="separate"/>
            </w:r>
            <w:r w:rsidR="007D6ED9" w:rsidRPr="007D6ED9">
              <w:rPr>
                <w:noProof/>
                <w:webHidden/>
              </w:rPr>
              <w:t>13</w:t>
            </w:r>
            <w:r w:rsidR="007D6ED9" w:rsidRPr="007D6ED9">
              <w:rPr>
                <w:noProof/>
                <w:webHidden/>
              </w:rPr>
              <w:fldChar w:fldCharType="end"/>
            </w:r>
          </w:hyperlink>
        </w:p>
        <w:p w14:paraId="6EE0DC8F" w14:textId="068528B8"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90" w:history="1">
            <w:r w:rsidR="007D6ED9" w:rsidRPr="007D6ED9">
              <w:rPr>
                <w:rStyle w:val="Hyperlink"/>
                <w:rFonts w:ascii="Times New Roman" w:eastAsiaTheme="majorEastAsia" w:hAnsi="Times New Roman"/>
                <w:noProof/>
              </w:rPr>
              <w:t>2.3.2</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Gửi phản ánh</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90 \h </w:instrText>
            </w:r>
            <w:r w:rsidR="007D6ED9" w:rsidRPr="007D6ED9">
              <w:rPr>
                <w:noProof/>
                <w:webHidden/>
              </w:rPr>
            </w:r>
            <w:r w:rsidR="007D6ED9" w:rsidRPr="007D6ED9">
              <w:rPr>
                <w:noProof/>
                <w:webHidden/>
              </w:rPr>
              <w:fldChar w:fldCharType="separate"/>
            </w:r>
            <w:r w:rsidR="007D6ED9" w:rsidRPr="007D6ED9">
              <w:rPr>
                <w:noProof/>
                <w:webHidden/>
              </w:rPr>
              <w:t>15</w:t>
            </w:r>
            <w:r w:rsidR="007D6ED9" w:rsidRPr="007D6ED9">
              <w:rPr>
                <w:noProof/>
                <w:webHidden/>
              </w:rPr>
              <w:fldChar w:fldCharType="end"/>
            </w:r>
          </w:hyperlink>
        </w:p>
        <w:p w14:paraId="437A4C24" w14:textId="0C542B93"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91" w:history="1">
            <w:r w:rsidR="007D6ED9" w:rsidRPr="007D6ED9">
              <w:rPr>
                <w:rStyle w:val="Hyperlink"/>
                <w:rFonts w:ascii="Times New Roman" w:eastAsiaTheme="majorEastAsia" w:hAnsi="Times New Roman"/>
                <w:noProof/>
              </w:rPr>
              <w:t>2.3.3</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Chỉnh sửa phản ánh</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91 \h </w:instrText>
            </w:r>
            <w:r w:rsidR="007D6ED9" w:rsidRPr="007D6ED9">
              <w:rPr>
                <w:noProof/>
                <w:webHidden/>
              </w:rPr>
            </w:r>
            <w:r w:rsidR="007D6ED9" w:rsidRPr="007D6ED9">
              <w:rPr>
                <w:noProof/>
                <w:webHidden/>
              </w:rPr>
              <w:fldChar w:fldCharType="separate"/>
            </w:r>
            <w:r w:rsidR="007D6ED9" w:rsidRPr="007D6ED9">
              <w:rPr>
                <w:noProof/>
                <w:webHidden/>
              </w:rPr>
              <w:t>16</w:t>
            </w:r>
            <w:r w:rsidR="007D6ED9" w:rsidRPr="007D6ED9">
              <w:rPr>
                <w:noProof/>
                <w:webHidden/>
              </w:rPr>
              <w:fldChar w:fldCharType="end"/>
            </w:r>
          </w:hyperlink>
        </w:p>
        <w:p w14:paraId="45C7D406" w14:textId="4181FB64"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92" w:history="1">
            <w:r w:rsidR="007D6ED9" w:rsidRPr="007D6ED9">
              <w:rPr>
                <w:rStyle w:val="Hyperlink"/>
                <w:rFonts w:ascii="Times New Roman" w:eastAsiaTheme="majorEastAsia" w:hAnsi="Times New Roman"/>
                <w:noProof/>
              </w:rPr>
              <w:t>2.3.4</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Hủy  phản ánh</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92 \h </w:instrText>
            </w:r>
            <w:r w:rsidR="007D6ED9" w:rsidRPr="007D6ED9">
              <w:rPr>
                <w:noProof/>
                <w:webHidden/>
              </w:rPr>
            </w:r>
            <w:r w:rsidR="007D6ED9" w:rsidRPr="007D6ED9">
              <w:rPr>
                <w:noProof/>
                <w:webHidden/>
              </w:rPr>
              <w:fldChar w:fldCharType="separate"/>
            </w:r>
            <w:r w:rsidR="007D6ED9" w:rsidRPr="007D6ED9">
              <w:rPr>
                <w:noProof/>
                <w:webHidden/>
              </w:rPr>
              <w:t>17</w:t>
            </w:r>
            <w:r w:rsidR="007D6ED9" w:rsidRPr="007D6ED9">
              <w:rPr>
                <w:noProof/>
                <w:webHidden/>
              </w:rPr>
              <w:fldChar w:fldCharType="end"/>
            </w:r>
          </w:hyperlink>
        </w:p>
        <w:p w14:paraId="1E1DC6F1" w14:textId="797F8648"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93" w:history="1">
            <w:r w:rsidR="007D6ED9" w:rsidRPr="007D6ED9">
              <w:rPr>
                <w:rStyle w:val="Hyperlink"/>
                <w:rFonts w:ascii="Times New Roman" w:eastAsiaTheme="majorEastAsia" w:hAnsi="Times New Roman"/>
                <w:noProof/>
              </w:rPr>
              <w:t>2.3.5</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Xem thông báo cá nhân</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93 \h </w:instrText>
            </w:r>
            <w:r w:rsidR="007D6ED9" w:rsidRPr="007D6ED9">
              <w:rPr>
                <w:noProof/>
                <w:webHidden/>
              </w:rPr>
            </w:r>
            <w:r w:rsidR="007D6ED9" w:rsidRPr="007D6ED9">
              <w:rPr>
                <w:noProof/>
                <w:webHidden/>
              </w:rPr>
              <w:fldChar w:fldCharType="separate"/>
            </w:r>
            <w:r w:rsidR="007D6ED9" w:rsidRPr="007D6ED9">
              <w:rPr>
                <w:noProof/>
                <w:webHidden/>
              </w:rPr>
              <w:t>18</w:t>
            </w:r>
            <w:r w:rsidR="007D6ED9" w:rsidRPr="007D6ED9">
              <w:rPr>
                <w:noProof/>
                <w:webHidden/>
              </w:rPr>
              <w:fldChar w:fldCharType="end"/>
            </w:r>
          </w:hyperlink>
        </w:p>
        <w:p w14:paraId="7765E071" w14:textId="7277DCC8" w:rsidR="007D6ED9" w:rsidRPr="007D6ED9" w:rsidRDefault="0010408E">
          <w:pPr>
            <w:pStyle w:val="TOC3"/>
            <w:tabs>
              <w:tab w:val="left" w:pos="880"/>
              <w:tab w:val="right" w:leader="dot" w:pos="9204"/>
            </w:tabs>
            <w:rPr>
              <w:rFonts w:asciiTheme="minorHAnsi" w:eastAsiaTheme="minorEastAsia" w:hAnsiTheme="minorHAnsi"/>
              <w:noProof/>
              <w:sz w:val="22"/>
              <w:szCs w:val="22"/>
            </w:rPr>
          </w:pPr>
          <w:hyperlink w:anchor="_Toc35192994" w:history="1">
            <w:r w:rsidR="007D6ED9" w:rsidRPr="007D6ED9">
              <w:rPr>
                <w:rStyle w:val="Hyperlink"/>
                <w:rFonts w:ascii="Times New Roman" w:eastAsiaTheme="majorEastAsia" w:hAnsi="Times New Roman"/>
                <w:noProof/>
              </w:rPr>
              <w:t>2.3.6</w:t>
            </w:r>
            <w:r w:rsidR="007D6ED9" w:rsidRPr="007D6ED9">
              <w:rPr>
                <w:rFonts w:asciiTheme="minorHAnsi" w:eastAsiaTheme="minorEastAsia" w:hAnsiTheme="minorHAnsi"/>
                <w:noProof/>
                <w:sz w:val="22"/>
                <w:szCs w:val="22"/>
              </w:rPr>
              <w:tab/>
            </w:r>
            <w:r w:rsidR="007D6ED9" w:rsidRPr="007D6ED9">
              <w:rPr>
                <w:rStyle w:val="Hyperlink"/>
                <w:rFonts w:ascii="Times New Roman" w:eastAsiaTheme="majorEastAsia" w:hAnsi="Times New Roman"/>
                <w:noProof/>
              </w:rPr>
              <w:t>Phản ánh nháp</w:t>
            </w:r>
            <w:r w:rsidR="007D6ED9" w:rsidRPr="007D6ED9">
              <w:rPr>
                <w:noProof/>
                <w:webHidden/>
              </w:rPr>
              <w:tab/>
            </w:r>
            <w:r w:rsidR="007D6ED9" w:rsidRPr="007D6ED9">
              <w:rPr>
                <w:noProof/>
                <w:webHidden/>
              </w:rPr>
              <w:fldChar w:fldCharType="begin"/>
            </w:r>
            <w:r w:rsidR="007D6ED9" w:rsidRPr="007D6ED9">
              <w:rPr>
                <w:noProof/>
                <w:webHidden/>
              </w:rPr>
              <w:instrText xml:space="preserve"> PAGEREF _Toc35192994 \h </w:instrText>
            </w:r>
            <w:r w:rsidR="007D6ED9" w:rsidRPr="007D6ED9">
              <w:rPr>
                <w:noProof/>
                <w:webHidden/>
              </w:rPr>
            </w:r>
            <w:r w:rsidR="007D6ED9" w:rsidRPr="007D6ED9">
              <w:rPr>
                <w:noProof/>
                <w:webHidden/>
              </w:rPr>
              <w:fldChar w:fldCharType="separate"/>
            </w:r>
            <w:r w:rsidR="007D6ED9" w:rsidRPr="007D6ED9">
              <w:rPr>
                <w:noProof/>
                <w:webHidden/>
              </w:rPr>
              <w:t>19</w:t>
            </w:r>
            <w:r w:rsidR="007D6ED9" w:rsidRPr="007D6ED9">
              <w:rPr>
                <w:noProof/>
                <w:webHidden/>
              </w:rPr>
              <w:fldChar w:fldCharType="end"/>
            </w:r>
          </w:hyperlink>
        </w:p>
        <w:p w14:paraId="63AF8F06" w14:textId="274BD096" w:rsidR="00D468A8" w:rsidRPr="00D468A8" w:rsidRDefault="00D468A8" w:rsidP="00D703F8">
          <w:pPr>
            <w:spacing w:before="120" w:after="120"/>
            <w:rPr>
              <w:rFonts w:ascii="Times New Roman" w:hAnsi="Times New Roman" w:cs="Times New Roman"/>
            </w:rPr>
          </w:pPr>
          <w:r w:rsidRPr="00D468A8">
            <w:rPr>
              <w:rFonts w:ascii="Times New Roman" w:hAnsi="Times New Roman" w:cs="Times New Roman"/>
              <w:bCs/>
              <w:noProof/>
            </w:rPr>
            <w:fldChar w:fldCharType="end"/>
          </w:r>
        </w:p>
      </w:sdtContent>
    </w:sdt>
    <w:p w14:paraId="610EC2D4" w14:textId="77777777" w:rsidR="00D468A8" w:rsidRPr="00D468A8" w:rsidRDefault="00D468A8" w:rsidP="00D703F8">
      <w:pPr>
        <w:spacing w:before="120" w:after="120" w:line="259" w:lineRule="auto"/>
        <w:rPr>
          <w:rFonts w:ascii="Times New Roman" w:eastAsiaTheme="majorEastAsia" w:hAnsi="Times New Roman" w:cs="Times New Roman"/>
          <w:b/>
          <w:color w:val="000000" w:themeColor="text1"/>
          <w:sz w:val="32"/>
          <w:szCs w:val="32"/>
        </w:rPr>
      </w:pPr>
      <w:r w:rsidRPr="00D468A8">
        <w:rPr>
          <w:rFonts w:ascii="Times New Roman" w:hAnsi="Times New Roman" w:cs="Times New Roman"/>
        </w:rPr>
        <w:br w:type="page"/>
      </w:r>
    </w:p>
    <w:p w14:paraId="0E551D34" w14:textId="77777777" w:rsidR="00D468A8" w:rsidRPr="00D468A8" w:rsidRDefault="00D468A8" w:rsidP="00D703F8">
      <w:pPr>
        <w:keepNext/>
        <w:keepLines/>
        <w:numPr>
          <w:ilvl w:val="0"/>
          <w:numId w:val="1"/>
        </w:numPr>
        <w:spacing w:before="120" w:after="120" w:line="312" w:lineRule="auto"/>
        <w:ind w:left="431" w:hanging="431"/>
        <w:outlineLvl w:val="0"/>
        <w:rPr>
          <w:rFonts w:ascii="Times New Roman" w:eastAsiaTheme="majorEastAsia" w:hAnsi="Times New Roman" w:cs="Times New Roman"/>
          <w:b/>
          <w:color w:val="000000" w:themeColor="text1"/>
          <w:sz w:val="32"/>
          <w:szCs w:val="32"/>
        </w:rPr>
      </w:pPr>
      <w:bookmarkStart w:id="0" w:name="_Toc35192977"/>
      <w:r w:rsidRPr="00D468A8">
        <w:rPr>
          <w:rFonts w:ascii="Times New Roman" w:eastAsiaTheme="majorEastAsia" w:hAnsi="Times New Roman" w:cs="Times New Roman"/>
          <w:b/>
          <w:color w:val="000000" w:themeColor="text1"/>
          <w:sz w:val="32"/>
          <w:szCs w:val="32"/>
        </w:rPr>
        <w:lastRenderedPageBreak/>
        <w:t>HƯỚNG DẪN TẢI VÀ CÀI ĐẶT APP CÔNG DÂN</w:t>
      </w:r>
      <w:bookmarkEnd w:id="0"/>
    </w:p>
    <w:p w14:paraId="724E13BA"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tải và cài đặt ứng dụng thực hiện các bước sau:</w:t>
      </w:r>
    </w:p>
    <w:p w14:paraId="3857BD7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xml:space="preserve">: Vào cửa hàng ứng dụng: </w:t>
      </w:r>
    </w:p>
    <w:p w14:paraId="190CFBB7" w14:textId="77777777" w:rsidR="00D468A8" w:rsidRPr="00D468A8" w:rsidRDefault="00D468A8" w:rsidP="00D703F8">
      <w:pPr>
        <w:numPr>
          <w:ilvl w:val="0"/>
          <w:numId w:val="21"/>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App Store với các thiết bị Apple: iPhone, iPad</w:t>
      </w:r>
    </w:p>
    <w:p w14:paraId="222161C4" w14:textId="77777777" w:rsidR="00D468A8" w:rsidRPr="00D468A8" w:rsidRDefault="00D468A8" w:rsidP="00D703F8">
      <w:pPr>
        <w:numPr>
          <w:ilvl w:val="0"/>
          <w:numId w:val="21"/>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CH Play với các thiết bị Android: Samsung, Oppo, Nokia, Xiaomi, LG, Google, Sony, v.v…</w:t>
      </w:r>
    </w:p>
    <w:p w14:paraId="75B05E36" w14:textId="77777777" w:rsidR="00D468A8" w:rsidRPr="00D468A8" w:rsidRDefault="00D468A8" w:rsidP="00D703F8">
      <w:pPr>
        <w:spacing w:before="120" w:after="120" w:line="360" w:lineRule="auto"/>
        <w:ind w:left="360"/>
        <w:jc w:val="both"/>
        <w:rPr>
          <w:rFonts w:ascii="Times New Roman" w:hAnsi="Times New Roman" w:cs="Times New Roman"/>
          <w:sz w:val="26"/>
          <w:szCs w:val="26"/>
        </w:rPr>
      </w:pPr>
      <w:r w:rsidRPr="00D468A8">
        <w:rPr>
          <w:rFonts w:ascii="Times New Roman" w:hAnsi="Times New Roman" w:cs="Times New Roman"/>
          <w:sz w:val="26"/>
          <w:szCs w:val="26"/>
        </w:rPr>
        <w:t xml:space="preserve">Sau đó nhập từ tìm kiếm với từ khoá: </w:t>
      </w:r>
      <w:bookmarkStart w:id="1" w:name="OLE_LINK1"/>
      <w:bookmarkStart w:id="2" w:name="OLE_LINK2"/>
      <w:r w:rsidRPr="00D468A8">
        <w:rPr>
          <w:rFonts w:ascii="Times New Roman" w:hAnsi="Times New Roman" w:cs="Times New Roman"/>
          <w:sz w:val="26"/>
          <w:szCs w:val="26"/>
        </w:rPr>
        <w:t>1022 Tây Ninh</w:t>
      </w:r>
      <w:bookmarkEnd w:id="1"/>
      <w:bookmarkEnd w:id="2"/>
    </w:p>
    <w:p w14:paraId="0A1B3ECC"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Chọn vào ứng dụng: 1022 Tây Ninh</w:t>
      </w:r>
    </w:p>
    <w:p w14:paraId="5244D147"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Nhấn “Cài đặt”</w:t>
      </w:r>
    </w:p>
    <w:p w14:paraId="351D8156" w14:textId="77777777" w:rsidR="00D468A8" w:rsidRPr="00D468A8" w:rsidRDefault="00D468A8" w:rsidP="00D703F8">
      <w:pPr>
        <w:spacing w:before="120" w:after="120" w:line="360" w:lineRule="auto"/>
        <w:jc w:val="both"/>
        <w:rPr>
          <w:rFonts w:ascii="Times New Roman" w:hAnsi="Times New Roman" w:cs="Times New Roman"/>
          <w:sz w:val="26"/>
          <w:szCs w:val="26"/>
        </w:rPr>
      </w:pPr>
    </w:p>
    <w:p w14:paraId="47F79356" w14:textId="77777777" w:rsidR="00D468A8" w:rsidRPr="00D468A8" w:rsidRDefault="00D468A8" w:rsidP="00D703F8">
      <w:pPr>
        <w:spacing w:before="120" w:after="120" w:line="259" w:lineRule="auto"/>
        <w:jc w:val="center"/>
        <w:rPr>
          <w:rFonts w:ascii="Times New Roman" w:eastAsiaTheme="majorEastAsia" w:hAnsi="Times New Roman" w:cs="Times New Roman"/>
          <w:b/>
          <w:color w:val="000000" w:themeColor="text1"/>
          <w:sz w:val="32"/>
          <w:szCs w:val="32"/>
        </w:rPr>
      </w:pPr>
      <w:r w:rsidRPr="00D468A8">
        <w:rPr>
          <w:rFonts w:ascii="Times New Roman" w:hAnsi="Times New Roman" w:cs="Times New Roman"/>
          <w:noProof/>
        </w:rPr>
        <w:drawing>
          <wp:inline distT="0" distB="0" distL="0" distR="0" wp14:anchorId="688D3189" wp14:editId="0BB2404C">
            <wp:extent cx="2168623" cy="4702216"/>
            <wp:effectExtent l="0" t="0" r="0" b="0"/>
            <wp:docPr id="1" name="Picture 1" descr="158425927508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584259275084.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8229" cy="4723046"/>
                    </a:xfrm>
                    <a:prstGeom prst="rect">
                      <a:avLst/>
                    </a:prstGeom>
                    <a:noFill/>
                    <a:ln>
                      <a:noFill/>
                    </a:ln>
                  </pic:spPr>
                </pic:pic>
              </a:graphicData>
            </a:graphic>
          </wp:inline>
        </w:drawing>
      </w:r>
      <w:r w:rsidRPr="00D468A8">
        <w:rPr>
          <w:rFonts w:ascii="Times New Roman" w:eastAsiaTheme="majorEastAsia" w:hAnsi="Times New Roman" w:cs="Times New Roman"/>
          <w:b/>
          <w:color w:val="000000" w:themeColor="text1"/>
          <w:sz w:val="32"/>
          <w:szCs w:val="32"/>
        </w:rPr>
        <w:t xml:space="preserve">                </w:t>
      </w:r>
      <w:r w:rsidRPr="00D468A8">
        <w:rPr>
          <w:rFonts w:ascii="Times New Roman" w:eastAsiaTheme="majorEastAsia" w:hAnsi="Times New Roman" w:cs="Times New Roman"/>
          <w:b/>
          <w:noProof/>
          <w:color w:val="000000" w:themeColor="text1"/>
          <w:sz w:val="32"/>
          <w:szCs w:val="32"/>
        </w:rPr>
        <w:drawing>
          <wp:inline distT="0" distB="0" distL="0" distR="0" wp14:anchorId="505949D2" wp14:editId="0C71EF8F">
            <wp:extent cx="2173898" cy="4697624"/>
            <wp:effectExtent l="0" t="0" r="0" b="0"/>
            <wp:docPr id="5" name="Picture 5" descr="06CA905B-B6EB-4702-902E-498D40A8E5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6CA905B-B6EB-4702-902E-498D40A8E5F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95888" cy="4745143"/>
                    </a:xfrm>
                    <a:prstGeom prst="rect">
                      <a:avLst/>
                    </a:prstGeom>
                    <a:noFill/>
                    <a:ln>
                      <a:noFill/>
                    </a:ln>
                  </pic:spPr>
                </pic:pic>
              </a:graphicData>
            </a:graphic>
          </wp:inline>
        </w:drawing>
      </w:r>
    </w:p>
    <w:p w14:paraId="7FDC34F0" w14:textId="77777777" w:rsidR="00D468A8" w:rsidRPr="00D468A8" w:rsidRDefault="00D468A8" w:rsidP="00D703F8">
      <w:pPr>
        <w:keepNext/>
        <w:keepLines/>
        <w:numPr>
          <w:ilvl w:val="0"/>
          <w:numId w:val="1"/>
        </w:numPr>
        <w:spacing w:before="120" w:after="120" w:line="312" w:lineRule="auto"/>
        <w:ind w:left="284" w:hanging="284"/>
        <w:outlineLvl w:val="0"/>
        <w:rPr>
          <w:rFonts w:ascii="Times New Roman" w:eastAsiaTheme="majorEastAsia" w:hAnsi="Times New Roman" w:cs="Times New Roman"/>
          <w:b/>
          <w:color w:val="000000" w:themeColor="text1"/>
          <w:sz w:val="32"/>
          <w:szCs w:val="32"/>
        </w:rPr>
      </w:pPr>
      <w:bookmarkStart w:id="3" w:name="_Toc35192978"/>
      <w:r w:rsidRPr="00D468A8">
        <w:rPr>
          <w:rFonts w:ascii="Times New Roman" w:eastAsiaTheme="majorEastAsia" w:hAnsi="Times New Roman" w:cs="Times New Roman"/>
          <w:b/>
          <w:color w:val="000000" w:themeColor="text1"/>
          <w:sz w:val="32"/>
          <w:szCs w:val="32"/>
        </w:rPr>
        <w:lastRenderedPageBreak/>
        <w:t>HƯỚNG DẪN SỬ DỤNG APP CÔNG DÂN</w:t>
      </w:r>
      <w:bookmarkEnd w:id="3"/>
    </w:p>
    <w:p w14:paraId="3DE7CE34" w14:textId="77777777" w:rsidR="00D468A8" w:rsidRPr="00D468A8" w:rsidRDefault="00D468A8" w:rsidP="00D703F8">
      <w:pPr>
        <w:keepNext/>
        <w:keepLines/>
        <w:numPr>
          <w:ilvl w:val="1"/>
          <w:numId w:val="1"/>
        </w:numPr>
        <w:spacing w:before="120" w:after="120" w:line="312" w:lineRule="auto"/>
        <w:outlineLvl w:val="1"/>
        <w:rPr>
          <w:rFonts w:ascii="Times New Roman" w:eastAsiaTheme="majorEastAsia" w:hAnsi="Times New Roman" w:cs="Times New Roman"/>
          <w:b/>
          <w:color w:val="000000" w:themeColor="text1"/>
          <w:sz w:val="28"/>
          <w:szCs w:val="26"/>
        </w:rPr>
      </w:pPr>
      <w:bookmarkStart w:id="4" w:name="_Toc35192979"/>
      <w:r w:rsidRPr="00D468A8">
        <w:rPr>
          <w:rFonts w:ascii="Times New Roman" w:eastAsiaTheme="majorEastAsia" w:hAnsi="Times New Roman" w:cs="Times New Roman"/>
          <w:b/>
          <w:color w:val="000000" w:themeColor="text1"/>
          <w:sz w:val="28"/>
          <w:szCs w:val="26"/>
        </w:rPr>
        <w:t>Tài khoản</w:t>
      </w:r>
      <w:bookmarkEnd w:id="4"/>
    </w:p>
    <w:p w14:paraId="00DE73D7"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5" w:name="_Toc35192980"/>
      <w:r w:rsidRPr="00D468A8">
        <w:rPr>
          <w:rFonts w:ascii="Times New Roman" w:eastAsiaTheme="majorEastAsia" w:hAnsi="Times New Roman" w:cs="Times New Roman"/>
          <w:b/>
          <w:color w:val="000000" w:themeColor="text1"/>
          <w:sz w:val="26"/>
          <w:szCs w:val="26"/>
        </w:rPr>
        <w:t>Đăng nhập</w:t>
      </w:r>
      <w:bookmarkEnd w:id="5"/>
    </w:p>
    <w:p w14:paraId="710EB580"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đăng nhập thực hiện các bước sau:</w:t>
      </w:r>
    </w:p>
    <w:p w14:paraId="5C55EAC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Nhấn nút “Đăng nhập”</w:t>
      </w:r>
    </w:p>
    <w:p w14:paraId="671BF236"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xml:space="preserve">: Nhập số điện thoại đã đăng ký </w:t>
      </w:r>
    </w:p>
    <w:p w14:paraId="3627E460"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xml:space="preserve">: Nhập mật khẩu đã đăng ký </w:t>
      </w:r>
      <w:proofErr w:type="gramStart"/>
      <w:r w:rsidRPr="00D468A8">
        <w:rPr>
          <w:rFonts w:ascii="Times New Roman" w:hAnsi="Times New Roman" w:cs="Times New Roman"/>
          <w:sz w:val="26"/>
          <w:szCs w:val="26"/>
        </w:rPr>
        <w:t>theo</w:t>
      </w:r>
      <w:proofErr w:type="gramEnd"/>
      <w:r w:rsidRPr="00D468A8">
        <w:rPr>
          <w:rFonts w:ascii="Times New Roman" w:hAnsi="Times New Roman" w:cs="Times New Roman"/>
          <w:sz w:val="26"/>
          <w:szCs w:val="26"/>
        </w:rPr>
        <w:t xml:space="preserve"> số điện thoại</w:t>
      </w:r>
    </w:p>
    <w:p w14:paraId="3370F9C9"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4</w:t>
      </w:r>
      <w:r w:rsidRPr="00D468A8">
        <w:rPr>
          <w:rFonts w:ascii="Times New Roman" w:hAnsi="Times New Roman" w:cs="Times New Roman"/>
          <w:sz w:val="26"/>
          <w:szCs w:val="26"/>
        </w:rPr>
        <w:t>: Nhấn “Đăng nhập”</w:t>
      </w:r>
    </w:p>
    <w:p w14:paraId="102B75BB" w14:textId="6949E3BE" w:rsidR="00D468A8" w:rsidRPr="00D468A8" w:rsidRDefault="00D468A8" w:rsidP="00D703F8">
      <w:pPr>
        <w:tabs>
          <w:tab w:val="left" w:pos="5387"/>
        </w:tabs>
        <w:spacing w:before="120" w:after="120"/>
        <w:rPr>
          <w:rFonts w:ascii="Times New Roman" w:hAnsi="Times New Roman" w:cs="Times New Roman"/>
        </w:rPr>
      </w:pPr>
      <w:r w:rsidRPr="00F17FA6">
        <w:rPr>
          <w:rFonts w:ascii="Times New Roman" w:hAnsi="Times New Roman" w:cs="Times New Roman"/>
          <w:noProof/>
        </w:rPr>
        <mc:AlternateContent>
          <mc:Choice Requires="wps">
            <w:drawing>
              <wp:anchor distT="0" distB="0" distL="114300" distR="114300" simplePos="0" relativeHeight="251652608" behindDoc="0" locked="0" layoutInCell="1" allowOverlap="1" wp14:anchorId="28172872" wp14:editId="754B6AB7">
                <wp:simplePos x="0" y="0"/>
                <wp:positionH relativeFrom="column">
                  <wp:posOffset>2322195</wp:posOffset>
                </wp:positionH>
                <wp:positionV relativeFrom="paragraph">
                  <wp:posOffset>1042670</wp:posOffset>
                </wp:positionV>
                <wp:extent cx="826770" cy="509905"/>
                <wp:effectExtent l="20955" t="74930" r="57150" b="100965"/>
                <wp:wrapNone/>
                <wp:docPr id="42" name="Right Arrow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770" cy="509905"/>
                        </a:xfrm>
                        <a:prstGeom prst="rightArrow">
                          <a:avLst>
                            <a:gd name="adj1" fmla="val 50000"/>
                            <a:gd name="adj2" fmla="val 40535"/>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579B5D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2" o:spid="_x0000_s1026" type="#_x0000_t13" style="position:absolute;margin-left:182.85pt;margin-top:82.1pt;width:65.1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" fillcolor="#4472c4 [3208]" strokecolor="#f2f2f2 [3041]" strokeweight="3pt">
                <v:shadow on="t" color="#1f3763 [1608]" opacity=".5" offset="1pt"/>
              </v:shape>
            </w:pict>
          </mc:Fallback>
        </mc:AlternateContent>
      </w:r>
      <w:r w:rsidRPr="00D468A8">
        <w:rPr>
          <w:rFonts w:ascii="Times New Roman" w:hAnsi="Times New Roman" w:cs="Times New Roman"/>
          <w:noProof/>
        </w:rPr>
        <w:drawing>
          <wp:inline distT="0" distB="0" distL="0" distR="0" wp14:anchorId="09FFF481" wp14:editId="3B53AB24">
            <wp:extent cx="1704588" cy="3411912"/>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1709807" cy="3422358"/>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13D95959" wp14:editId="144579EF">
            <wp:extent cx="1705708" cy="3411415"/>
            <wp:effectExtent l="19050" t="0" r="8792"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srcRect/>
                    <a:stretch>
                      <a:fillRect/>
                    </a:stretch>
                  </pic:blipFill>
                  <pic:spPr bwMode="auto">
                    <a:xfrm>
                      <a:off x="0" y="0"/>
                      <a:ext cx="1703352" cy="3406704"/>
                    </a:xfrm>
                    <a:prstGeom prst="rect">
                      <a:avLst/>
                    </a:prstGeom>
                    <a:noFill/>
                  </pic:spPr>
                </pic:pic>
              </a:graphicData>
            </a:graphic>
          </wp:inline>
        </w:drawing>
      </w:r>
    </w:p>
    <w:p w14:paraId="6E503503"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đăng nhập</w:t>
      </w:r>
    </w:p>
    <w:p w14:paraId="160EA921" w14:textId="77777777" w:rsidR="00D468A8" w:rsidRPr="00D468A8" w:rsidRDefault="00D468A8" w:rsidP="00D703F8">
      <w:pPr>
        <w:tabs>
          <w:tab w:val="left" w:pos="5387"/>
        </w:tabs>
        <w:spacing w:before="120" w:after="120"/>
        <w:rPr>
          <w:rFonts w:ascii="Times New Roman" w:hAnsi="Times New Roman" w:cs="Times New Roman"/>
        </w:rPr>
      </w:pPr>
    </w:p>
    <w:p w14:paraId="4B7B2656"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6" w:name="_Toc35192981"/>
      <w:r w:rsidRPr="00D468A8">
        <w:rPr>
          <w:rFonts w:ascii="Times New Roman" w:eastAsiaTheme="majorEastAsia" w:hAnsi="Times New Roman" w:cs="Times New Roman"/>
          <w:b/>
          <w:color w:val="000000" w:themeColor="text1"/>
          <w:sz w:val="26"/>
          <w:szCs w:val="26"/>
        </w:rPr>
        <w:t>Đăng ký</w:t>
      </w:r>
      <w:bookmarkEnd w:id="6"/>
    </w:p>
    <w:p w14:paraId="4E7A98C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đăng ký tài khoản, người dùng thực hiện các bước sau:</w:t>
      </w:r>
    </w:p>
    <w:p w14:paraId="50447EA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Nhấn vào “Bạn chưa có tài khoản</w:t>
      </w:r>
      <w:proofErr w:type="gramStart"/>
      <w:r w:rsidRPr="00D468A8">
        <w:rPr>
          <w:rFonts w:ascii="Times New Roman" w:hAnsi="Times New Roman" w:cs="Times New Roman"/>
          <w:sz w:val="26"/>
          <w:szCs w:val="26"/>
        </w:rPr>
        <w:t>?Đăng</w:t>
      </w:r>
      <w:proofErr w:type="gramEnd"/>
      <w:r w:rsidRPr="00D468A8">
        <w:rPr>
          <w:rFonts w:ascii="Times New Roman" w:hAnsi="Times New Roman" w:cs="Times New Roman"/>
          <w:sz w:val="26"/>
          <w:szCs w:val="26"/>
        </w:rPr>
        <w:t xml:space="preserve"> ký”</w:t>
      </w:r>
    </w:p>
    <w:p w14:paraId="6EBAF35A"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p đầy đủ thông tin đăng ký vào các trường dữ liệu</w:t>
      </w:r>
    </w:p>
    <w:p w14:paraId="1516B01F"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Nhấn nút “Đăng ký”</w:t>
      </w:r>
    </w:p>
    <w:p w14:paraId="226F427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lastRenderedPageBreak/>
        <w:t>Bước 4</w:t>
      </w:r>
      <w:r w:rsidRPr="00D468A8">
        <w:rPr>
          <w:rFonts w:ascii="Times New Roman" w:hAnsi="Times New Roman" w:cs="Times New Roman"/>
          <w:sz w:val="26"/>
          <w:szCs w:val="26"/>
        </w:rPr>
        <w:t>: Nhập mã OTP gửi về số điện thoại đã đăng ký</w:t>
      </w:r>
    </w:p>
    <w:p w14:paraId="2154D733"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5</w:t>
      </w:r>
      <w:r w:rsidRPr="00D468A8">
        <w:rPr>
          <w:rFonts w:ascii="Times New Roman" w:hAnsi="Times New Roman" w:cs="Times New Roman"/>
          <w:sz w:val="26"/>
          <w:szCs w:val="26"/>
        </w:rPr>
        <w:t>: Nhấn “KÍCH HOẠT”</w:t>
      </w:r>
    </w:p>
    <w:p w14:paraId="4ED07374" w14:textId="77777777" w:rsidR="00D468A8" w:rsidRPr="00D468A8" w:rsidRDefault="00D468A8" w:rsidP="00D703F8">
      <w:pPr>
        <w:spacing w:before="120" w:after="120" w:line="360" w:lineRule="auto"/>
        <w:jc w:val="both"/>
        <w:rPr>
          <w:rFonts w:ascii="Times New Roman" w:hAnsi="Times New Roman" w:cs="Times New Roman"/>
          <w:color w:val="FF0000"/>
          <w:sz w:val="26"/>
          <w:szCs w:val="26"/>
        </w:rPr>
      </w:pPr>
      <w:r w:rsidRPr="00D468A8">
        <w:rPr>
          <w:rFonts w:ascii="Times New Roman" w:hAnsi="Times New Roman" w:cs="Times New Roman"/>
          <w:color w:val="FF0000"/>
          <w:sz w:val="26"/>
          <w:szCs w:val="26"/>
        </w:rPr>
        <w:t>Lưu ý:</w:t>
      </w:r>
    </w:p>
    <w:p w14:paraId="2DE9FE43" w14:textId="77777777" w:rsidR="00D468A8" w:rsidRPr="00D468A8" w:rsidRDefault="00D468A8" w:rsidP="00D703F8">
      <w:pPr>
        <w:numPr>
          <w:ilvl w:val="0"/>
          <w:numId w:val="14"/>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Mỗi số điện thoại chỉ được đăng 1 lần</w:t>
      </w:r>
    </w:p>
    <w:p w14:paraId="04CC1102" w14:textId="77777777" w:rsidR="00D468A8" w:rsidRPr="00D468A8" w:rsidRDefault="00D468A8" w:rsidP="00D703F8">
      <w:pPr>
        <w:numPr>
          <w:ilvl w:val="0"/>
          <w:numId w:val="14"/>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Mật khẩu phải có tối thiểu 8 ký tự (bao gồm chữ hoa, chữ thường, chữ số và ký tự đặc biệt)</w:t>
      </w:r>
    </w:p>
    <w:p w14:paraId="23B523D7" w14:textId="77777777" w:rsidR="00D468A8" w:rsidRPr="00D468A8" w:rsidRDefault="00D468A8" w:rsidP="00D703F8">
      <w:pPr>
        <w:numPr>
          <w:ilvl w:val="0"/>
          <w:numId w:val="14"/>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Tài khoản phải kích hoạt rồi mới được đăng nhập</w:t>
      </w:r>
    </w:p>
    <w:p w14:paraId="772CA5BA" w14:textId="77777777" w:rsidR="00D468A8" w:rsidRPr="00D468A8" w:rsidRDefault="00D468A8" w:rsidP="00D703F8">
      <w:pPr>
        <w:spacing w:before="120" w:after="120"/>
        <w:rPr>
          <w:rFonts w:ascii="Times New Roman" w:hAnsi="Times New Roman" w:cs="Times New Roman"/>
        </w:rPr>
      </w:pPr>
    </w:p>
    <w:p w14:paraId="06DEBA5F" w14:textId="53CCB2A4" w:rsidR="00D468A8" w:rsidRPr="00D468A8" w:rsidRDefault="00D468A8" w:rsidP="00D703F8">
      <w:pPr>
        <w:tabs>
          <w:tab w:val="left" w:pos="2977"/>
          <w:tab w:val="left" w:pos="5954"/>
        </w:tabs>
        <w:spacing w:before="120" w:after="120"/>
        <w:rPr>
          <w:rFonts w:ascii="Times New Roman" w:hAnsi="Times New Roman" w:cs="Times New Roman"/>
        </w:rPr>
      </w:pPr>
      <w:r w:rsidRPr="00F17FA6">
        <w:rPr>
          <w:rFonts w:ascii="Times New Roman" w:hAnsi="Times New Roman" w:cs="Times New Roman"/>
          <w:noProof/>
        </w:rPr>
        <mc:AlternateContent>
          <mc:Choice Requires="wps">
            <w:drawing>
              <wp:anchor distT="0" distB="0" distL="114300" distR="114300" simplePos="0" relativeHeight="251653632" behindDoc="0" locked="0" layoutInCell="1" allowOverlap="1" wp14:anchorId="1B7773BC" wp14:editId="496F7447">
                <wp:simplePos x="0" y="0"/>
                <wp:positionH relativeFrom="column">
                  <wp:posOffset>3834765</wp:posOffset>
                </wp:positionH>
                <wp:positionV relativeFrom="paragraph">
                  <wp:posOffset>1278255</wp:posOffset>
                </wp:positionV>
                <wp:extent cx="272415" cy="325120"/>
                <wp:effectExtent l="9525" t="31115" r="13335" b="34290"/>
                <wp:wrapNone/>
                <wp:docPr id="40" name="Right Arrow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2415" cy="325120"/>
                        </a:xfrm>
                        <a:prstGeom prst="rightArrow">
                          <a:avLst>
                            <a:gd name="adj1" fmla="val 50000"/>
                            <a:gd name="adj2" fmla="val 25000"/>
                          </a:avLst>
                        </a:prstGeom>
                        <a:solidFill>
                          <a:srgbClr val="0070C0"/>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7AC9BADB" id="Right Arrow 40" o:spid="_x0000_s1026" type="#_x0000_t13" style="position:absolute;margin-left:301.95pt;margin-top:100.65pt;width:21.45pt;height:2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" fillcolor="#0070c0" strokecolor="black [3213]"/>
            </w:pict>
          </mc:Fallback>
        </mc:AlternateContent>
      </w:r>
      <w:r w:rsidRPr="00F17FA6">
        <w:rPr>
          <w:rFonts w:ascii="Times New Roman" w:hAnsi="Times New Roman" w:cs="Times New Roman"/>
          <w:noProof/>
        </w:rPr>
        <mc:AlternateContent>
          <mc:Choice Requires="wps">
            <w:drawing>
              <wp:anchor distT="0" distB="0" distL="114300" distR="114300" simplePos="0" relativeHeight="251654656" behindDoc="0" locked="0" layoutInCell="1" allowOverlap="1" wp14:anchorId="509FB05D" wp14:editId="0F1360E4">
                <wp:simplePos x="0" y="0"/>
                <wp:positionH relativeFrom="column">
                  <wp:posOffset>1689735</wp:posOffset>
                </wp:positionH>
                <wp:positionV relativeFrom="paragraph">
                  <wp:posOffset>1181735</wp:posOffset>
                </wp:positionV>
                <wp:extent cx="228600" cy="421640"/>
                <wp:effectExtent l="7620" t="48895" r="11430" b="43815"/>
                <wp:wrapNone/>
                <wp:docPr id="39" name="Right Arrow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421640"/>
                        </a:xfrm>
                        <a:prstGeom prst="rightArrow">
                          <a:avLst>
                            <a:gd name="adj1" fmla="val 50000"/>
                            <a:gd name="adj2" fmla="val 25000"/>
                          </a:avLst>
                        </a:prstGeom>
                        <a:solidFill>
                          <a:srgbClr val="0070C0"/>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921EB60" id="Right Arrow 39" o:spid="_x0000_s1026" type="#_x0000_t13" style="position:absolute;margin-left:133.05pt;margin-top:93.05pt;width:18pt;height:3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" fillcolor="#0070c0" strokecolor="black [3213]"/>
            </w:pict>
          </mc:Fallback>
        </mc:AlternateContent>
      </w:r>
      <w:r w:rsidRPr="00D468A8">
        <w:rPr>
          <w:rFonts w:ascii="Times New Roman" w:hAnsi="Times New Roman" w:cs="Times New Roman"/>
          <w:noProof/>
        </w:rPr>
        <w:drawing>
          <wp:inline distT="0" distB="0" distL="0" distR="0" wp14:anchorId="48638E0E" wp14:editId="2E4D8CD3">
            <wp:extent cx="1600200" cy="3200400"/>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srcRect/>
                    <a:stretch>
                      <a:fillRect/>
                    </a:stretch>
                  </pic:blipFill>
                  <pic:spPr bwMode="auto">
                    <a:xfrm>
                      <a:off x="0" y="0"/>
                      <a:ext cx="1603915" cy="3207829"/>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7020370B" wp14:editId="1EEC8A46">
            <wp:extent cx="1599321" cy="3198642"/>
            <wp:effectExtent l="19050" t="0" r="879"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srcRect/>
                    <a:stretch>
                      <a:fillRect/>
                    </a:stretch>
                  </pic:blipFill>
                  <pic:spPr bwMode="auto">
                    <a:xfrm>
                      <a:off x="0" y="0"/>
                      <a:ext cx="1603330" cy="3206661"/>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73815AD8" wp14:editId="4487123F">
            <wp:extent cx="1597416" cy="3194831"/>
            <wp:effectExtent l="19050" t="0" r="2784"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cstate="print"/>
                    <a:srcRect/>
                    <a:stretch>
                      <a:fillRect/>
                    </a:stretch>
                  </pic:blipFill>
                  <pic:spPr bwMode="auto">
                    <a:xfrm>
                      <a:off x="0" y="0"/>
                      <a:ext cx="1600087" cy="3200173"/>
                    </a:xfrm>
                    <a:prstGeom prst="rect">
                      <a:avLst/>
                    </a:prstGeom>
                    <a:noFill/>
                    <a:ln w="9525">
                      <a:noFill/>
                      <a:miter lim="800000"/>
                      <a:headEnd/>
                      <a:tailEnd/>
                    </a:ln>
                  </pic:spPr>
                </pic:pic>
              </a:graphicData>
            </a:graphic>
          </wp:inline>
        </w:drawing>
      </w:r>
    </w:p>
    <w:p w14:paraId="29A09446"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đặng ký tài khoản</w:t>
      </w:r>
    </w:p>
    <w:p w14:paraId="1064F90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 xml:space="preserve">Trong trường hợp, chưa thấy mã OTP gửi về, có 2 cách lấy lại mã </w:t>
      </w:r>
      <w:proofErr w:type="gramStart"/>
      <w:r w:rsidRPr="00D468A8">
        <w:rPr>
          <w:rFonts w:ascii="Times New Roman" w:hAnsi="Times New Roman" w:cs="Times New Roman"/>
          <w:sz w:val="26"/>
          <w:szCs w:val="26"/>
        </w:rPr>
        <w:t>OTP :</w:t>
      </w:r>
      <w:proofErr w:type="gramEnd"/>
    </w:p>
    <w:p w14:paraId="0CB252D8" w14:textId="77777777" w:rsidR="00D468A8" w:rsidRPr="00D468A8" w:rsidRDefault="00D468A8" w:rsidP="00D703F8">
      <w:pPr>
        <w:numPr>
          <w:ilvl w:val="0"/>
          <w:numId w:val="15"/>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Nhấn vào nút “Gửi lại mã”</w:t>
      </w:r>
    </w:p>
    <w:p w14:paraId="3020DF05" w14:textId="77777777" w:rsidR="00D468A8" w:rsidRPr="00D468A8" w:rsidRDefault="00D468A8" w:rsidP="00D703F8">
      <w:pPr>
        <w:numPr>
          <w:ilvl w:val="0"/>
          <w:numId w:val="15"/>
        </w:num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Nhấn qua tab “Xác thực tài khoản”, nhập số điện thoại và nhấn “YÊU CẦU OTP”</w:t>
      </w:r>
    </w:p>
    <w:p w14:paraId="78187F48" w14:textId="77777777" w:rsidR="00D468A8" w:rsidRPr="00D468A8" w:rsidRDefault="00D468A8" w:rsidP="00D703F8">
      <w:pPr>
        <w:tabs>
          <w:tab w:val="left" w:pos="2977"/>
          <w:tab w:val="left" w:pos="4820"/>
          <w:tab w:val="left" w:pos="5954"/>
        </w:tabs>
        <w:spacing w:before="120" w:after="120"/>
        <w:rPr>
          <w:rFonts w:ascii="Times New Roman" w:hAnsi="Times New Roman" w:cs="Times New Roman"/>
        </w:rPr>
      </w:pPr>
      <w:r w:rsidRPr="00D468A8">
        <w:rPr>
          <w:rFonts w:ascii="Times New Roman" w:hAnsi="Times New Roman" w:cs="Times New Roman"/>
          <w:noProof/>
        </w:rPr>
        <w:lastRenderedPageBreak/>
        <w:drawing>
          <wp:inline distT="0" distB="0" distL="0" distR="0" wp14:anchorId="0CD3C572" wp14:editId="334A4FA0">
            <wp:extent cx="2249365" cy="4498727"/>
            <wp:effectExtent l="1905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srcRect/>
                    <a:stretch>
                      <a:fillRect/>
                    </a:stretch>
                  </pic:blipFill>
                  <pic:spPr bwMode="auto">
                    <a:xfrm>
                      <a:off x="0" y="0"/>
                      <a:ext cx="2249268" cy="4498533"/>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44DD8338" wp14:editId="00FFC9DF">
            <wp:extent cx="2214319" cy="4428637"/>
            <wp:effectExtent l="114300" t="76200" r="109781" b="86213"/>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srcRect/>
                    <a:stretch>
                      <a:fillRect/>
                    </a:stretch>
                  </pic:blipFill>
                  <pic:spPr bwMode="auto">
                    <a:xfrm>
                      <a:off x="0" y="0"/>
                      <a:ext cx="2212562" cy="44251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D7DD66"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lấy lại mã OTP</w:t>
      </w:r>
    </w:p>
    <w:p w14:paraId="1A556FCB" w14:textId="77777777" w:rsidR="00D468A8" w:rsidRPr="00D468A8" w:rsidRDefault="00D468A8" w:rsidP="00D703F8">
      <w:pPr>
        <w:tabs>
          <w:tab w:val="left" w:pos="2977"/>
          <w:tab w:val="left" w:pos="4820"/>
          <w:tab w:val="left" w:pos="5954"/>
        </w:tabs>
        <w:spacing w:before="120" w:after="120"/>
        <w:rPr>
          <w:rFonts w:ascii="Times New Roman" w:hAnsi="Times New Roman" w:cs="Times New Roman"/>
        </w:rPr>
      </w:pPr>
    </w:p>
    <w:p w14:paraId="5AAE7B23"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7" w:name="_Toc35192982"/>
      <w:r w:rsidRPr="00D468A8">
        <w:rPr>
          <w:rFonts w:ascii="Times New Roman" w:eastAsiaTheme="majorEastAsia" w:hAnsi="Times New Roman" w:cs="Times New Roman"/>
          <w:b/>
          <w:color w:val="000000" w:themeColor="text1"/>
          <w:sz w:val="26"/>
          <w:szCs w:val="26"/>
        </w:rPr>
        <w:t>Quên mật khẩu</w:t>
      </w:r>
      <w:bookmarkEnd w:id="7"/>
    </w:p>
    <w:p w14:paraId="72B6D6FC"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w:t>
      </w:r>
      <w:proofErr w:type="gramStart"/>
      <w:r w:rsidRPr="00D468A8">
        <w:rPr>
          <w:rFonts w:ascii="Times New Roman" w:hAnsi="Times New Roman" w:cs="Times New Roman"/>
          <w:sz w:val="26"/>
          <w:szCs w:val="26"/>
        </w:rPr>
        <w:t>̉  lâ</w:t>
      </w:r>
      <w:proofErr w:type="gramEnd"/>
      <w:r w:rsidRPr="00D468A8">
        <w:rPr>
          <w:rFonts w:ascii="Times New Roman" w:hAnsi="Times New Roman" w:cs="Times New Roman"/>
          <w:sz w:val="26"/>
          <w:szCs w:val="26"/>
        </w:rPr>
        <w:t>́y lại mật khẩu, người dùng thực hiện các bước sau:</w:t>
      </w:r>
    </w:p>
    <w:p w14:paraId="6B62899D"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Nhấn vào “Quên mật khẩu”</w:t>
      </w:r>
    </w:p>
    <w:p w14:paraId="3E4646D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w:t>
      </w:r>
      <w:proofErr w:type="gramStart"/>
      <w:r w:rsidRPr="00D468A8">
        <w:rPr>
          <w:rFonts w:ascii="Times New Roman" w:hAnsi="Times New Roman" w:cs="Times New Roman"/>
          <w:sz w:val="26"/>
          <w:szCs w:val="26"/>
        </w:rPr>
        <w:t>p  sô</w:t>
      </w:r>
      <w:proofErr w:type="gramEnd"/>
      <w:r w:rsidRPr="00D468A8">
        <w:rPr>
          <w:rFonts w:ascii="Times New Roman" w:hAnsi="Times New Roman" w:cs="Times New Roman"/>
          <w:sz w:val="26"/>
          <w:szCs w:val="26"/>
        </w:rPr>
        <w:t xml:space="preserve">́ điện thoại để lấy mã xác nhận OTP </w:t>
      </w:r>
    </w:p>
    <w:p w14:paraId="29189B3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Nhập mã OTP hệ thống gửi về, thiết lập mật khẩu mới và nhấn “Xác nhận”</w:t>
      </w:r>
    </w:p>
    <w:p w14:paraId="30078983"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color w:val="FF0000"/>
          <w:sz w:val="26"/>
          <w:szCs w:val="26"/>
        </w:rPr>
        <w:t>Lưu ý</w:t>
      </w:r>
      <w:r w:rsidRPr="00D468A8">
        <w:rPr>
          <w:rFonts w:ascii="Times New Roman" w:hAnsi="Times New Roman" w:cs="Times New Roman"/>
          <w:sz w:val="26"/>
          <w:szCs w:val="26"/>
        </w:rPr>
        <w:t>: Mật khẩu phải có tối thiểu 8 ký tự (bao gồm chữ hoa, chữ thường, chữ số và ký tự đặc biệt)</w:t>
      </w:r>
    </w:p>
    <w:p w14:paraId="2C333C16" w14:textId="77777777" w:rsidR="00D468A8" w:rsidRPr="00D468A8" w:rsidRDefault="00D468A8" w:rsidP="00D703F8">
      <w:pPr>
        <w:spacing w:before="120" w:after="120" w:line="360" w:lineRule="auto"/>
        <w:jc w:val="both"/>
        <w:rPr>
          <w:rFonts w:ascii="Times New Roman" w:hAnsi="Times New Roman" w:cs="Times New Roman"/>
          <w:sz w:val="26"/>
          <w:szCs w:val="26"/>
        </w:rPr>
      </w:pPr>
    </w:p>
    <w:p w14:paraId="4494D522" w14:textId="044AFD8A" w:rsidR="00D468A8" w:rsidRPr="00D468A8" w:rsidRDefault="00D468A8" w:rsidP="00D703F8">
      <w:pPr>
        <w:tabs>
          <w:tab w:val="left" w:pos="2835"/>
          <w:tab w:val="left" w:pos="6096"/>
        </w:tabs>
        <w:spacing w:before="120" w:after="120"/>
        <w:rPr>
          <w:rFonts w:ascii="Times New Roman" w:hAnsi="Times New Roman" w:cs="Times New Roman"/>
        </w:rPr>
      </w:pPr>
      <w:r w:rsidRPr="00F17FA6">
        <w:rPr>
          <w:rFonts w:ascii="Times New Roman" w:hAnsi="Times New Roman" w:cs="Times New Roman"/>
          <w:noProof/>
        </w:rPr>
        <w:lastRenderedPageBreak/>
        <mc:AlternateContent>
          <mc:Choice Requires="wps">
            <w:drawing>
              <wp:anchor distT="0" distB="0" distL="114300" distR="114300" simplePos="0" relativeHeight="251655680" behindDoc="0" locked="0" layoutInCell="1" allowOverlap="1" wp14:anchorId="193DBB0D" wp14:editId="42A30D88">
                <wp:simplePos x="0" y="0"/>
                <wp:positionH relativeFrom="column">
                  <wp:posOffset>3579495</wp:posOffset>
                </wp:positionH>
                <wp:positionV relativeFrom="paragraph">
                  <wp:posOffset>1210310</wp:posOffset>
                </wp:positionV>
                <wp:extent cx="220345" cy="299085"/>
                <wp:effectExtent l="11430" t="40640" r="15875" b="31750"/>
                <wp:wrapNone/>
                <wp:docPr id="37" name="Right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345" cy="299085"/>
                        </a:xfrm>
                        <a:prstGeom prst="rightArrow">
                          <a:avLst>
                            <a:gd name="adj1" fmla="val 50000"/>
                            <a:gd name="adj2" fmla="val 25000"/>
                          </a:avLst>
                        </a:prstGeom>
                        <a:solidFill>
                          <a:srgbClr val="0070C0"/>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FC121D2" id="Right Arrow 37" o:spid="_x0000_s1026" type="#_x0000_t13" style="position:absolute;margin-left:281.85pt;margin-top:95.3pt;width:17.35pt;height:2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" fillcolor="#0070c0" strokecolor="black [3213]"/>
            </w:pict>
          </mc:Fallback>
        </mc:AlternateContent>
      </w:r>
      <w:r w:rsidRPr="00F17FA6">
        <w:rPr>
          <w:rFonts w:ascii="Times New Roman" w:hAnsi="Times New Roman" w:cs="Times New Roman"/>
          <w:noProof/>
        </w:rPr>
        <mc:AlternateContent>
          <mc:Choice Requires="wps">
            <w:drawing>
              <wp:anchor distT="0" distB="0" distL="114300" distR="114300" simplePos="0" relativeHeight="251656704" behindDoc="0" locked="0" layoutInCell="1" allowOverlap="1" wp14:anchorId="703D9E56" wp14:editId="299CEBD1">
                <wp:simplePos x="0" y="0"/>
                <wp:positionH relativeFrom="column">
                  <wp:posOffset>1628140</wp:posOffset>
                </wp:positionH>
                <wp:positionV relativeFrom="paragraph">
                  <wp:posOffset>1148715</wp:posOffset>
                </wp:positionV>
                <wp:extent cx="210820" cy="281305"/>
                <wp:effectExtent l="12700" t="36195" r="14605" b="34925"/>
                <wp:wrapNone/>
                <wp:docPr id="36" name="Right Arrow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81305"/>
                        </a:xfrm>
                        <a:prstGeom prst="rightArrow">
                          <a:avLst>
                            <a:gd name="adj1" fmla="val 50000"/>
                            <a:gd name="adj2" fmla="val 25000"/>
                          </a:avLst>
                        </a:prstGeom>
                        <a:solidFill>
                          <a:srgbClr val="0070C0"/>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66FD51A" id="Right Arrow 36" o:spid="_x0000_s1026" type="#_x0000_t13" style="position:absolute;margin-left:128.2pt;margin-top:90.45pt;width:16.6pt;height:2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" fillcolor="#0070c0" strokecolor="black [3213]"/>
            </w:pict>
          </mc:Fallback>
        </mc:AlternateContent>
      </w:r>
      <w:r w:rsidRPr="00D468A8">
        <w:rPr>
          <w:rFonts w:ascii="Times New Roman" w:hAnsi="Times New Roman" w:cs="Times New Roman"/>
          <w:noProof/>
        </w:rPr>
        <w:drawing>
          <wp:inline distT="0" distB="0" distL="0" distR="0" wp14:anchorId="6FF03146" wp14:editId="6C9F2C49">
            <wp:extent cx="1554137" cy="3108273"/>
            <wp:effectExtent l="19050" t="0" r="7963"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srcRect/>
                    <a:stretch>
                      <a:fillRect/>
                    </a:stretch>
                  </pic:blipFill>
                  <pic:spPr bwMode="auto">
                    <a:xfrm>
                      <a:off x="0" y="0"/>
                      <a:ext cx="1564802" cy="3129602"/>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3172DA71" wp14:editId="1E32E683">
            <wp:extent cx="1553503" cy="3107004"/>
            <wp:effectExtent l="19050" t="0" r="8597"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8" cstate="print"/>
                    <a:srcRect/>
                    <a:stretch>
                      <a:fillRect/>
                    </a:stretch>
                  </pic:blipFill>
                  <pic:spPr bwMode="auto">
                    <a:xfrm>
                      <a:off x="0" y="0"/>
                      <a:ext cx="1554746" cy="3109491"/>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21C1F1AE" wp14:editId="28615BA1">
            <wp:extent cx="1554773" cy="3109544"/>
            <wp:effectExtent l="19050" t="0" r="7327"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cstate="print"/>
                    <a:srcRect/>
                    <a:stretch>
                      <a:fillRect/>
                    </a:stretch>
                  </pic:blipFill>
                  <pic:spPr bwMode="auto">
                    <a:xfrm>
                      <a:off x="0" y="0"/>
                      <a:ext cx="1558348" cy="3116693"/>
                    </a:xfrm>
                    <a:prstGeom prst="rect">
                      <a:avLst/>
                    </a:prstGeom>
                    <a:noFill/>
                    <a:ln w="9525">
                      <a:noFill/>
                      <a:miter lim="800000"/>
                      <a:headEnd/>
                      <a:tailEnd/>
                    </a:ln>
                  </pic:spPr>
                </pic:pic>
              </a:graphicData>
            </a:graphic>
          </wp:inline>
        </w:drawing>
      </w:r>
    </w:p>
    <w:p w14:paraId="1CC15B96"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quên mật khẩu</w:t>
      </w:r>
    </w:p>
    <w:p w14:paraId="40E341FD"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8" w:name="_Toc35192983"/>
      <w:r w:rsidRPr="00D468A8">
        <w:rPr>
          <w:rFonts w:ascii="Times New Roman" w:eastAsiaTheme="majorEastAsia" w:hAnsi="Times New Roman" w:cs="Times New Roman"/>
          <w:b/>
          <w:color w:val="000000" w:themeColor="text1"/>
          <w:sz w:val="26"/>
          <w:szCs w:val="26"/>
        </w:rPr>
        <w:t>Xem thông tin</w:t>
      </w:r>
      <w:bookmarkEnd w:id="8"/>
    </w:p>
    <w:p w14:paraId="69675F19"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xem thông tin tài khoản, người dùng thực hiện các bước sau:</w:t>
      </w:r>
    </w:p>
    <w:p w14:paraId="3DB83A44"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Đăng nhập thành công vào hệ thống</w:t>
      </w:r>
    </w:p>
    <w:p w14:paraId="5FA02A07"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n vào hình avatar</w:t>
      </w:r>
    </w:p>
    <w:p w14:paraId="1E793AE4" w14:textId="77777777" w:rsidR="00D468A8" w:rsidRPr="00D468A8" w:rsidRDefault="00D468A8" w:rsidP="00D703F8">
      <w:pPr>
        <w:spacing w:before="120" w:after="120"/>
        <w:rPr>
          <w:rFonts w:ascii="Times New Roman" w:hAnsi="Times New Roman" w:cs="Times New Roman"/>
        </w:rPr>
      </w:pPr>
    </w:p>
    <w:p w14:paraId="2BD50955"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drawing>
          <wp:inline distT="0" distB="0" distL="0" distR="0" wp14:anchorId="3A050AE7" wp14:editId="6E800A78">
            <wp:extent cx="1686657" cy="3373316"/>
            <wp:effectExtent l="19050" t="0" r="8793"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cstate="print"/>
                    <a:srcRect/>
                    <a:stretch>
                      <a:fillRect/>
                    </a:stretch>
                  </pic:blipFill>
                  <pic:spPr bwMode="auto">
                    <a:xfrm>
                      <a:off x="0" y="0"/>
                      <a:ext cx="1696429" cy="3392861"/>
                    </a:xfrm>
                    <a:prstGeom prst="rect">
                      <a:avLst/>
                    </a:prstGeom>
                    <a:noFill/>
                    <a:ln w="9525">
                      <a:noFill/>
                      <a:miter lim="800000"/>
                      <a:headEnd/>
                      <a:tailEnd/>
                    </a:ln>
                  </pic:spPr>
                </pic:pic>
              </a:graphicData>
            </a:graphic>
          </wp:inline>
        </w:drawing>
      </w:r>
    </w:p>
    <w:p w14:paraId="26D3C6D1"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thông tin tài khoản</w:t>
      </w:r>
    </w:p>
    <w:p w14:paraId="12ED80DA" w14:textId="77777777" w:rsidR="00D468A8" w:rsidRPr="00D468A8" w:rsidRDefault="00D468A8" w:rsidP="00D703F8">
      <w:pPr>
        <w:spacing w:before="120" w:after="120" w:line="360" w:lineRule="auto"/>
        <w:jc w:val="both"/>
        <w:rPr>
          <w:rFonts w:ascii="Times New Roman" w:hAnsi="Times New Roman" w:cs="Times New Roman"/>
          <w:b/>
          <w:sz w:val="26"/>
          <w:szCs w:val="26"/>
        </w:rPr>
      </w:pPr>
      <w:r w:rsidRPr="00D468A8">
        <w:rPr>
          <w:rFonts w:ascii="Times New Roman" w:hAnsi="Times New Roman" w:cs="Times New Roman"/>
          <w:b/>
          <w:sz w:val="26"/>
          <w:szCs w:val="26"/>
        </w:rPr>
        <w:lastRenderedPageBreak/>
        <w:t>Giải thích các chức năng:</w:t>
      </w:r>
    </w:p>
    <w:tbl>
      <w:tblPr>
        <w:tblStyle w:val="TableGrid1"/>
        <w:tblW w:w="0" w:type="auto"/>
        <w:tblLook w:val="04A0" w:firstRow="1" w:lastRow="0" w:firstColumn="1" w:lastColumn="0" w:noHBand="0" w:noVBand="1"/>
      </w:tblPr>
      <w:tblGrid>
        <w:gridCol w:w="1203"/>
        <w:gridCol w:w="8001"/>
      </w:tblGrid>
      <w:tr w:rsidR="00D468A8" w:rsidRPr="00D468A8" w14:paraId="0C769374" w14:textId="77777777" w:rsidTr="00250FD6">
        <w:tc>
          <w:tcPr>
            <w:tcW w:w="1211" w:type="dxa"/>
          </w:tcPr>
          <w:p w14:paraId="3C74DD9F" w14:textId="77777777" w:rsidR="00D468A8" w:rsidRPr="00D468A8" w:rsidRDefault="00D468A8" w:rsidP="00D703F8">
            <w:pPr>
              <w:spacing w:before="120" w:after="120"/>
              <w:rPr>
                <w:rFonts w:cs="Times New Roman"/>
                <w:sz w:val="26"/>
                <w:szCs w:val="26"/>
              </w:rPr>
            </w:pPr>
            <w:r w:rsidRPr="00D468A8">
              <w:rPr>
                <w:rFonts w:cs="Times New Roman"/>
                <w:sz w:val="26"/>
                <w:szCs w:val="26"/>
              </w:rPr>
              <w:t>1</w:t>
            </w:r>
          </w:p>
        </w:tc>
        <w:tc>
          <w:tcPr>
            <w:tcW w:w="8070" w:type="dxa"/>
          </w:tcPr>
          <w:p w14:paraId="6A66FFF7" w14:textId="77777777" w:rsidR="00D468A8" w:rsidRPr="00D468A8" w:rsidRDefault="00D468A8" w:rsidP="00D703F8">
            <w:pPr>
              <w:spacing w:before="120" w:after="120"/>
              <w:rPr>
                <w:rFonts w:cs="Times New Roman"/>
                <w:sz w:val="26"/>
                <w:szCs w:val="26"/>
              </w:rPr>
            </w:pPr>
            <w:r w:rsidRPr="00D468A8">
              <w:rPr>
                <w:rFonts w:cs="Times New Roman"/>
                <w:sz w:val="26"/>
                <w:szCs w:val="26"/>
              </w:rPr>
              <w:t>Thông tin tài khoản đăng nhập</w:t>
            </w:r>
          </w:p>
        </w:tc>
      </w:tr>
      <w:tr w:rsidR="00D468A8" w:rsidRPr="00D468A8" w14:paraId="3864C18D" w14:textId="77777777" w:rsidTr="00250FD6">
        <w:tc>
          <w:tcPr>
            <w:tcW w:w="1211" w:type="dxa"/>
          </w:tcPr>
          <w:p w14:paraId="3C03921F" w14:textId="77777777" w:rsidR="00D468A8" w:rsidRPr="00D468A8" w:rsidRDefault="00D468A8" w:rsidP="00D703F8">
            <w:pPr>
              <w:spacing w:before="120" w:after="120"/>
              <w:rPr>
                <w:rFonts w:cs="Times New Roman"/>
                <w:sz w:val="26"/>
                <w:szCs w:val="26"/>
              </w:rPr>
            </w:pPr>
            <w:r w:rsidRPr="00D468A8">
              <w:rPr>
                <w:rFonts w:cs="Times New Roman"/>
                <w:sz w:val="26"/>
                <w:szCs w:val="26"/>
              </w:rPr>
              <w:t>2</w:t>
            </w:r>
          </w:p>
        </w:tc>
        <w:tc>
          <w:tcPr>
            <w:tcW w:w="8070" w:type="dxa"/>
          </w:tcPr>
          <w:p w14:paraId="700985F3" w14:textId="77777777" w:rsidR="00D468A8" w:rsidRPr="00D468A8" w:rsidRDefault="00D468A8" w:rsidP="00D703F8">
            <w:pPr>
              <w:spacing w:before="120" w:after="120"/>
              <w:rPr>
                <w:rFonts w:cs="Times New Roman"/>
                <w:sz w:val="26"/>
                <w:szCs w:val="26"/>
              </w:rPr>
            </w:pPr>
            <w:r w:rsidRPr="00D468A8">
              <w:rPr>
                <w:rFonts w:cs="Times New Roman"/>
                <w:sz w:val="26"/>
                <w:szCs w:val="26"/>
              </w:rPr>
              <w:t>Click để chỉnh sửa thông tin tài khoản</w:t>
            </w:r>
          </w:p>
        </w:tc>
      </w:tr>
      <w:tr w:rsidR="00D468A8" w:rsidRPr="00D468A8" w14:paraId="78235D6C" w14:textId="77777777" w:rsidTr="00250FD6">
        <w:tc>
          <w:tcPr>
            <w:tcW w:w="1211" w:type="dxa"/>
          </w:tcPr>
          <w:p w14:paraId="0C6204E2" w14:textId="77777777" w:rsidR="00D468A8" w:rsidRPr="00D468A8" w:rsidRDefault="00D468A8" w:rsidP="00D703F8">
            <w:pPr>
              <w:spacing w:before="120" w:after="120"/>
              <w:rPr>
                <w:rFonts w:cs="Times New Roman"/>
                <w:sz w:val="26"/>
                <w:szCs w:val="26"/>
              </w:rPr>
            </w:pPr>
            <w:r w:rsidRPr="00D468A8">
              <w:rPr>
                <w:rFonts w:cs="Times New Roman"/>
                <w:sz w:val="26"/>
                <w:szCs w:val="26"/>
              </w:rPr>
              <w:t>3</w:t>
            </w:r>
          </w:p>
        </w:tc>
        <w:tc>
          <w:tcPr>
            <w:tcW w:w="8070" w:type="dxa"/>
          </w:tcPr>
          <w:p w14:paraId="27621098" w14:textId="77777777" w:rsidR="00D468A8" w:rsidRPr="00D468A8" w:rsidRDefault="00D468A8" w:rsidP="00D703F8">
            <w:pPr>
              <w:spacing w:before="120" w:after="120"/>
              <w:rPr>
                <w:rFonts w:cs="Times New Roman"/>
                <w:sz w:val="26"/>
                <w:szCs w:val="26"/>
              </w:rPr>
            </w:pPr>
            <w:r w:rsidRPr="00D468A8">
              <w:rPr>
                <w:rFonts w:cs="Times New Roman"/>
                <w:sz w:val="26"/>
                <w:szCs w:val="26"/>
              </w:rPr>
              <w:t>Click để thay đổi mật khẩu</w:t>
            </w:r>
          </w:p>
        </w:tc>
      </w:tr>
      <w:tr w:rsidR="00D468A8" w:rsidRPr="00D468A8" w14:paraId="627513D7" w14:textId="77777777" w:rsidTr="00250FD6">
        <w:tc>
          <w:tcPr>
            <w:tcW w:w="1211" w:type="dxa"/>
          </w:tcPr>
          <w:p w14:paraId="7FC40000" w14:textId="77777777" w:rsidR="00D468A8" w:rsidRPr="00D468A8" w:rsidRDefault="00D468A8" w:rsidP="00D703F8">
            <w:pPr>
              <w:spacing w:before="120" w:after="120"/>
              <w:rPr>
                <w:rFonts w:cs="Times New Roman"/>
                <w:sz w:val="26"/>
                <w:szCs w:val="26"/>
              </w:rPr>
            </w:pPr>
            <w:r w:rsidRPr="00D468A8">
              <w:rPr>
                <w:rFonts w:cs="Times New Roman"/>
                <w:sz w:val="26"/>
                <w:szCs w:val="26"/>
              </w:rPr>
              <w:t>4</w:t>
            </w:r>
          </w:p>
        </w:tc>
        <w:tc>
          <w:tcPr>
            <w:tcW w:w="8070" w:type="dxa"/>
          </w:tcPr>
          <w:p w14:paraId="1D41054D" w14:textId="77777777" w:rsidR="00D468A8" w:rsidRPr="00D468A8" w:rsidRDefault="00D468A8" w:rsidP="00D703F8">
            <w:pPr>
              <w:spacing w:before="120" w:after="120"/>
              <w:rPr>
                <w:rFonts w:cs="Times New Roman"/>
                <w:sz w:val="26"/>
                <w:szCs w:val="26"/>
              </w:rPr>
            </w:pPr>
            <w:r w:rsidRPr="00D468A8">
              <w:rPr>
                <w:rFonts w:cs="Times New Roman"/>
                <w:sz w:val="26"/>
                <w:szCs w:val="26"/>
              </w:rPr>
              <w:t>Số điện thoại tương ứng với cá nhân đã tạo phản ánh ánh</w:t>
            </w:r>
          </w:p>
        </w:tc>
      </w:tr>
      <w:tr w:rsidR="00D468A8" w:rsidRPr="00D468A8" w14:paraId="6FFFEA71" w14:textId="77777777" w:rsidTr="00250FD6">
        <w:tc>
          <w:tcPr>
            <w:tcW w:w="1211" w:type="dxa"/>
          </w:tcPr>
          <w:p w14:paraId="40871A23" w14:textId="77777777" w:rsidR="00D468A8" w:rsidRPr="00D468A8" w:rsidRDefault="00D468A8" w:rsidP="00D703F8">
            <w:pPr>
              <w:spacing w:before="120" w:after="120"/>
              <w:rPr>
                <w:rFonts w:cs="Times New Roman"/>
                <w:sz w:val="26"/>
                <w:szCs w:val="26"/>
              </w:rPr>
            </w:pPr>
            <w:r w:rsidRPr="00D468A8">
              <w:rPr>
                <w:rFonts w:cs="Times New Roman"/>
                <w:sz w:val="26"/>
                <w:szCs w:val="26"/>
              </w:rPr>
              <w:t>5</w:t>
            </w:r>
          </w:p>
        </w:tc>
        <w:tc>
          <w:tcPr>
            <w:tcW w:w="8070" w:type="dxa"/>
          </w:tcPr>
          <w:p w14:paraId="1A02944C" w14:textId="77777777" w:rsidR="00D468A8" w:rsidRPr="00D468A8" w:rsidRDefault="00D468A8" w:rsidP="00D703F8">
            <w:pPr>
              <w:spacing w:before="120" w:after="120"/>
              <w:rPr>
                <w:rFonts w:cs="Times New Roman"/>
                <w:sz w:val="26"/>
                <w:szCs w:val="26"/>
              </w:rPr>
            </w:pPr>
            <w:r w:rsidRPr="00D468A8">
              <w:rPr>
                <w:rFonts w:cs="Times New Roman"/>
                <w:sz w:val="26"/>
                <w:szCs w:val="26"/>
              </w:rPr>
              <w:t>Click để đóng form thông tin</w:t>
            </w:r>
          </w:p>
        </w:tc>
      </w:tr>
    </w:tbl>
    <w:p w14:paraId="47D1F227" w14:textId="77777777" w:rsidR="00D468A8" w:rsidRPr="00D468A8" w:rsidRDefault="00D468A8" w:rsidP="00D703F8">
      <w:pPr>
        <w:keepNext/>
        <w:keepLines/>
        <w:numPr>
          <w:ilvl w:val="3"/>
          <w:numId w:val="1"/>
        </w:numPr>
        <w:spacing w:before="120" w:after="120"/>
        <w:outlineLvl w:val="3"/>
        <w:rPr>
          <w:rFonts w:ascii="Times New Roman" w:eastAsiaTheme="majorEastAsia" w:hAnsi="Times New Roman" w:cs="Times New Roman"/>
          <w:b/>
          <w:iCs/>
          <w:color w:val="000000" w:themeColor="text1"/>
        </w:rPr>
      </w:pPr>
      <w:r w:rsidRPr="00D468A8">
        <w:rPr>
          <w:rFonts w:ascii="Times New Roman" w:eastAsiaTheme="majorEastAsia" w:hAnsi="Times New Roman" w:cs="Times New Roman"/>
          <w:b/>
          <w:iCs/>
          <w:color w:val="000000" w:themeColor="text1"/>
        </w:rPr>
        <w:t>Chỉnh sửa thông tin</w:t>
      </w:r>
    </w:p>
    <w:p w14:paraId="5C439ACF"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 xml:space="preserve">Để chỉnh sửa thông tin tài khoản, click vào icon </w:t>
      </w:r>
      <w:r w:rsidRPr="00D468A8">
        <w:rPr>
          <w:rFonts w:ascii="Times New Roman" w:hAnsi="Times New Roman" w:cs="Times New Roman"/>
          <w:noProof/>
          <w:sz w:val="26"/>
          <w:szCs w:val="26"/>
        </w:rPr>
        <w:drawing>
          <wp:inline distT="0" distB="0" distL="0" distR="0" wp14:anchorId="411E9388" wp14:editId="4D0E9EA6">
            <wp:extent cx="351790" cy="360680"/>
            <wp:effectExtent l="1905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a:srcRect/>
                    <a:stretch>
                      <a:fillRect/>
                    </a:stretch>
                  </pic:blipFill>
                  <pic:spPr bwMode="auto">
                    <a:xfrm>
                      <a:off x="0" y="0"/>
                      <a:ext cx="351790" cy="360680"/>
                    </a:xfrm>
                    <a:prstGeom prst="rect">
                      <a:avLst/>
                    </a:prstGeom>
                    <a:noFill/>
                    <a:ln w="9525">
                      <a:noFill/>
                      <a:miter lim="800000"/>
                      <a:headEnd/>
                      <a:tailEnd/>
                    </a:ln>
                  </pic:spPr>
                </pic:pic>
              </a:graphicData>
            </a:graphic>
          </wp:inline>
        </w:drawing>
      </w:r>
      <w:r w:rsidRPr="00D468A8">
        <w:rPr>
          <w:rFonts w:ascii="Times New Roman" w:hAnsi="Times New Roman" w:cs="Times New Roman"/>
          <w:sz w:val="26"/>
          <w:szCs w:val="26"/>
        </w:rPr>
        <w:t>và thức hiện các bước:</w:t>
      </w:r>
    </w:p>
    <w:p w14:paraId="2896CC7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Nhập tên người dùng chỉnh sửa</w:t>
      </w:r>
    </w:p>
    <w:p w14:paraId="3C2EE63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n “Lưu”</w:t>
      </w:r>
    </w:p>
    <w:p w14:paraId="6E41D464"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color w:val="FF0000"/>
          <w:sz w:val="26"/>
          <w:szCs w:val="26"/>
        </w:rPr>
        <w:t>Lưu ý</w:t>
      </w:r>
      <w:r w:rsidRPr="00D468A8">
        <w:rPr>
          <w:rFonts w:ascii="Times New Roman" w:hAnsi="Times New Roman" w:cs="Times New Roman"/>
          <w:sz w:val="26"/>
          <w:szCs w:val="26"/>
        </w:rPr>
        <w:t>: Số điện thoại đăng nhập chỉ được phép xem, không được sửa</w:t>
      </w:r>
    </w:p>
    <w:p w14:paraId="6E7E046D"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drawing>
          <wp:inline distT="0" distB="0" distL="0" distR="0" wp14:anchorId="44E922C4" wp14:editId="551B666D">
            <wp:extent cx="1943101" cy="38862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2"/>
                    <a:srcRect/>
                    <a:stretch>
                      <a:fillRect/>
                    </a:stretch>
                  </pic:blipFill>
                  <pic:spPr bwMode="auto">
                    <a:xfrm>
                      <a:off x="0" y="0"/>
                      <a:ext cx="1951975" cy="3903948"/>
                    </a:xfrm>
                    <a:prstGeom prst="rect">
                      <a:avLst/>
                    </a:prstGeom>
                    <a:noFill/>
                    <a:ln w="9525">
                      <a:noFill/>
                      <a:miter lim="800000"/>
                      <a:headEnd/>
                      <a:tailEnd/>
                    </a:ln>
                  </pic:spPr>
                </pic:pic>
              </a:graphicData>
            </a:graphic>
          </wp:inline>
        </w:drawing>
      </w:r>
    </w:p>
    <w:p w14:paraId="737CAC6D"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chỉnh sửa thông tin tài khoản</w:t>
      </w:r>
    </w:p>
    <w:p w14:paraId="10EFC1EB" w14:textId="77777777" w:rsidR="00D468A8" w:rsidRPr="00D468A8" w:rsidRDefault="00D468A8" w:rsidP="00D703F8">
      <w:pPr>
        <w:keepNext/>
        <w:keepLines/>
        <w:numPr>
          <w:ilvl w:val="3"/>
          <w:numId w:val="1"/>
        </w:numPr>
        <w:spacing w:before="120" w:after="120"/>
        <w:outlineLvl w:val="3"/>
        <w:rPr>
          <w:rFonts w:ascii="Times New Roman" w:eastAsiaTheme="majorEastAsia" w:hAnsi="Times New Roman" w:cs="Times New Roman"/>
          <w:b/>
          <w:iCs/>
          <w:color w:val="000000" w:themeColor="text1"/>
        </w:rPr>
      </w:pPr>
      <w:r w:rsidRPr="00D468A8">
        <w:rPr>
          <w:rFonts w:ascii="Times New Roman" w:eastAsiaTheme="majorEastAsia" w:hAnsi="Times New Roman" w:cs="Times New Roman"/>
          <w:b/>
          <w:iCs/>
          <w:color w:val="000000" w:themeColor="text1"/>
        </w:rPr>
        <w:lastRenderedPageBreak/>
        <w:t>Thay đổi mật khẩu</w:t>
      </w:r>
    </w:p>
    <w:p w14:paraId="58EF12A3"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 xml:space="preserve">Để chỉnh sửa thông tin tài khoản, click vào icon </w:t>
      </w:r>
      <w:r w:rsidRPr="00D468A8">
        <w:rPr>
          <w:rFonts w:ascii="Times New Roman" w:hAnsi="Times New Roman" w:cs="Times New Roman"/>
          <w:noProof/>
          <w:sz w:val="26"/>
          <w:szCs w:val="26"/>
        </w:rPr>
        <w:drawing>
          <wp:inline distT="0" distB="0" distL="0" distR="0" wp14:anchorId="55D59519" wp14:editId="7DC5BB6B">
            <wp:extent cx="325120" cy="342900"/>
            <wp:effectExtent l="1905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3"/>
                    <a:srcRect/>
                    <a:stretch>
                      <a:fillRect/>
                    </a:stretch>
                  </pic:blipFill>
                  <pic:spPr bwMode="auto">
                    <a:xfrm>
                      <a:off x="0" y="0"/>
                      <a:ext cx="325120" cy="342900"/>
                    </a:xfrm>
                    <a:prstGeom prst="rect">
                      <a:avLst/>
                    </a:prstGeom>
                    <a:noFill/>
                    <a:ln w="9525">
                      <a:noFill/>
                      <a:miter lim="800000"/>
                      <a:headEnd/>
                      <a:tailEnd/>
                    </a:ln>
                  </pic:spPr>
                </pic:pic>
              </a:graphicData>
            </a:graphic>
          </wp:inline>
        </w:drawing>
      </w:r>
      <w:r w:rsidRPr="00D468A8">
        <w:rPr>
          <w:rFonts w:ascii="Times New Roman" w:hAnsi="Times New Roman" w:cs="Times New Roman"/>
          <w:sz w:val="26"/>
          <w:szCs w:val="26"/>
        </w:rPr>
        <w:t xml:space="preserve"> và thức hiện các bước:</w:t>
      </w:r>
    </w:p>
    <w:p w14:paraId="66AACEE1"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Nhập đúng mật khẩu cũ</w:t>
      </w:r>
    </w:p>
    <w:p w14:paraId="41CF7B8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p mật khẩu mới</w:t>
      </w:r>
    </w:p>
    <w:p w14:paraId="4FC20809"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Nhập lại mật khẩu xác nhận (phải giống với mật khẩu mới)</w:t>
      </w:r>
    </w:p>
    <w:p w14:paraId="61BB2AFE"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4</w:t>
      </w:r>
      <w:r w:rsidRPr="00D468A8">
        <w:rPr>
          <w:rFonts w:ascii="Times New Roman" w:hAnsi="Times New Roman" w:cs="Times New Roman"/>
          <w:sz w:val="26"/>
          <w:szCs w:val="26"/>
        </w:rPr>
        <w:t>: Nhấn “Lưu”</w:t>
      </w:r>
    </w:p>
    <w:p w14:paraId="646D376D"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drawing>
          <wp:inline distT="0" distB="0" distL="0" distR="0" wp14:anchorId="25B3E1D2" wp14:editId="00EB0923">
            <wp:extent cx="2074056" cy="4148111"/>
            <wp:effectExtent l="19050" t="0" r="2394"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4"/>
                    <a:srcRect/>
                    <a:stretch>
                      <a:fillRect/>
                    </a:stretch>
                  </pic:blipFill>
                  <pic:spPr bwMode="auto">
                    <a:xfrm>
                      <a:off x="0" y="0"/>
                      <a:ext cx="2076837" cy="4153673"/>
                    </a:xfrm>
                    <a:prstGeom prst="rect">
                      <a:avLst/>
                    </a:prstGeom>
                    <a:noFill/>
                    <a:ln w="9525">
                      <a:noFill/>
                      <a:miter lim="800000"/>
                      <a:headEnd/>
                      <a:tailEnd/>
                    </a:ln>
                  </pic:spPr>
                </pic:pic>
              </a:graphicData>
            </a:graphic>
          </wp:inline>
        </w:drawing>
      </w:r>
    </w:p>
    <w:p w14:paraId="4CF432AE"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thay đổi mật khẩu</w:t>
      </w:r>
    </w:p>
    <w:p w14:paraId="4F490E22"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9" w:name="_Toc35192984"/>
      <w:r w:rsidRPr="00D468A8">
        <w:rPr>
          <w:rFonts w:ascii="Times New Roman" w:eastAsiaTheme="majorEastAsia" w:hAnsi="Times New Roman" w:cs="Times New Roman"/>
          <w:b/>
          <w:color w:val="000000" w:themeColor="text1"/>
          <w:sz w:val="26"/>
          <w:szCs w:val="26"/>
        </w:rPr>
        <w:t>Đăng xuất</w:t>
      </w:r>
      <w:bookmarkEnd w:id="9"/>
    </w:p>
    <w:p w14:paraId="40B00EC9"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đăng xuất app, click vào avarar và thực hiện các bước sau:</w:t>
      </w:r>
    </w:p>
    <w:p w14:paraId="3D34061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Nhấn nút”Đăng xuất”</w:t>
      </w:r>
    </w:p>
    <w:p w14:paraId="0FDA8EBA"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n “Xác nhận”</w:t>
      </w:r>
    </w:p>
    <w:p w14:paraId="4EA23E66" w14:textId="1E86208A" w:rsidR="00D468A8" w:rsidRPr="00D468A8" w:rsidRDefault="00D468A8" w:rsidP="00D703F8">
      <w:pPr>
        <w:tabs>
          <w:tab w:val="left" w:pos="5387"/>
        </w:tabs>
        <w:spacing w:before="120" w:after="120"/>
        <w:rPr>
          <w:rFonts w:ascii="Times New Roman" w:hAnsi="Times New Roman" w:cs="Times New Roman"/>
        </w:rPr>
      </w:pPr>
      <w:r w:rsidRPr="00F17FA6">
        <w:rPr>
          <w:rFonts w:ascii="Times New Roman" w:hAnsi="Times New Roman" w:cs="Times New Roman"/>
          <w:noProof/>
        </w:rPr>
        <w:lastRenderedPageBreak/>
        <mc:AlternateContent>
          <mc:Choice Requires="wps">
            <w:drawing>
              <wp:anchor distT="0" distB="0" distL="114300" distR="114300" simplePos="0" relativeHeight="251662848" behindDoc="0" locked="0" layoutInCell="1" allowOverlap="1" wp14:anchorId="06F0476D" wp14:editId="62C79AAF">
                <wp:simplePos x="0" y="0"/>
                <wp:positionH relativeFrom="column">
                  <wp:posOffset>2269490</wp:posOffset>
                </wp:positionH>
                <wp:positionV relativeFrom="paragraph">
                  <wp:posOffset>1552575</wp:posOffset>
                </wp:positionV>
                <wp:extent cx="826770" cy="509905"/>
                <wp:effectExtent l="25400" t="78105" r="62230" b="107315"/>
                <wp:wrapNone/>
                <wp:docPr id="35" name="Right Arrow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770" cy="509905"/>
                        </a:xfrm>
                        <a:prstGeom prst="rightArrow">
                          <a:avLst>
                            <a:gd name="adj1" fmla="val 50000"/>
                            <a:gd name="adj2" fmla="val 40535"/>
                          </a:avLst>
                        </a:prstGeom>
                        <a:solidFill>
                          <a:schemeClr val="accent5">
                            <a:lumMod val="100000"/>
                            <a:lumOff val="0"/>
                          </a:schemeClr>
                        </a:solidFill>
                        <a:ln w="38100">
                          <a:solidFill>
                            <a:schemeClr val="lt1">
                              <a:lumMod val="95000"/>
                              <a:lumOff val="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248BFBF" id="Right Arrow 35" o:spid="_x0000_s1026" type="#_x0000_t13" style="position:absolute;margin-left:178.7pt;margin-top:122.25pt;width:65.1pt;height:40.1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" fillcolor="#4472c4 [3208]" strokecolor="#f2f2f2 [3041]" strokeweight="3pt">
                <v:shadow on="t" color="#1f3763 [1608]" opacity=".5" offset="1pt"/>
              </v:shape>
            </w:pict>
          </mc:Fallback>
        </mc:AlternateContent>
      </w:r>
      <w:r w:rsidRPr="00D468A8">
        <w:rPr>
          <w:rFonts w:ascii="Times New Roman" w:hAnsi="Times New Roman" w:cs="Times New Roman"/>
          <w:noProof/>
        </w:rPr>
        <w:drawing>
          <wp:inline distT="0" distB="0" distL="0" distR="0" wp14:anchorId="53CA4101" wp14:editId="112CB389">
            <wp:extent cx="1897673" cy="3795345"/>
            <wp:effectExtent l="19050" t="0" r="7327"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srcRect/>
                    <a:stretch>
                      <a:fillRect/>
                    </a:stretch>
                  </pic:blipFill>
                  <pic:spPr bwMode="auto">
                    <a:xfrm>
                      <a:off x="0" y="0"/>
                      <a:ext cx="1898375" cy="3796749"/>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7AF04A7C" wp14:editId="6F666E55">
            <wp:extent cx="1868756" cy="3737513"/>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srcRect/>
                    <a:stretch>
                      <a:fillRect/>
                    </a:stretch>
                  </pic:blipFill>
                  <pic:spPr bwMode="auto">
                    <a:xfrm>
                      <a:off x="0" y="0"/>
                      <a:ext cx="1872377" cy="3744754"/>
                    </a:xfrm>
                    <a:prstGeom prst="rect">
                      <a:avLst/>
                    </a:prstGeom>
                    <a:noFill/>
                    <a:ln w="9525">
                      <a:noFill/>
                      <a:miter lim="800000"/>
                      <a:headEnd/>
                      <a:tailEnd/>
                    </a:ln>
                  </pic:spPr>
                </pic:pic>
              </a:graphicData>
            </a:graphic>
          </wp:inline>
        </w:drawing>
      </w:r>
    </w:p>
    <w:p w14:paraId="4140BE2C" w14:textId="77777777" w:rsidR="00D468A8" w:rsidRPr="00D468A8" w:rsidRDefault="00D468A8" w:rsidP="00D703F8">
      <w:pPr>
        <w:spacing w:before="120" w:after="120"/>
        <w:rPr>
          <w:rFonts w:ascii="Times New Roman" w:hAnsi="Times New Roman" w:cs="Times New Roman"/>
        </w:rPr>
      </w:pPr>
    </w:p>
    <w:p w14:paraId="6BCC8622" w14:textId="77777777" w:rsidR="00D468A8" w:rsidRPr="00D468A8" w:rsidRDefault="00D468A8" w:rsidP="00D703F8">
      <w:pPr>
        <w:keepNext/>
        <w:keepLines/>
        <w:numPr>
          <w:ilvl w:val="1"/>
          <w:numId w:val="1"/>
        </w:numPr>
        <w:spacing w:before="120" w:after="120" w:line="312" w:lineRule="auto"/>
        <w:outlineLvl w:val="1"/>
        <w:rPr>
          <w:rFonts w:ascii="Times New Roman" w:eastAsiaTheme="majorEastAsia" w:hAnsi="Times New Roman" w:cs="Times New Roman"/>
          <w:b/>
          <w:color w:val="000000" w:themeColor="text1"/>
          <w:sz w:val="28"/>
          <w:szCs w:val="26"/>
        </w:rPr>
      </w:pPr>
      <w:bookmarkStart w:id="10" w:name="_Toc35192985"/>
      <w:r w:rsidRPr="00D468A8">
        <w:rPr>
          <w:rFonts w:ascii="Times New Roman" w:eastAsiaTheme="majorEastAsia" w:hAnsi="Times New Roman" w:cs="Times New Roman"/>
          <w:b/>
          <w:color w:val="000000" w:themeColor="text1"/>
          <w:sz w:val="28"/>
          <w:szCs w:val="26"/>
        </w:rPr>
        <w:t>Xem tra cứu PAHT</w:t>
      </w:r>
      <w:bookmarkEnd w:id="10"/>
    </w:p>
    <w:p w14:paraId="2042B2A0"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Tab cộng đồng là nơi hiển thị các phản ánh hiện trường cộng đồng. Người dân có thể không đăng nhập vào hệ thống vẫn xem được những phản ánh này.</w:t>
      </w:r>
    </w:p>
    <w:p w14:paraId="39CB69BC" w14:textId="77777777" w:rsidR="00D468A8" w:rsidRPr="00D468A8" w:rsidRDefault="00D468A8" w:rsidP="00D703F8">
      <w:pPr>
        <w:spacing w:before="120" w:after="120"/>
        <w:rPr>
          <w:rFonts w:ascii="Times New Roman" w:hAnsi="Times New Roman" w:cs="Times New Roman"/>
        </w:rPr>
      </w:pPr>
    </w:p>
    <w:p w14:paraId="4BA42152"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1" w:name="_Toc35192986"/>
      <w:r w:rsidRPr="00D468A8">
        <w:rPr>
          <w:rFonts w:ascii="Times New Roman" w:eastAsiaTheme="majorEastAsia" w:hAnsi="Times New Roman" w:cs="Times New Roman"/>
          <w:b/>
          <w:color w:val="000000" w:themeColor="text1"/>
          <w:sz w:val="26"/>
          <w:szCs w:val="26"/>
        </w:rPr>
        <w:t>Xem danh sách PAHT</w:t>
      </w:r>
      <w:bookmarkEnd w:id="11"/>
    </w:p>
    <w:p w14:paraId="729F2053"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ể xem danh sách phản ánh thực hiện các bước sau:</w:t>
      </w:r>
    </w:p>
    <w:p w14:paraId="5DA812AD"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ớc 1</w:t>
      </w:r>
      <w:r w:rsidRPr="00D468A8">
        <w:rPr>
          <w:rFonts w:ascii="Times New Roman" w:hAnsi="Times New Roman" w:cs="Times New Roman"/>
          <w:sz w:val="26"/>
          <w:szCs w:val="26"/>
        </w:rPr>
        <w:t xml:space="preserve">: Click vào icon </w:t>
      </w:r>
      <w:r w:rsidRPr="00D468A8">
        <w:rPr>
          <w:rFonts w:ascii="Times New Roman" w:hAnsi="Times New Roman" w:cs="Times New Roman"/>
          <w:noProof/>
          <w:sz w:val="26"/>
          <w:szCs w:val="26"/>
        </w:rPr>
        <w:drawing>
          <wp:inline distT="0" distB="0" distL="0" distR="0" wp14:anchorId="47A39350" wp14:editId="69573535">
            <wp:extent cx="306265" cy="441191"/>
            <wp:effectExtent l="1905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7"/>
                    <a:srcRect/>
                    <a:stretch>
                      <a:fillRect/>
                    </a:stretch>
                  </pic:blipFill>
                  <pic:spPr bwMode="auto">
                    <a:xfrm>
                      <a:off x="0" y="0"/>
                      <a:ext cx="307168" cy="442492"/>
                    </a:xfrm>
                    <a:prstGeom prst="rect">
                      <a:avLst/>
                    </a:prstGeom>
                    <a:noFill/>
                    <a:ln w="9525">
                      <a:noFill/>
                      <a:miter lim="800000"/>
                      <a:headEnd/>
                      <a:tailEnd/>
                    </a:ln>
                  </pic:spPr>
                </pic:pic>
              </a:graphicData>
            </a:graphic>
          </wp:inline>
        </w:drawing>
      </w:r>
      <w:r w:rsidRPr="00D468A8">
        <w:rPr>
          <w:rFonts w:ascii="Times New Roman" w:hAnsi="Times New Roman" w:cs="Times New Roman"/>
          <w:sz w:val="26"/>
          <w:szCs w:val="26"/>
        </w:rPr>
        <w:t xml:space="preserve"> ở trang đăng nhập</w:t>
      </w:r>
    </w:p>
    <w:p w14:paraId="13E160E0"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xml:space="preserve">: Chọn vào icon </w:t>
      </w:r>
      <w:r w:rsidRPr="00D468A8">
        <w:rPr>
          <w:rFonts w:ascii="Times New Roman" w:hAnsi="Times New Roman" w:cs="Times New Roman"/>
          <w:noProof/>
          <w:sz w:val="26"/>
          <w:szCs w:val="26"/>
        </w:rPr>
        <w:drawing>
          <wp:inline distT="0" distB="0" distL="0" distR="0" wp14:anchorId="51A12797" wp14:editId="2E78B6EE">
            <wp:extent cx="993775" cy="334010"/>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srcRect/>
                    <a:stretch>
                      <a:fillRect/>
                    </a:stretch>
                  </pic:blipFill>
                  <pic:spPr bwMode="auto">
                    <a:xfrm>
                      <a:off x="0" y="0"/>
                      <a:ext cx="993775" cy="334010"/>
                    </a:xfrm>
                    <a:prstGeom prst="rect">
                      <a:avLst/>
                    </a:prstGeom>
                    <a:noFill/>
                    <a:ln w="9525">
                      <a:noFill/>
                      <a:miter lim="800000"/>
                      <a:headEnd/>
                      <a:tailEnd/>
                    </a:ln>
                  </pic:spPr>
                </pic:pic>
              </a:graphicData>
            </a:graphic>
          </wp:inline>
        </w:drawing>
      </w:r>
    </w:p>
    <w:p w14:paraId="484E25AD"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ớc 3</w:t>
      </w:r>
      <w:r w:rsidRPr="00D468A8">
        <w:rPr>
          <w:rFonts w:ascii="Times New Roman" w:hAnsi="Times New Roman" w:cs="Times New Roman"/>
          <w:sz w:val="26"/>
          <w:szCs w:val="26"/>
        </w:rPr>
        <w:t>: Chọn loại phản ánh cần xem: khẩn, đã xử lý hoặc đang xử lý</w:t>
      </w:r>
    </w:p>
    <w:p w14:paraId="79082F71"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lastRenderedPageBreak/>
        <w:drawing>
          <wp:inline distT="0" distB="0" distL="0" distR="0" wp14:anchorId="680E9197" wp14:editId="11F4327D">
            <wp:extent cx="2706048" cy="5934075"/>
            <wp:effectExtent l="19050" t="19050" r="18415" b="952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06048" cy="5934075"/>
                    </a:xfrm>
                    <a:prstGeom prst="rect">
                      <a:avLst/>
                    </a:prstGeom>
                    <a:noFill/>
                    <a:ln>
                      <a:solidFill>
                        <a:sysClr val="windowText" lastClr="000000"/>
                      </a:solidFill>
                    </a:ln>
                  </pic:spPr>
                </pic:pic>
              </a:graphicData>
            </a:graphic>
          </wp:inline>
        </w:drawing>
      </w:r>
    </w:p>
    <w:p w14:paraId="4A10FAD6"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ện danh sách phản ánh</w:t>
      </w:r>
    </w:p>
    <w:p w14:paraId="0873B618" w14:textId="77777777" w:rsidR="00D468A8" w:rsidRPr="00D468A8" w:rsidRDefault="00D468A8" w:rsidP="00D703F8">
      <w:pPr>
        <w:spacing w:before="120" w:after="120"/>
        <w:rPr>
          <w:rFonts w:ascii="Times New Roman" w:hAnsi="Times New Roman" w:cs="Times New Roman"/>
          <w:sz w:val="26"/>
          <w:szCs w:val="26"/>
        </w:rPr>
      </w:pPr>
      <w:r w:rsidRPr="00D468A8">
        <w:rPr>
          <w:rFonts w:ascii="Times New Roman" w:hAnsi="Times New Roman" w:cs="Times New Roman"/>
          <w:sz w:val="26"/>
          <w:szCs w:val="26"/>
        </w:rPr>
        <w:br w:type="page"/>
      </w:r>
    </w:p>
    <w:p w14:paraId="5A1D5BBB" w14:textId="77777777" w:rsidR="00D468A8" w:rsidRPr="00D468A8" w:rsidRDefault="00D468A8" w:rsidP="00D703F8">
      <w:pPr>
        <w:spacing w:before="120" w:after="120" w:line="360" w:lineRule="auto"/>
        <w:jc w:val="both"/>
        <w:rPr>
          <w:rFonts w:ascii="Times New Roman" w:hAnsi="Times New Roman" w:cs="Times New Roman"/>
          <w:b/>
          <w:sz w:val="26"/>
          <w:szCs w:val="26"/>
        </w:rPr>
      </w:pPr>
      <w:r w:rsidRPr="00D468A8">
        <w:rPr>
          <w:rFonts w:ascii="Times New Roman" w:hAnsi="Times New Roman" w:cs="Times New Roman"/>
          <w:b/>
          <w:sz w:val="26"/>
          <w:szCs w:val="26"/>
        </w:rPr>
        <w:lastRenderedPageBreak/>
        <w:t xml:space="preserve">Giải thích các trường thông tin: </w:t>
      </w:r>
    </w:p>
    <w:tbl>
      <w:tblPr>
        <w:tblStyle w:val="TableGrid1"/>
        <w:tblW w:w="0" w:type="auto"/>
        <w:tblLook w:val="04A0" w:firstRow="1" w:lastRow="0" w:firstColumn="1" w:lastColumn="0" w:noHBand="0" w:noVBand="1"/>
      </w:tblPr>
      <w:tblGrid>
        <w:gridCol w:w="1242"/>
        <w:gridCol w:w="7655"/>
      </w:tblGrid>
      <w:tr w:rsidR="00D468A8" w:rsidRPr="00D468A8" w14:paraId="7664E771" w14:textId="77777777" w:rsidTr="00250FD6">
        <w:tc>
          <w:tcPr>
            <w:tcW w:w="1242" w:type="dxa"/>
          </w:tcPr>
          <w:p w14:paraId="33550ACC" w14:textId="77777777" w:rsidR="00D468A8" w:rsidRPr="00D468A8" w:rsidRDefault="00D468A8" w:rsidP="00D703F8">
            <w:pPr>
              <w:spacing w:before="120" w:after="120"/>
              <w:rPr>
                <w:rFonts w:cs="Times New Roman"/>
                <w:sz w:val="26"/>
                <w:szCs w:val="26"/>
              </w:rPr>
            </w:pPr>
            <w:r w:rsidRPr="00D468A8">
              <w:rPr>
                <w:rFonts w:cs="Times New Roman"/>
                <w:sz w:val="26"/>
                <w:szCs w:val="26"/>
              </w:rPr>
              <w:t>1</w:t>
            </w:r>
          </w:p>
        </w:tc>
        <w:tc>
          <w:tcPr>
            <w:tcW w:w="7655" w:type="dxa"/>
          </w:tcPr>
          <w:p w14:paraId="608C033B" w14:textId="77777777" w:rsidR="00D468A8" w:rsidRPr="00D468A8" w:rsidRDefault="00D468A8" w:rsidP="00D703F8">
            <w:pPr>
              <w:spacing w:before="120" w:after="120"/>
              <w:rPr>
                <w:rFonts w:cs="Times New Roman"/>
                <w:sz w:val="26"/>
                <w:szCs w:val="26"/>
              </w:rPr>
            </w:pPr>
            <w:r w:rsidRPr="00D468A8">
              <w:rPr>
                <w:rFonts w:cs="Times New Roman"/>
                <w:sz w:val="26"/>
                <w:szCs w:val="26"/>
              </w:rPr>
              <w:t>Nhấn để xem bản đồ. Hiển thị các phản ánh theo từng địa điểm sự kiện.</w:t>
            </w:r>
          </w:p>
        </w:tc>
      </w:tr>
      <w:tr w:rsidR="00D468A8" w:rsidRPr="00D468A8" w14:paraId="32DAC722" w14:textId="77777777" w:rsidTr="00250FD6">
        <w:tc>
          <w:tcPr>
            <w:tcW w:w="1242" w:type="dxa"/>
          </w:tcPr>
          <w:p w14:paraId="180FC14E" w14:textId="77777777" w:rsidR="00D468A8" w:rsidRPr="00D468A8" w:rsidRDefault="00D468A8" w:rsidP="00D703F8">
            <w:pPr>
              <w:spacing w:before="120" w:after="120"/>
              <w:rPr>
                <w:rFonts w:cs="Times New Roman"/>
                <w:sz w:val="26"/>
                <w:szCs w:val="26"/>
              </w:rPr>
            </w:pPr>
            <w:r w:rsidRPr="00D468A8">
              <w:rPr>
                <w:rFonts w:cs="Times New Roman"/>
                <w:sz w:val="26"/>
                <w:szCs w:val="26"/>
              </w:rPr>
              <w:t>2</w:t>
            </w:r>
          </w:p>
        </w:tc>
        <w:tc>
          <w:tcPr>
            <w:tcW w:w="7655" w:type="dxa"/>
          </w:tcPr>
          <w:p w14:paraId="2F778C80"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Nhấn vào để nhập từ khóa tìm kiếm. </w:t>
            </w:r>
          </w:p>
          <w:p w14:paraId="1855E910" w14:textId="77777777" w:rsidR="00D468A8" w:rsidRPr="00D468A8" w:rsidRDefault="00D468A8" w:rsidP="00D703F8">
            <w:pPr>
              <w:spacing w:before="120" w:after="120"/>
              <w:rPr>
                <w:rFonts w:cs="Times New Roman"/>
                <w:sz w:val="26"/>
                <w:szCs w:val="26"/>
              </w:rPr>
            </w:pPr>
            <w:r w:rsidRPr="00D468A8">
              <w:rPr>
                <w:rFonts w:cs="Times New Roman"/>
                <w:sz w:val="26"/>
                <w:szCs w:val="26"/>
              </w:rPr>
              <w:t>Tìm kiếm theo: mã phản ánh, tiêu đề, tên cá nhân/ tổ chức</w:t>
            </w:r>
          </w:p>
        </w:tc>
      </w:tr>
      <w:tr w:rsidR="00D468A8" w:rsidRPr="00D468A8" w14:paraId="13DCB4A9" w14:textId="77777777" w:rsidTr="00250FD6">
        <w:tc>
          <w:tcPr>
            <w:tcW w:w="1242" w:type="dxa"/>
          </w:tcPr>
          <w:p w14:paraId="0E161F4C" w14:textId="77777777" w:rsidR="00D468A8" w:rsidRPr="00D468A8" w:rsidRDefault="00D468A8" w:rsidP="00D703F8">
            <w:pPr>
              <w:spacing w:before="120" w:after="120"/>
              <w:rPr>
                <w:rFonts w:cs="Times New Roman"/>
                <w:sz w:val="26"/>
                <w:szCs w:val="26"/>
              </w:rPr>
            </w:pPr>
            <w:r w:rsidRPr="00D468A8">
              <w:rPr>
                <w:rFonts w:cs="Times New Roman"/>
                <w:sz w:val="26"/>
                <w:szCs w:val="26"/>
              </w:rPr>
              <w:t>3</w:t>
            </w:r>
          </w:p>
        </w:tc>
        <w:tc>
          <w:tcPr>
            <w:tcW w:w="7655" w:type="dxa"/>
          </w:tcPr>
          <w:p w14:paraId="01BB6614" w14:textId="77777777" w:rsidR="00D468A8" w:rsidRPr="00D468A8" w:rsidRDefault="00D468A8" w:rsidP="00D703F8">
            <w:pPr>
              <w:spacing w:before="120" w:after="120"/>
              <w:rPr>
                <w:rFonts w:cs="Times New Roman"/>
                <w:sz w:val="26"/>
                <w:szCs w:val="26"/>
              </w:rPr>
            </w:pPr>
            <w:r w:rsidRPr="00D468A8">
              <w:rPr>
                <w:rFonts w:cs="Times New Roman"/>
                <w:sz w:val="26"/>
                <w:szCs w:val="26"/>
              </w:rPr>
              <w:t>Các chuyên mục có trong hệ thống</w:t>
            </w:r>
          </w:p>
          <w:p w14:paraId="0D47BAFA" w14:textId="77777777" w:rsidR="00D468A8" w:rsidRPr="00D468A8" w:rsidRDefault="00D468A8" w:rsidP="00D703F8">
            <w:pPr>
              <w:spacing w:before="120" w:after="120"/>
              <w:rPr>
                <w:rFonts w:cs="Times New Roman"/>
                <w:sz w:val="26"/>
                <w:szCs w:val="26"/>
              </w:rPr>
            </w:pPr>
            <w:r w:rsidRPr="00D468A8">
              <w:rPr>
                <w:rFonts w:cs="Times New Roman"/>
                <w:sz w:val="26"/>
                <w:szCs w:val="26"/>
              </w:rPr>
              <w:t>Click vào từng chuyên mục sẽ hiển thị danh sách phản ánh thuộc chuyên mục đó</w:t>
            </w:r>
          </w:p>
        </w:tc>
      </w:tr>
      <w:tr w:rsidR="00D468A8" w:rsidRPr="00D468A8" w14:paraId="10235FB2" w14:textId="77777777" w:rsidTr="00250FD6">
        <w:tc>
          <w:tcPr>
            <w:tcW w:w="1242" w:type="dxa"/>
          </w:tcPr>
          <w:p w14:paraId="150B6578" w14:textId="77777777" w:rsidR="00D468A8" w:rsidRPr="00D468A8" w:rsidRDefault="00D468A8" w:rsidP="00D703F8">
            <w:pPr>
              <w:spacing w:before="120" w:after="120"/>
              <w:rPr>
                <w:rFonts w:cs="Times New Roman"/>
                <w:sz w:val="26"/>
                <w:szCs w:val="26"/>
              </w:rPr>
            </w:pPr>
            <w:r w:rsidRPr="00D468A8">
              <w:rPr>
                <w:rFonts w:cs="Times New Roman"/>
                <w:sz w:val="26"/>
                <w:szCs w:val="26"/>
              </w:rPr>
              <w:t>4</w:t>
            </w:r>
          </w:p>
        </w:tc>
        <w:tc>
          <w:tcPr>
            <w:tcW w:w="7655" w:type="dxa"/>
          </w:tcPr>
          <w:p w14:paraId="71406C05" w14:textId="77777777" w:rsidR="00D468A8" w:rsidRPr="00D468A8" w:rsidRDefault="00D468A8" w:rsidP="00D703F8">
            <w:pPr>
              <w:spacing w:before="120" w:after="120"/>
              <w:rPr>
                <w:rFonts w:cs="Times New Roman"/>
                <w:sz w:val="26"/>
                <w:szCs w:val="26"/>
              </w:rPr>
            </w:pPr>
            <w:r w:rsidRPr="00D468A8">
              <w:rPr>
                <w:rFonts w:cs="Times New Roman"/>
                <w:sz w:val="26"/>
                <w:szCs w:val="26"/>
              </w:rPr>
              <w:t>Danh sách phản ánh gồm 3 loại:</w:t>
            </w:r>
          </w:p>
          <w:p w14:paraId="4F7CDF95" w14:textId="77777777" w:rsidR="00D468A8" w:rsidRPr="00D468A8" w:rsidRDefault="00D468A8" w:rsidP="00D703F8">
            <w:pPr>
              <w:numPr>
                <w:ilvl w:val="0"/>
                <w:numId w:val="16"/>
              </w:numPr>
              <w:spacing w:before="120" w:after="120" w:line="360" w:lineRule="auto"/>
              <w:contextualSpacing/>
              <w:rPr>
                <w:rFonts w:cs="Times New Roman"/>
                <w:color w:val="000000" w:themeColor="text1"/>
                <w:sz w:val="26"/>
                <w:szCs w:val="26"/>
              </w:rPr>
            </w:pPr>
            <w:r w:rsidRPr="00D468A8">
              <w:rPr>
                <w:rFonts w:cs="Times New Roman"/>
                <w:b/>
                <w:color w:val="000000" w:themeColor="text1"/>
                <w:sz w:val="26"/>
                <w:szCs w:val="26"/>
              </w:rPr>
              <w:t>Phản ánh khẩn</w:t>
            </w:r>
            <w:r w:rsidRPr="00D468A8">
              <w:rPr>
                <w:rFonts w:cs="Times New Roman"/>
                <w:color w:val="000000" w:themeColor="text1"/>
                <w:sz w:val="26"/>
                <w:szCs w:val="26"/>
              </w:rPr>
              <w:t>: Khi gửi phản ánh có check “Phản ánh khẩn” hoặc trong quá trình xử lý ở bước phân phối cán bộ chọn mức độ phản ánh “Phản ánh khẩn”.</w:t>
            </w:r>
          </w:p>
          <w:p w14:paraId="049A3E9C" w14:textId="77777777" w:rsidR="00D468A8" w:rsidRPr="00D468A8" w:rsidRDefault="00D468A8" w:rsidP="00D703F8">
            <w:pPr>
              <w:numPr>
                <w:ilvl w:val="0"/>
                <w:numId w:val="16"/>
              </w:numPr>
              <w:spacing w:before="120" w:after="120" w:line="360" w:lineRule="auto"/>
              <w:contextualSpacing/>
              <w:rPr>
                <w:rFonts w:cs="Times New Roman"/>
                <w:color w:val="000000" w:themeColor="text1"/>
                <w:sz w:val="26"/>
                <w:szCs w:val="26"/>
              </w:rPr>
            </w:pPr>
            <w:r w:rsidRPr="00D468A8">
              <w:rPr>
                <w:rFonts w:cs="Times New Roman"/>
                <w:b/>
                <w:color w:val="000000" w:themeColor="text1"/>
                <w:sz w:val="26"/>
                <w:szCs w:val="26"/>
              </w:rPr>
              <w:t>Phản ánh đã xử lý</w:t>
            </w:r>
            <w:r w:rsidRPr="00D468A8">
              <w:rPr>
                <w:rFonts w:cs="Times New Roman"/>
                <w:color w:val="000000" w:themeColor="text1"/>
                <w:sz w:val="26"/>
                <w:szCs w:val="26"/>
              </w:rPr>
              <w:t>: Những phản ánh đã đăng tải và được cán bộ công khai</w:t>
            </w:r>
          </w:p>
          <w:p w14:paraId="2C60943B" w14:textId="77777777" w:rsidR="00D468A8" w:rsidRPr="00D468A8" w:rsidRDefault="00D468A8" w:rsidP="00D703F8">
            <w:pPr>
              <w:numPr>
                <w:ilvl w:val="0"/>
                <w:numId w:val="16"/>
              </w:numPr>
              <w:spacing w:before="120" w:after="120" w:line="360" w:lineRule="auto"/>
              <w:contextualSpacing/>
              <w:rPr>
                <w:rFonts w:cs="Times New Roman"/>
                <w:color w:val="000000" w:themeColor="text1"/>
                <w:sz w:val="26"/>
                <w:szCs w:val="26"/>
              </w:rPr>
            </w:pPr>
            <w:r w:rsidRPr="00D468A8">
              <w:rPr>
                <w:rFonts w:cs="Times New Roman"/>
                <w:b/>
                <w:color w:val="000000" w:themeColor="text1"/>
                <w:sz w:val="26"/>
                <w:szCs w:val="26"/>
              </w:rPr>
              <w:t>Phản ánh chưa xử lý</w:t>
            </w:r>
            <w:r w:rsidRPr="00D468A8">
              <w:rPr>
                <w:rFonts w:cs="Times New Roman"/>
                <w:color w:val="000000" w:themeColor="text1"/>
                <w:sz w:val="26"/>
                <w:szCs w:val="26"/>
              </w:rPr>
              <w:t>: Những phản ánh gồm: đã tiếp nhận, đã phân phối, đã xử lý và đã phê duyệt</w:t>
            </w:r>
          </w:p>
        </w:tc>
      </w:tr>
      <w:tr w:rsidR="00D468A8" w:rsidRPr="00D468A8" w14:paraId="4C982FBF" w14:textId="77777777" w:rsidTr="00250FD6">
        <w:tc>
          <w:tcPr>
            <w:tcW w:w="1242" w:type="dxa"/>
          </w:tcPr>
          <w:p w14:paraId="381AF559" w14:textId="77777777" w:rsidR="00D468A8" w:rsidRPr="00D468A8" w:rsidRDefault="00D468A8" w:rsidP="00D703F8">
            <w:pPr>
              <w:spacing w:before="120" w:after="120"/>
              <w:rPr>
                <w:rFonts w:cs="Times New Roman"/>
                <w:sz w:val="26"/>
                <w:szCs w:val="26"/>
              </w:rPr>
            </w:pPr>
            <w:r w:rsidRPr="00D468A8">
              <w:rPr>
                <w:rFonts w:cs="Times New Roman"/>
                <w:sz w:val="26"/>
                <w:szCs w:val="26"/>
              </w:rPr>
              <w:t>5</w:t>
            </w:r>
          </w:p>
        </w:tc>
        <w:tc>
          <w:tcPr>
            <w:tcW w:w="7655" w:type="dxa"/>
          </w:tcPr>
          <w:p w14:paraId="7D432E52" w14:textId="77777777" w:rsidR="00D468A8" w:rsidRPr="00D468A8" w:rsidRDefault="00D468A8" w:rsidP="00D703F8">
            <w:pPr>
              <w:spacing w:before="120" w:after="120"/>
              <w:rPr>
                <w:rFonts w:cs="Times New Roman"/>
                <w:sz w:val="26"/>
                <w:szCs w:val="26"/>
              </w:rPr>
            </w:pPr>
            <w:r w:rsidRPr="00D468A8">
              <w:rPr>
                <w:rFonts w:cs="Times New Roman"/>
                <w:sz w:val="26"/>
                <w:szCs w:val="26"/>
              </w:rPr>
              <w:t>Mức độ của phản ánh, gồm:</w:t>
            </w:r>
          </w:p>
          <w:p w14:paraId="1554FB93" w14:textId="77777777" w:rsidR="00D468A8" w:rsidRPr="00D468A8" w:rsidRDefault="00D468A8" w:rsidP="00D703F8">
            <w:pPr>
              <w:numPr>
                <w:ilvl w:val="0"/>
                <w:numId w:val="17"/>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Phản ánh khẩn</w:t>
            </w:r>
          </w:p>
          <w:p w14:paraId="7843EC93" w14:textId="77777777" w:rsidR="00D468A8" w:rsidRPr="00D468A8" w:rsidRDefault="00D468A8" w:rsidP="00D703F8">
            <w:pPr>
              <w:numPr>
                <w:ilvl w:val="0"/>
                <w:numId w:val="17"/>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Phản ánh bình thường</w:t>
            </w:r>
          </w:p>
          <w:p w14:paraId="60D7A9C1" w14:textId="77777777" w:rsidR="00D468A8" w:rsidRPr="00D468A8" w:rsidRDefault="00D468A8" w:rsidP="00D703F8">
            <w:pPr>
              <w:numPr>
                <w:ilvl w:val="0"/>
                <w:numId w:val="17"/>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Phản ánh nhạy cảm</w:t>
            </w:r>
          </w:p>
        </w:tc>
      </w:tr>
      <w:tr w:rsidR="00D468A8" w:rsidRPr="00D468A8" w14:paraId="60E4BF57" w14:textId="77777777" w:rsidTr="00250FD6">
        <w:tc>
          <w:tcPr>
            <w:tcW w:w="1242" w:type="dxa"/>
          </w:tcPr>
          <w:p w14:paraId="056C9C0A" w14:textId="77777777" w:rsidR="00D468A8" w:rsidRPr="00D468A8" w:rsidRDefault="00D468A8" w:rsidP="00D703F8">
            <w:pPr>
              <w:spacing w:before="120" w:after="120"/>
              <w:rPr>
                <w:rFonts w:cs="Times New Roman"/>
                <w:sz w:val="26"/>
                <w:szCs w:val="26"/>
              </w:rPr>
            </w:pPr>
            <w:r w:rsidRPr="00D468A8">
              <w:rPr>
                <w:rFonts w:cs="Times New Roman"/>
                <w:sz w:val="26"/>
                <w:szCs w:val="26"/>
              </w:rPr>
              <w:t>6</w:t>
            </w:r>
          </w:p>
        </w:tc>
        <w:tc>
          <w:tcPr>
            <w:tcW w:w="7655" w:type="dxa"/>
          </w:tcPr>
          <w:p w14:paraId="32AAE375" w14:textId="77777777" w:rsidR="00D468A8" w:rsidRPr="00D468A8" w:rsidRDefault="00D468A8" w:rsidP="00D703F8">
            <w:pPr>
              <w:spacing w:before="120" w:after="120"/>
              <w:rPr>
                <w:rFonts w:cs="Times New Roman"/>
                <w:sz w:val="26"/>
                <w:szCs w:val="26"/>
              </w:rPr>
            </w:pPr>
            <w:r w:rsidRPr="00D468A8">
              <w:rPr>
                <w:rFonts w:cs="Times New Roman"/>
                <w:sz w:val="26"/>
                <w:szCs w:val="26"/>
              </w:rPr>
              <w:t>Chuyên mục của phản ánh</w:t>
            </w:r>
          </w:p>
        </w:tc>
      </w:tr>
      <w:tr w:rsidR="00D468A8" w:rsidRPr="00D468A8" w14:paraId="270638EC" w14:textId="77777777" w:rsidTr="00250FD6">
        <w:tc>
          <w:tcPr>
            <w:tcW w:w="1242" w:type="dxa"/>
          </w:tcPr>
          <w:p w14:paraId="428D6384" w14:textId="77777777" w:rsidR="00D468A8" w:rsidRPr="00D468A8" w:rsidRDefault="00D468A8" w:rsidP="00D703F8">
            <w:pPr>
              <w:spacing w:before="120" w:after="120"/>
              <w:rPr>
                <w:rFonts w:cs="Times New Roman"/>
                <w:sz w:val="26"/>
                <w:szCs w:val="26"/>
              </w:rPr>
            </w:pPr>
            <w:r w:rsidRPr="00D468A8">
              <w:rPr>
                <w:rFonts w:cs="Times New Roman"/>
                <w:sz w:val="26"/>
                <w:szCs w:val="26"/>
              </w:rPr>
              <w:t>7</w:t>
            </w:r>
          </w:p>
        </w:tc>
        <w:tc>
          <w:tcPr>
            <w:tcW w:w="7655" w:type="dxa"/>
          </w:tcPr>
          <w:p w14:paraId="452FA2E8"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Trạng thái của phản ánh,  gồm: </w:t>
            </w:r>
          </w:p>
          <w:p w14:paraId="4F8983F5" w14:textId="77777777" w:rsidR="00D468A8" w:rsidRPr="00D468A8" w:rsidRDefault="00D468A8" w:rsidP="00D703F8">
            <w:pPr>
              <w:numPr>
                <w:ilvl w:val="0"/>
                <w:numId w:val="18"/>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Đã tiếp nhận</w:t>
            </w:r>
          </w:p>
          <w:p w14:paraId="69983A7F" w14:textId="77777777" w:rsidR="00D468A8" w:rsidRPr="00D468A8" w:rsidRDefault="00D468A8" w:rsidP="00D703F8">
            <w:pPr>
              <w:numPr>
                <w:ilvl w:val="0"/>
                <w:numId w:val="18"/>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Đã phân phối</w:t>
            </w:r>
          </w:p>
          <w:p w14:paraId="10091AF1" w14:textId="77777777" w:rsidR="00D468A8" w:rsidRPr="00D468A8" w:rsidRDefault="00D468A8" w:rsidP="00D703F8">
            <w:pPr>
              <w:numPr>
                <w:ilvl w:val="0"/>
                <w:numId w:val="18"/>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Đã phê duyệt</w:t>
            </w:r>
          </w:p>
          <w:p w14:paraId="485B4C3E" w14:textId="77777777" w:rsidR="00D468A8" w:rsidRPr="00D468A8" w:rsidRDefault="00D468A8" w:rsidP="00D703F8">
            <w:pPr>
              <w:numPr>
                <w:ilvl w:val="0"/>
                <w:numId w:val="18"/>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Đã đăng tải</w:t>
            </w:r>
          </w:p>
          <w:p w14:paraId="7188C54E" w14:textId="77777777" w:rsidR="00D468A8" w:rsidRPr="00D468A8" w:rsidRDefault="00D468A8" w:rsidP="00D703F8">
            <w:pPr>
              <w:numPr>
                <w:ilvl w:val="0"/>
                <w:numId w:val="18"/>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Đã xử lý</w:t>
            </w:r>
          </w:p>
        </w:tc>
      </w:tr>
      <w:tr w:rsidR="00D468A8" w:rsidRPr="00D468A8" w14:paraId="7DF64BF9" w14:textId="77777777" w:rsidTr="00250FD6">
        <w:tc>
          <w:tcPr>
            <w:tcW w:w="1242" w:type="dxa"/>
          </w:tcPr>
          <w:p w14:paraId="34C28BAE" w14:textId="77777777" w:rsidR="00D468A8" w:rsidRPr="00D468A8" w:rsidRDefault="00D468A8" w:rsidP="00D703F8">
            <w:pPr>
              <w:spacing w:before="120" w:after="120"/>
              <w:rPr>
                <w:rFonts w:cs="Times New Roman"/>
                <w:sz w:val="26"/>
                <w:szCs w:val="26"/>
              </w:rPr>
            </w:pPr>
            <w:r w:rsidRPr="00D468A8">
              <w:rPr>
                <w:rFonts w:cs="Times New Roman"/>
                <w:sz w:val="26"/>
                <w:szCs w:val="26"/>
              </w:rPr>
              <w:t>5</w:t>
            </w:r>
          </w:p>
        </w:tc>
        <w:tc>
          <w:tcPr>
            <w:tcW w:w="7655" w:type="dxa"/>
          </w:tcPr>
          <w:p w14:paraId="267552CD" w14:textId="77777777" w:rsidR="00D468A8" w:rsidRPr="00D468A8" w:rsidRDefault="00D468A8" w:rsidP="00D703F8">
            <w:pPr>
              <w:spacing w:before="120" w:after="120"/>
              <w:rPr>
                <w:rFonts w:cs="Times New Roman"/>
                <w:sz w:val="26"/>
                <w:szCs w:val="26"/>
              </w:rPr>
            </w:pPr>
            <w:r w:rsidRPr="00D468A8">
              <w:rPr>
                <w:rFonts w:cs="Times New Roman"/>
                <w:sz w:val="26"/>
                <w:szCs w:val="26"/>
              </w:rPr>
              <w:t>Thời gian gửi phản ánh</w:t>
            </w:r>
          </w:p>
        </w:tc>
      </w:tr>
    </w:tbl>
    <w:p w14:paraId="6CCD96ED"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2" w:name="_Toc35192987"/>
      <w:r w:rsidRPr="00D468A8">
        <w:rPr>
          <w:rFonts w:ascii="Times New Roman" w:eastAsiaTheme="majorEastAsia" w:hAnsi="Times New Roman" w:cs="Times New Roman"/>
          <w:b/>
          <w:color w:val="000000" w:themeColor="text1"/>
          <w:sz w:val="26"/>
          <w:szCs w:val="26"/>
        </w:rPr>
        <w:lastRenderedPageBreak/>
        <w:t>Chi tiết phản ánh</w:t>
      </w:r>
      <w:bookmarkEnd w:id="12"/>
    </w:p>
    <w:p w14:paraId="2623EB86"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ể xem chi tiết quá trình xử lý của phản ánh nhấn vào mỗi phản ánh để xem chi tiết.</w:t>
      </w:r>
    </w:p>
    <w:p w14:paraId="4B0F3D09" w14:textId="77777777" w:rsidR="00D468A8" w:rsidRPr="00D468A8" w:rsidRDefault="00D468A8" w:rsidP="00D703F8">
      <w:pPr>
        <w:spacing w:before="120" w:after="120" w:line="288" w:lineRule="auto"/>
        <w:jc w:val="center"/>
        <w:rPr>
          <w:rFonts w:ascii="Times New Roman" w:hAnsi="Times New Roman" w:cs="Times New Roman"/>
          <w:i/>
          <w:sz w:val="26"/>
          <w:szCs w:val="26"/>
        </w:rPr>
      </w:pPr>
      <w:r w:rsidRPr="00D468A8">
        <w:rPr>
          <w:rFonts w:ascii="Times New Roman" w:hAnsi="Times New Roman" w:cs="Times New Roman"/>
          <w:i/>
          <w:noProof/>
        </w:rPr>
        <w:drawing>
          <wp:inline distT="0" distB="0" distL="0" distR="0" wp14:anchorId="604196B6" wp14:editId="4F4B4714">
            <wp:extent cx="2524125" cy="7724358"/>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2526268" cy="7730917"/>
                    </a:xfrm>
                    <a:prstGeom prst="rect">
                      <a:avLst/>
                    </a:prstGeom>
                  </pic:spPr>
                </pic:pic>
              </a:graphicData>
            </a:graphic>
          </wp:inline>
        </w:drawing>
      </w:r>
    </w:p>
    <w:p w14:paraId="22A55571"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ện xem chi tiết phản ánh</w:t>
      </w:r>
    </w:p>
    <w:p w14:paraId="3BCB9B5B" w14:textId="77777777" w:rsidR="00D468A8" w:rsidRPr="00D468A8" w:rsidRDefault="00D468A8" w:rsidP="00D703F8">
      <w:pPr>
        <w:spacing w:before="120" w:after="120" w:line="360" w:lineRule="auto"/>
        <w:jc w:val="both"/>
        <w:rPr>
          <w:rFonts w:ascii="Times New Roman" w:hAnsi="Times New Roman" w:cs="Times New Roman"/>
          <w:b/>
          <w:sz w:val="26"/>
          <w:szCs w:val="26"/>
        </w:rPr>
      </w:pPr>
      <w:r w:rsidRPr="00D468A8">
        <w:rPr>
          <w:rFonts w:ascii="Times New Roman" w:hAnsi="Times New Roman" w:cs="Times New Roman"/>
          <w:b/>
          <w:sz w:val="26"/>
          <w:szCs w:val="26"/>
        </w:rPr>
        <w:lastRenderedPageBreak/>
        <w:t>Giải thích các trường thông tin:</w:t>
      </w:r>
    </w:p>
    <w:tbl>
      <w:tblPr>
        <w:tblStyle w:val="TableGrid1"/>
        <w:tblW w:w="0" w:type="auto"/>
        <w:tblLook w:val="04A0" w:firstRow="1" w:lastRow="0" w:firstColumn="1" w:lastColumn="0" w:noHBand="0" w:noVBand="1"/>
      </w:tblPr>
      <w:tblGrid>
        <w:gridCol w:w="1339"/>
        <w:gridCol w:w="7865"/>
      </w:tblGrid>
      <w:tr w:rsidR="00D468A8" w:rsidRPr="00D468A8" w14:paraId="54F8E5B7" w14:textId="77777777" w:rsidTr="00250FD6">
        <w:tc>
          <w:tcPr>
            <w:tcW w:w="1384" w:type="dxa"/>
          </w:tcPr>
          <w:p w14:paraId="0D13BA98" w14:textId="77777777" w:rsidR="00D468A8" w:rsidRPr="00D468A8" w:rsidRDefault="00D468A8" w:rsidP="00D703F8">
            <w:pPr>
              <w:spacing w:before="120" w:after="120"/>
              <w:rPr>
                <w:rFonts w:cs="Times New Roman"/>
                <w:sz w:val="26"/>
                <w:szCs w:val="26"/>
              </w:rPr>
            </w:pPr>
            <w:r w:rsidRPr="00D468A8">
              <w:rPr>
                <w:rFonts w:cs="Times New Roman"/>
                <w:sz w:val="26"/>
                <w:szCs w:val="26"/>
              </w:rPr>
              <w:t>1</w:t>
            </w:r>
          </w:p>
        </w:tc>
        <w:tc>
          <w:tcPr>
            <w:tcW w:w="8192" w:type="dxa"/>
          </w:tcPr>
          <w:p w14:paraId="48EA061A" w14:textId="77777777" w:rsidR="00D468A8" w:rsidRPr="00D468A8" w:rsidRDefault="00D468A8" w:rsidP="00D703F8">
            <w:pPr>
              <w:spacing w:before="120" w:after="120"/>
              <w:rPr>
                <w:rFonts w:cs="Times New Roman"/>
                <w:sz w:val="26"/>
                <w:szCs w:val="26"/>
              </w:rPr>
            </w:pPr>
            <w:r w:rsidRPr="00D468A8">
              <w:rPr>
                <w:rFonts w:cs="Times New Roman"/>
                <w:sz w:val="26"/>
                <w:szCs w:val="26"/>
              </w:rPr>
              <w:t>Địa điểm sự kiện</w:t>
            </w:r>
          </w:p>
        </w:tc>
      </w:tr>
      <w:tr w:rsidR="00D468A8" w:rsidRPr="00D468A8" w14:paraId="2A7A418C" w14:textId="77777777" w:rsidTr="00250FD6">
        <w:tc>
          <w:tcPr>
            <w:tcW w:w="1384" w:type="dxa"/>
          </w:tcPr>
          <w:p w14:paraId="6B918840" w14:textId="77777777" w:rsidR="00D468A8" w:rsidRPr="00D468A8" w:rsidRDefault="00D468A8" w:rsidP="00D703F8">
            <w:pPr>
              <w:spacing w:before="120" w:after="120"/>
              <w:rPr>
                <w:rFonts w:cs="Times New Roman"/>
                <w:sz w:val="26"/>
                <w:szCs w:val="26"/>
              </w:rPr>
            </w:pPr>
            <w:r w:rsidRPr="00D468A8">
              <w:rPr>
                <w:rFonts w:cs="Times New Roman"/>
                <w:sz w:val="26"/>
                <w:szCs w:val="26"/>
              </w:rPr>
              <w:t>2</w:t>
            </w:r>
          </w:p>
        </w:tc>
        <w:tc>
          <w:tcPr>
            <w:tcW w:w="8192" w:type="dxa"/>
          </w:tcPr>
          <w:p w14:paraId="4924F93C" w14:textId="77777777" w:rsidR="00D468A8" w:rsidRPr="00D468A8" w:rsidRDefault="00D468A8" w:rsidP="00D703F8">
            <w:pPr>
              <w:spacing w:before="120" w:after="120"/>
              <w:rPr>
                <w:rFonts w:cs="Times New Roman"/>
                <w:sz w:val="26"/>
                <w:szCs w:val="26"/>
              </w:rPr>
            </w:pPr>
            <w:r w:rsidRPr="00D468A8">
              <w:rPr>
                <w:rFonts w:cs="Times New Roman"/>
                <w:sz w:val="26"/>
                <w:szCs w:val="26"/>
              </w:rPr>
              <w:t>Tiêu đề phản ánh</w:t>
            </w:r>
          </w:p>
        </w:tc>
      </w:tr>
      <w:tr w:rsidR="00D468A8" w:rsidRPr="00D468A8" w14:paraId="1CAAB4C7" w14:textId="77777777" w:rsidTr="00250FD6">
        <w:tc>
          <w:tcPr>
            <w:tcW w:w="1384" w:type="dxa"/>
          </w:tcPr>
          <w:p w14:paraId="2F316E07" w14:textId="77777777" w:rsidR="00D468A8" w:rsidRPr="00D468A8" w:rsidRDefault="00D468A8" w:rsidP="00D703F8">
            <w:pPr>
              <w:spacing w:before="120" w:after="120"/>
              <w:rPr>
                <w:rFonts w:cs="Times New Roman"/>
                <w:sz w:val="26"/>
                <w:szCs w:val="26"/>
              </w:rPr>
            </w:pPr>
            <w:r w:rsidRPr="00D468A8">
              <w:rPr>
                <w:rFonts w:cs="Times New Roman"/>
                <w:sz w:val="26"/>
                <w:szCs w:val="26"/>
              </w:rPr>
              <w:t>3</w:t>
            </w:r>
          </w:p>
        </w:tc>
        <w:tc>
          <w:tcPr>
            <w:tcW w:w="8192" w:type="dxa"/>
          </w:tcPr>
          <w:p w14:paraId="1656D80A" w14:textId="77777777" w:rsidR="00D468A8" w:rsidRPr="00D468A8" w:rsidRDefault="00D468A8" w:rsidP="00D703F8">
            <w:pPr>
              <w:spacing w:before="120" w:after="120"/>
              <w:rPr>
                <w:rFonts w:cs="Times New Roman"/>
                <w:sz w:val="26"/>
                <w:szCs w:val="26"/>
              </w:rPr>
            </w:pPr>
            <w:r w:rsidRPr="00D468A8">
              <w:rPr>
                <w:rFonts w:cs="Times New Roman"/>
                <w:sz w:val="26"/>
                <w:szCs w:val="26"/>
              </w:rPr>
              <w:t>Hạn xử lý phản ánh</w:t>
            </w:r>
          </w:p>
        </w:tc>
      </w:tr>
      <w:tr w:rsidR="00D468A8" w:rsidRPr="00D468A8" w14:paraId="3CB8DD4E" w14:textId="77777777" w:rsidTr="00250FD6">
        <w:tc>
          <w:tcPr>
            <w:tcW w:w="1384" w:type="dxa"/>
          </w:tcPr>
          <w:p w14:paraId="5BE5F229" w14:textId="77777777" w:rsidR="00D468A8" w:rsidRPr="00D468A8" w:rsidRDefault="00D468A8" w:rsidP="00D703F8">
            <w:pPr>
              <w:spacing w:before="120" w:after="120"/>
              <w:rPr>
                <w:rFonts w:cs="Times New Roman"/>
                <w:sz w:val="26"/>
                <w:szCs w:val="26"/>
              </w:rPr>
            </w:pPr>
            <w:r w:rsidRPr="00D468A8">
              <w:rPr>
                <w:rFonts w:cs="Times New Roman"/>
                <w:sz w:val="26"/>
                <w:szCs w:val="26"/>
              </w:rPr>
              <w:t>4</w:t>
            </w:r>
          </w:p>
        </w:tc>
        <w:tc>
          <w:tcPr>
            <w:tcW w:w="8192" w:type="dxa"/>
          </w:tcPr>
          <w:p w14:paraId="1F87EDC2" w14:textId="77777777" w:rsidR="00D468A8" w:rsidRPr="00D468A8" w:rsidRDefault="00D468A8" w:rsidP="00D703F8">
            <w:pPr>
              <w:spacing w:before="120" w:after="120"/>
              <w:rPr>
                <w:rFonts w:cs="Times New Roman"/>
                <w:sz w:val="26"/>
                <w:szCs w:val="26"/>
              </w:rPr>
            </w:pPr>
            <w:r w:rsidRPr="00D468A8">
              <w:rPr>
                <w:rFonts w:cs="Times New Roman"/>
                <w:sz w:val="26"/>
                <w:szCs w:val="26"/>
              </w:rPr>
              <w:t>Nội dung các bước xử lý</w:t>
            </w:r>
          </w:p>
        </w:tc>
      </w:tr>
      <w:tr w:rsidR="00D468A8" w:rsidRPr="00D468A8" w14:paraId="7C8EE71C" w14:textId="77777777" w:rsidTr="00250FD6">
        <w:tc>
          <w:tcPr>
            <w:tcW w:w="1384" w:type="dxa"/>
          </w:tcPr>
          <w:p w14:paraId="1B0ECB29" w14:textId="77777777" w:rsidR="00D468A8" w:rsidRPr="00D468A8" w:rsidRDefault="00D468A8" w:rsidP="00D703F8">
            <w:pPr>
              <w:spacing w:before="120" w:after="120"/>
              <w:rPr>
                <w:rFonts w:cs="Times New Roman"/>
                <w:sz w:val="26"/>
                <w:szCs w:val="26"/>
              </w:rPr>
            </w:pPr>
            <w:r w:rsidRPr="00D468A8">
              <w:rPr>
                <w:rFonts w:cs="Times New Roman"/>
                <w:sz w:val="26"/>
                <w:szCs w:val="26"/>
              </w:rPr>
              <w:t>5</w:t>
            </w:r>
          </w:p>
        </w:tc>
        <w:tc>
          <w:tcPr>
            <w:tcW w:w="8192" w:type="dxa"/>
          </w:tcPr>
          <w:p w14:paraId="2194A4DC"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Mức độ hài lòng của phản ánh. </w:t>
            </w:r>
          </w:p>
          <w:p w14:paraId="5E8551E7"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Chỉ được đánh giá mức độ phản ánh khi đủ 3 yếu tố sau: </w:t>
            </w:r>
          </w:p>
          <w:p w14:paraId="3BA3FDC9" w14:textId="77777777" w:rsidR="00D468A8" w:rsidRPr="00D468A8" w:rsidRDefault="00D468A8" w:rsidP="00D703F8">
            <w:pPr>
              <w:numPr>
                <w:ilvl w:val="0"/>
                <w:numId w:val="19"/>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Đã đăng nhập vào hệ thống</w:t>
            </w:r>
          </w:p>
          <w:p w14:paraId="1D4BCCF5" w14:textId="77777777" w:rsidR="00D468A8" w:rsidRPr="00D468A8" w:rsidRDefault="00D468A8" w:rsidP="00D703F8">
            <w:pPr>
              <w:numPr>
                <w:ilvl w:val="0"/>
                <w:numId w:val="19"/>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 xml:space="preserve">Phản ánh đã đăng tải </w:t>
            </w:r>
          </w:p>
          <w:p w14:paraId="00028AAE" w14:textId="77777777" w:rsidR="00D468A8" w:rsidRPr="00D468A8" w:rsidRDefault="00D468A8" w:rsidP="00D703F8">
            <w:pPr>
              <w:numPr>
                <w:ilvl w:val="0"/>
                <w:numId w:val="19"/>
              </w:numPr>
              <w:spacing w:before="120" w:after="120" w:line="360" w:lineRule="auto"/>
              <w:contextualSpacing/>
              <w:rPr>
                <w:rFonts w:cs="Times New Roman"/>
                <w:color w:val="000000" w:themeColor="text1"/>
                <w:sz w:val="26"/>
                <w:szCs w:val="26"/>
              </w:rPr>
            </w:pPr>
            <w:r w:rsidRPr="00D468A8">
              <w:rPr>
                <w:rFonts w:cs="Times New Roman"/>
                <w:color w:val="000000" w:themeColor="text1"/>
                <w:sz w:val="26"/>
                <w:szCs w:val="26"/>
              </w:rPr>
              <w:t>Phản ánh do mình tạo</w:t>
            </w:r>
          </w:p>
        </w:tc>
      </w:tr>
      <w:tr w:rsidR="00D468A8" w:rsidRPr="00D468A8" w14:paraId="30A27ADB" w14:textId="77777777" w:rsidTr="00250FD6">
        <w:tc>
          <w:tcPr>
            <w:tcW w:w="1384" w:type="dxa"/>
          </w:tcPr>
          <w:p w14:paraId="11451C54" w14:textId="77777777" w:rsidR="00D468A8" w:rsidRPr="00D468A8" w:rsidRDefault="00D468A8" w:rsidP="00D703F8">
            <w:pPr>
              <w:spacing w:before="120" w:after="120"/>
              <w:rPr>
                <w:rFonts w:cs="Times New Roman"/>
                <w:sz w:val="26"/>
                <w:szCs w:val="26"/>
              </w:rPr>
            </w:pPr>
            <w:r w:rsidRPr="00D468A8">
              <w:rPr>
                <w:rFonts w:cs="Times New Roman"/>
                <w:sz w:val="26"/>
                <w:szCs w:val="26"/>
              </w:rPr>
              <w:t>6</w:t>
            </w:r>
          </w:p>
        </w:tc>
        <w:tc>
          <w:tcPr>
            <w:tcW w:w="8192" w:type="dxa"/>
          </w:tcPr>
          <w:p w14:paraId="235C8D39" w14:textId="77777777" w:rsidR="00D468A8" w:rsidRPr="00D468A8" w:rsidRDefault="00D468A8" w:rsidP="00D703F8">
            <w:pPr>
              <w:spacing w:before="120" w:after="120"/>
              <w:rPr>
                <w:rFonts w:cs="Times New Roman"/>
                <w:sz w:val="26"/>
                <w:szCs w:val="26"/>
              </w:rPr>
            </w:pPr>
            <w:r w:rsidRPr="00D468A8">
              <w:rPr>
                <w:rFonts w:cs="Times New Roman"/>
                <w:sz w:val="26"/>
                <w:szCs w:val="26"/>
              </w:rPr>
              <w:t>Tương tác, bình luận phản ánh,  được đánh giá khi phản ánh đã đăng tải</w:t>
            </w:r>
          </w:p>
        </w:tc>
      </w:tr>
      <w:tr w:rsidR="00D468A8" w:rsidRPr="00D468A8" w14:paraId="47CEA174" w14:textId="77777777" w:rsidTr="00250FD6">
        <w:tc>
          <w:tcPr>
            <w:tcW w:w="1384" w:type="dxa"/>
          </w:tcPr>
          <w:p w14:paraId="644FF168" w14:textId="77777777" w:rsidR="00D468A8" w:rsidRPr="00D468A8" w:rsidRDefault="00D468A8" w:rsidP="00D703F8">
            <w:pPr>
              <w:spacing w:before="120" w:after="120"/>
              <w:rPr>
                <w:rFonts w:cs="Times New Roman"/>
                <w:sz w:val="26"/>
                <w:szCs w:val="26"/>
              </w:rPr>
            </w:pPr>
            <w:r w:rsidRPr="00D468A8">
              <w:rPr>
                <w:rFonts w:cs="Times New Roman"/>
                <w:sz w:val="26"/>
                <w:szCs w:val="26"/>
              </w:rPr>
              <w:t>7</w:t>
            </w:r>
          </w:p>
        </w:tc>
        <w:tc>
          <w:tcPr>
            <w:tcW w:w="8192" w:type="dxa"/>
          </w:tcPr>
          <w:p w14:paraId="69ED186B" w14:textId="77777777" w:rsidR="00D468A8" w:rsidRPr="00D468A8" w:rsidRDefault="00D468A8" w:rsidP="00D703F8">
            <w:pPr>
              <w:spacing w:before="120" w:after="120"/>
              <w:rPr>
                <w:rFonts w:cs="Times New Roman"/>
                <w:sz w:val="26"/>
                <w:szCs w:val="26"/>
              </w:rPr>
            </w:pPr>
            <w:r w:rsidRPr="00D468A8">
              <w:rPr>
                <w:rFonts w:cs="Times New Roman"/>
                <w:sz w:val="26"/>
                <w:szCs w:val="26"/>
              </w:rPr>
              <w:t>Nhập nội dung cần tương tác, bình luận</w:t>
            </w:r>
          </w:p>
        </w:tc>
      </w:tr>
      <w:tr w:rsidR="00D468A8" w:rsidRPr="00D468A8" w14:paraId="5AEAA367" w14:textId="77777777" w:rsidTr="00250FD6">
        <w:tc>
          <w:tcPr>
            <w:tcW w:w="1384" w:type="dxa"/>
          </w:tcPr>
          <w:p w14:paraId="5D14BE26" w14:textId="77777777" w:rsidR="00D468A8" w:rsidRPr="00D468A8" w:rsidRDefault="00D468A8" w:rsidP="00D703F8">
            <w:pPr>
              <w:spacing w:before="120" w:after="120"/>
              <w:rPr>
                <w:rFonts w:cs="Times New Roman"/>
                <w:sz w:val="26"/>
                <w:szCs w:val="26"/>
              </w:rPr>
            </w:pPr>
            <w:r w:rsidRPr="00D468A8">
              <w:rPr>
                <w:rFonts w:cs="Times New Roman"/>
                <w:sz w:val="26"/>
                <w:szCs w:val="26"/>
              </w:rPr>
              <w:t>8</w:t>
            </w:r>
          </w:p>
        </w:tc>
        <w:tc>
          <w:tcPr>
            <w:tcW w:w="8192" w:type="dxa"/>
          </w:tcPr>
          <w:p w14:paraId="7FCF9DEE" w14:textId="77777777" w:rsidR="00D468A8" w:rsidRPr="00D468A8" w:rsidRDefault="00D468A8" w:rsidP="00D703F8">
            <w:pPr>
              <w:spacing w:before="120" w:after="120"/>
              <w:rPr>
                <w:rFonts w:cs="Times New Roman"/>
                <w:sz w:val="26"/>
                <w:szCs w:val="26"/>
              </w:rPr>
            </w:pPr>
            <w:r w:rsidRPr="00D468A8">
              <w:rPr>
                <w:rFonts w:cs="Times New Roman"/>
                <w:sz w:val="26"/>
                <w:szCs w:val="26"/>
              </w:rPr>
              <w:t>Nội dung đã tương tác. Chỉ hiển thị nội dung tương tác khi đã được quản trị hệ thống duyệt</w:t>
            </w:r>
          </w:p>
        </w:tc>
      </w:tr>
      <w:tr w:rsidR="00D468A8" w:rsidRPr="00D468A8" w14:paraId="171A65DB" w14:textId="77777777" w:rsidTr="00250FD6">
        <w:tc>
          <w:tcPr>
            <w:tcW w:w="1384" w:type="dxa"/>
          </w:tcPr>
          <w:p w14:paraId="768B8EA4" w14:textId="77777777" w:rsidR="00D468A8" w:rsidRPr="00D468A8" w:rsidRDefault="00D468A8" w:rsidP="00D703F8">
            <w:pPr>
              <w:spacing w:before="120" w:after="120"/>
              <w:rPr>
                <w:rFonts w:cs="Times New Roman"/>
                <w:sz w:val="26"/>
                <w:szCs w:val="26"/>
              </w:rPr>
            </w:pPr>
            <w:r w:rsidRPr="00D468A8">
              <w:rPr>
                <w:rFonts w:cs="Times New Roman"/>
                <w:sz w:val="26"/>
                <w:szCs w:val="26"/>
              </w:rPr>
              <w:t>9</w:t>
            </w:r>
          </w:p>
        </w:tc>
        <w:tc>
          <w:tcPr>
            <w:tcW w:w="8192" w:type="dxa"/>
          </w:tcPr>
          <w:p w14:paraId="62EC1CD1"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Lượt like tương tác </w:t>
            </w:r>
          </w:p>
        </w:tc>
      </w:tr>
      <w:tr w:rsidR="00D468A8" w:rsidRPr="00D468A8" w14:paraId="50D8F88C" w14:textId="77777777" w:rsidTr="00250FD6">
        <w:tc>
          <w:tcPr>
            <w:tcW w:w="1384" w:type="dxa"/>
          </w:tcPr>
          <w:p w14:paraId="6AC2338F" w14:textId="77777777" w:rsidR="00D468A8" w:rsidRPr="00D468A8" w:rsidRDefault="00D468A8" w:rsidP="00D703F8">
            <w:pPr>
              <w:spacing w:before="120" w:after="120"/>
              <w:rPr>
                <w:rFonts w:cs="Times New Roman"/>
                <w:sz w:val="26"/>
                <w:szCs w:val="26"/>
              </w:rPr>
            </w:pPr>
            <w:r w:rsidRPr="00D468A8">
              <w:rPr>
                <w:rFonts w:cs="Times New Roman"/>
                <w:sz w:val="26"/>
                <w:szCs w:val="26"/>
              </w:rPr>
              <w:t>10</w:t>
            </w:r>
          </w:p>
        </w:tc>
        <w:tc>
          <w:tcPr>
            <w:tcW w:w="8192" w:type="dxa"/>
          </w:tcPr>
          <w:p w14:paraId="3740ED36" w14:textId="77777777" w:rsidR="00D468A8" w:rsidRPr="00D468A8" w:rsidRDefault="00D468A8" w:rsidP="00D703F8">
            <w:pPr>
              <w:spacing w:before="120" w:after="120"/>
              <w:rPr>
                <w:rFonts w:cs="Times New Roman"/>
                <w:sz w:val="26"/>
                <w:szCs w:val="26"/>
              </w:rPr>
            </w:pPr>
            <w:r w:rsidRPr="00D468A8">
              <w:rPr>
                <w:rFonts w:cs="Times New Roman"/>
                <w:sz w:val="26"/>
                <w:szCs w:val="26"/>
              </w:rPr>
              <w:t>Nhấn để phản hồi tương tác</w:t>
            </w:r>
          </w:p>
        </w:tc>
      </w:tr>
      <w:tr w:rsidR="00D468A8" w:rsidRPr="00D468A8" w14:paraId="00C5F76E" w14:textId="77777777" w:rsidTr="00250FD6">
        <w:tc>
          <w:tcPr>
            <w:tcW w:w="1384" w:type="dxa"/>
          </w:tcPr>
          <w:p w14:paraId="2EC3FB16" w14:textId="77777777" w:rsidR="00D468A8" w:rsidRPr="00D468A8" w:rsidRDefault="00D468A8" w:rsidP="00D703F8">
            <w:pPr>
              <w:spacing w:before="120" w:after="120"/>
              <w:rPr>
                <w:rFonts w:cs="Times New Roman"/>
                <w:sz w:val="26"/>
                <w:szCs w:val="26"/>
              </w:rPr>
            </w:pPr>
            <w:r w:rsidRPr="00D468A8">
              <w:rPr>
                <w:rFonts w:cs="Times New Roman"/>
                <w:sz w:val="26"/>
                <w:szCs w:val="26"/>
              </w:rPr>
              <w:t>11</w:t>
            </w:r>
          </w:p>
        </w:tc>
        <w:tc>
          <w:tcPr>
            <w:tcW w:w="8192" w:type="dxa"/>
          </w:tcPr>
          <w:p w14:paraId="2F8447DF"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Trạng thái của phản ánh </w:t>
            </w:r>
          </w:p>
        </w:tc>
      </w:tr>
      <w:tr w:rsidR="00D468A8" w:rsidRPr="00D468A8" w14:paraId="2BEDC439" w14:textId="77777777" w:rsidTr="00250FD6">
        <w:tc>
          <w:tcPr>
            <w:tcW w:w="1384" w:type="dxa"/>
          </w:tcPr>
          <w:p w14:paraId="45B1DA07" w14:textId="77777777" w:rsidR="00D468A8" w:rsidRPr="00D468A8" w:rsidRDefault="00D468A8" w:rsidP="00D703F8">
            <w:pPr>
              <w:spacing w:before="120" w:after="120"/>
              <w:rPr>
                <w:rFonts w:cs="Times New Roman"/>
                <w:sz w:val="26"/>
                <w:szCs w:val="26"/>
              </w:rPr>
            </w:pPr>
            <w:r w:rsidRPr="00D468A8">
              <w:rPr>
                <w:rFonts w:cs="Times New Roman"/>
                <w:sz w:val="26"/>
                <w:szCs w:val="26"/>
              </w:rPr>
              <w:t>12</w:t>
            </w:r>
          </w:p>
        </w:tc>
        <w:tc>
          <w:tcPr>
            <w:tcW w:w="8192" w:type="dxa"/>
          </w:tcPr>
          <w:p w14:paraId="530618AF" w14:textId="77777777" w:rsidR="00D468A8" w:rsidRPr="00D468A8" w:rsidRDefault="00D468A8" w:rsidP="00D703F8">
            <w:pPr>
              <w:spacing w:before="120" w:after="120"/>
              <w:rPr>
                <w:rFonts w:cs="Times New Roman"/>
                <w:sz w:val="26"/>
                <w:szCs w:val="26"/>
              </w:rPr>
            </w:pPr>
            <w:r w:rsidRPr="00D468A8">
              <w:rPr>
                <w:rFonts w:cs="Times New Roman"/>
                <w:sz w:val="26"/>
                <w:szCs w:val="26"/>
              </w:rPr>
              <w:t>Số tương tác, bình luận trên mỗi phản ánh</w:t>
            </w:r>
          </w:p>
        </w:tc>
      </w:tr>
      <w:tr w:rsidR="00D468A8" w:rsidRPr="00D468A8" w14:paraId="5C7CF134" w14:textId="77777777" w:rsidTr="00250FD6">
        <w:tc>
          <w:tcPr>
            <w:tcW w:w="1384" w:type="dxa"/>
          </w:tcPr>
          <w:p w14:paraId="5B8D7F98" w14:textId="77777777" w:rsidR="00D468A8" w:rsidRPr="00D468A8" w:rsidRDefault="00D468A8" w:rsidP="00D703F8">
            <w:pPr>
              <w:spacing w:before="120" w:after="120"/>
              <w:rPr>
                <w:rFonts w:cs="Times New Roman"/>
                <w:sz w:val="26"/>
                <w:szCs w:val="26"/>
              </w:rPr>
            </w:pPr>
            <w:r w:rsidRPr="00D468A8">
              <w:rPr>
                <w:rFonts w:cs="Times New Roman"/>
                <w:sz w:val="26"/>
                <w:szCs w:val="26"/>
              </w:rPr>
              <w:t>13</w:t>
            </w:r>
          </w:p>
        </w:tc>
        <w:tc>
          <w:tcPr>
            <w:tcW w:w="8192" w:type="dxa"/>
          </w:tcPr>
          <w:p w14:paraId="5E64CF98" w14:textId="77777777" w:rsidR="00D468A8" w:rsidRPr="00D468A8" w:rsidRDefault="00D468A8" w:rsidP="00D703F8">
            <w:pPr>
              <w:spacing w:before="120" w:after="120"/>
              <w:rPr>
                <w:rFonts w:cs="Times New Roman"/>
                <w:sz w:val="26"/>
                <w:szCs w:val="26"/>
              </w:rPr>
            </w:pPr>
            <w:r w:rsidRPr="00D468A8">
              <w:rPr>
                <w:rFonts w:cs="Times New Roman"/>
                <w:sz w:val="26"/>
                <w:szCs w:val="26"/>
              </w:rPr>
              <w:t xml:space="preserve">Nhấn để đóng xem chi tiết phản ánh </w:t>
            </w:r>
          </w:p>
        </w:tc>
      </w:tr>
    </w:tbl>
    <w:p w14:paraId="403E42D0" w14:textId="77777777" w:rsidR="00D468A8" w:rsidRPr="00D468A8" w:rsidRDefault="00D468A8" w:rsidP="00D703F8">
      <w:pPr>
        <w:spacing w:before="120" w:after="120"/>
        <w:rPr>
          <w:rFonts w:ascii="Times New Roman" w:hAnsi="Times New Roman" w:cs="Times New Roman"/>
        </w:rPr>
      </w:pPr>
    </w:p>
    <w:p w14:paraId="2F96071F" w14:textId="77777777" w:rsidR="00D468A8" w:rsidRPr="00D468A8" w:rsidRDefault="00D468A8" w:rsidP="00D703F8">
      <w:pPr>
        <w:keepNext/>
        <w:keepLines/>
        <w:numPr>
          <w:ilvl w:val="1"/>
          <w:numId w:val="1"/>
        </w:numPr>
        <w:spacing w:before="120" w:after="120" w:line="312" w:lineRule="auto"/>
        <w:outlineLvl w:val="1"/>
        <w:rPr>
          <w:rFonts w:ascii="Times New Roman" w:eastAsiaTheme="majorEastAsia" w:hAnsi="Times New Roman" w:cs="Times New Roman"/>
          <w:b/>
          <w:color w:val="000000" w:themeColor="text1"/>
          <w:sz w:val="28"/>
          <w:szCs w:val="26"/>
        </w:rPr>
      </w:pPr>
      <w:bookmarkStart w:id="13" w:name="_Toc35192988"/>
      <w:r w:rsidRPr="00D468A8">
        <w:rPr>
          <w:rFonts w:ascii="Times New Roman" w:eastAsiaTheme="majorEastAsia" w:hAnsi="Times New Roman" w:cs="Times New Roman"/>
          <w:b/>
          <w:color w:val="000000" w:themeColor="text1"/>
          <w:sz w:val="28"/>
          <w:szCs w:val="26"/>
        </w:rPr>
        <w:t>Gửi PAHT</w:t>
      </w:r>
      <w:bookmarkEnd w:id="13"/>
    </w:p>
    <w:p w14:paraId="299BF6C5"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4" w:name="_Toc35192989"/>
      <w:r w:rsidRPr="00D468A8">
        <w:rPr>
          <w:rFonts w:ascii="Times New Roman" w:eastAsiaTheme="majorEastAsia" w:hAnsi="Times New Roman" w:cs="Times New Roman"/>
          <w:b/>
          <w:color w:val="000000" w:themeColor="text1"/>
          <w:sz w:val="26"/>
          <w:szCs w:val="26"/>
        </w:rPr>
        <w:t>Xem danh sách phản ánh đã gửi</w:t>
      </w:r>
      <w:bookmarkEnd w:id="14"/>
    </w:p>
    <w:p w14:paraId="5F56BA7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Danh sách phản ánh cá nhân là nơi quản lý những phản ánh của cá nhân đã gửi về cơ quan xử lý.</w:t>
      </w:r>
    </w:p>
    <w:p w14:paraId="1D3CF580"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xem danh sách phản ánh cá nhân hiện các bước sau:</w:t>
      </w:r>
    </w:p>
    <w:p w14:paraId="46A2E9C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Đăng nhập thành công vào app</w:t>
      </w:r>
    </w:p>
    <w:p w14:paraId="72EFF6B9"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Chọn tab “Cá nhân”</w:t>
      </w:r>
    </w:p>
    <w:p w14:paraId="7AD8F936"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lastRenderedPageBreak/>
        <w:drawing>
          <wp:inline distT="0" distB="0" distL="0" distR="0" wp14:anchorId="59982F46" wp14:editId="3E5A7A27">
            <wp:extent cx="2134836" cy="4387362"/>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a:stretch>
                      <a:fillRect/>
                    </a:stretch>
                  </pic:blipFill>
                  <pic:spPr bwMode="auto">
                    <a:xfrm>
                      <a:off x="0" y="0"/>
                      <a:ext cx="2138094" cy="4394057"/>
                    </a:xfrm>
                    <a:prstGeom prst="rect">
                      <a:avLst/>
                    </a:prstGeom>
                    <a:noFill/>
                    <a:ln w="9525">
                      <a:noFill/>
                      <a:miter lim="800000"/>
                      <a:headEnd/>
                      <a:tailEnd/>
                    </a:ln>
                  </pic:spPr>
                </pic:pic>
              </a:graphicData>
            </a:graphic>
          </wp:inline>
        </w:drawing>
      </w:r>
    </w:p>
    <w:p w14:paraId="70DD7CEF"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danh sách phản ánh cá nhân</w:t>
      </w:r>
    </w:p>
    <w:p w14:paraId="7C0EC173" w14:textId="77777777" w:rsidR="00D468A8" w:rsidRPr="00D468A8" w:rsidRDefault="00D468A8" w:rsidP="00D703F8">
      <w:pPr>
        <w:spacing w:before="120" w:after="120" w:line="360" w:lineRule="auto"/>
        <w:jc w:val="both"/>
        <w:rPr>
          <w:rFonts w:ascii="Times New Roman" w:hAnsi="Times New Roman" w:cs="Times New Roman"/>
          <w:b/>
          <w:sz w:val="26"/>
          <w:szCs w:val="26"/>
        </w:rPr>
      </w:pPr>
      <w:r w:rsidRPr="00D468A8">
        <w:rPr>
          <w:rFonts w:ascii="Times New Roman" w:hAnsi="Times New Roman" w:cs="Times New Roman"/>
          <w:b/>
          <w:sz w:val="26"/>
          <w:szCs w:val="26"/>
        </w:rPr>
        <w:t>Giải thích các chức năng:</w:t>
      </w:r>
    </w:p>
    <w:tbl>
      <w:tblPr>
        <w:tblStyle w:val="TableGrid1"/>
        <w:tblW w:w="0" w:type="auto"/>
        <w:tblInd w:w="108" w:type="dxa"/>
        <w:tblLook w:val="04A0" w:firstRow="1" w:lastRow="0" w:firstColumn="1" w:lastColumn="0" w:noHBand="0" w:noVBand="1"/>
      </w:tblPr>
      <w:tblGrid>
        <w:gridCol w:w="668"/>
        <w:gridCol w:w="8241"/>
      </w:tblGrid>
      <w:tr w:rsidR="00D468A8" w:rsidRPr="00D468A8" w14:paraId="108003E2" w14:textId="77777777" w:rsidTr="00250FD6">
        <w:tc>
          <w:tcPr>
            <w:tcW w:w="668" w:type="dxa"/>
          </w:tcPr>
          <w:p w14:paraId="5D2056E1" w14:textId="77777777" w:rsidR="00D468A8" w:rsidRPr="00D468A8" w:rsidRDefault="00D468A8" w:rsidP="00D703F8">
            <w:pPr>
              <w:spacing w:before="120" w:after="120"/>
              <w:rPr>
                <w:rFonts w:cs="Times New Roman"/>
                <w:sz w:val="26"/>
                <w:szCs w:val="22"/>
              </w:rPr>
            </w:pPr>
            <w:r w:rsidRPr="00D468A8">
              <w:rPr>
                <w:rFonts w:cs="Times New Roman"/>
                <w:sz w:val="26"/>
                <w:szCs w:val="22"/>
              </w:rPr>
              <w:t>1</w:t>
            </w:r>
          </w:p>
        </w:tc>
        <w:tc>
          <w:tcPr>
            <w:tcW w:w="8241" w:type="dxa"/>
          </w:tcPr>
          <w:p w14:paraId="3CB1EA8D" w14:textId="77777777" w:rsidR="00D468A8" w:rsidRPr="00D468A8" w:rsidRDefault="00D468A8" w:rsidP="00D703F8">
            <w:pPr>
              <w:spacing w:before="120" w:after="120"/>
              <w:rPr>
                <w:rFonts w:cs="Times New Roman"/>
                <w:sz w:val="26"/>
                <w:szCs w:val="22"/>
              </w:rPr>
            </w:pPr>
            <w:r w:rsidRPr="00D468A8">
              <w:rPr>
                <w:rFonts w:cs="Times New Roman"/>
                <w:sz w:val="26"/>
                <w:szCs w:val="22"/>
              </w:rPr>
              <w:t>Chọn để xem danh sách phản ánh cá nhân đã gửi</w:t>
            </w:r>
          </w:p>
        </w:tc>
      </w:tr>
      <w:tr w:rsidR="00D468A8" w:rsidRPr="00D468A8" w14:paraId="26B22F5E" w14:textId="77777777" w:rsidTr="00250FD6">
        <w:tc>
          <w:tcPr>
            <w:tcW w:w="668" w:type="dxa"/>
          </w:tcPr>
          <w:p w14:paraId="1A21B4B8" w14:textId="77777777" w:rsidR="00D468A8" w:rsidRPr="00D468A8" w:rsidRDefault="00D468A8" w:rsidP="00D703F8">
            <w:pPr>
              <w:spacing w:before="120" w:after="120"/>
              <w:rPr>
                <w:rFonts w:cs="Times New Roman"/>
                <w:sz w:val="26"/>
                <w:szCs w:val="22"/>
              </w:rPr>
            </w:pPr>
            <w:r w:rsidRPr="00D468A8">
              <w:rPr>
                <w:rFonts w:cs="Times New Roman"/>
                <w:sz w:val="26"/>
                <w:szCs w:val="22"/>
              </w:rPr>
              <w:t>2</w:t>
            </w:r>
          </w:p>
        </w:tc>
        <w:tc>
          <w:tcPr>
            <w:tcW w:w="8241" w:type="dxa"/>
          </w:tcPr>
          <w:p w14:paraId="1A1EB27D" w14:textId="77777777" w:rsidR="00D468A8" w:rsidRPr="00D468A8" w:rsidRDefault="00D468A8" w:rsidP="00D703F8">
            <w:pPr>
              <w:spacing w:before="120" w:after="120"/>
              <w:rPr>
                <w:rFonts w:cs="Times New Roman"/>
                <w:sz w:val="26"/>
                <w:szCs w:val="22"/>
              </w:rPr>
            </w:pPr>
            <w:r w:rsidRPr="00D468A8">
              <w:rPr>
                <w:rFonts w:cs="Times New Roman"/>
                <w:sz w:val="26"/>
                <w:szCs w:val="22"/>
              </w:rPr>
              <w:t>Chọn để xem danh sách phản ánh nháp đã lưu</w:t>
            </w:r>
          </w:p>
        </w:tc>
      </w:tr>
      <w:tr w:rsidR="00D468A8" w:rsidRPr="00D468A8" w14:paraId="3FA00CDD" w14:textId="77777777" w:rsidTr="00250FD6">
        <w:tc>
          <w:tcPr>
            <w:tcW w:w="668" w:type="dxa"/>
          </w:tcPr>
          <w:p w14:paraId="1CCFE757" w14:textId="77777777" w:rsidR="00D468A8" w:rsidRPr="00D468A8" w:rsidRDefault="00D468A8" w:rsidP="00D703F8">
            <w:pPr>
              <w:spacing w:before="120" w:after="120"/>
              <w:rPr>
                <w:rFonts w:cs="Times New Roman"/>
                <w:sz w:val="26"/>
                <w:szCs w:val="22"/>
              </w:rPr>
            </w:pPr>
            <w:r w:rsidRPr="00D468A8">
              <w:rPr>
                <w:rFonts w:cs="Times New Roman"/>
                <w:sz w:val="26"/>
                <w:szCs w:val="22"/>
              </w:rPr>
              <w:t>3</w:t>
            </w:r>
          </w:p>
        </w:tc>
        <w:tc>
          <w:tcPr>
            <w:tcW w:w="8241" w:type="dxa"/>
          </w:tcPr>
          <w:p w14:paraId="6EEAC54D" w14:textId="77777777" w:rsidR="00D468A8" w:rsidRPr="00D468A8" w:rsidRDefault="00D468A8" w:rsidP="00D703F8">
            <w:pPr>
              <w:spacing w:before="120" w:after="120"/>
              <w:rPr>
                <w:rFonts w:cs="Times New Roman"/>
                <w:sz w:val="26"/>
                <w:szCs w:val="22"/>
              </w:rPr>
            </w:pPr>
            <w:r w:rsidRPr="00D468A8">
              <w:rPr>
                <w:rFonts w:cs="Times New Roman"/>
                <w:sz w:val="26"/>
                <w:szCs w:val="22"/>
              </w:rPr>
              <w:t>Thông tin chuyên mục phản ánh</w:t>
            </w:r>
          </w:p>
        </w:tc>
      </w:tr>
      <w:tr w:rsidR="00D468A8" w:rsidRPr="00D468A8" w14:paraId="35B014E7" w14:textId="77777777" w:rsidTr="00250FD6">
        <w:tc>
          <w:tcPr>
            <w:tcW w:w="668" w:type="dxa"/>
          </w:tcPr>
          <w:p w14:paraId="7A1A57B8" w14:textId="77777777" w:rsidR="00D468A8" w:rsidRPr="00D468A8" w:rsidRDefault="00D468A8" w:rsidP="00D703F8">
            <w:pPr>
              <w:spacing w:before="120" w:after="120"/>
              <w:rPr>
                <w:rFonts w:cs="Times New Roman"/>
                <w:sz w:val="26"/>
                <w:szCs w:val="22"/>
              </w:rPr>
            </w:pPr>
            <w:r w:rsidRPr="00D468A8">
              <w:rPr>
                <w:rFonts w:cs="Times New Roman"/>
                <w:sz w:val="26"/>
                <w:szCs w:val="22"/>
              </w:rPr>
              <w:t>4</w:t>
            </w:r>
          </w:p>
        </w:tc>
        <w:tc>
          <w:tcPr>
            <w:tcW w:w="8241" w:type="dxa"/>
          </w:tcPr>
          <w:p w14:paraId="5FA41B16" w14:textId="77777777" w:rsidR="00D468A8" w:rsidRPr="00D468A8" w:rsidRDefault="00D468A8" w:rsidP="00D703F8">
            <w:pPr>
              <w:spacing w:before="120" w:after="120"/>
              <w:rPr>
                <w:rFonts w:cs="Times New Roman"/>
                <w:sz w:val="26"/>
                <w:szCs w:val="22"/>
              </w:rPr>
            </w:pPr>
            <w:r w:rsidRPr="00D468A8">
              <w:rPr>
                <w:rFonts w:cs="Times New Roman"/>
                <w:sz w:val="26"/>
                <w:szCs w:val="22"/>
              </w:rPr>
              <w:t>Thông tin mức độ phản ánh</w:t>
            </w:r>
          </w:p>
        </w:tc>
      </w:tr>
      <w:tr w:rsidR="00D468A8" w:rsidRPr="00D468A8" w14:paraId="2508828C" w14:textId="77777777" w:rsidTr="00250FD6">
        <w:tc>
          <w:tcPr>
            <w:tcW w:w="668" w:type="dxa"/>
          </w:tcPr>
          <w:p w14:paraId="3F1EA9B3" w14:textId="77777777" w:rsidR="00D468A8" w:rsidRPr="00D468A8" w:rsidRDefault="00D468A8" w:rsidP="00D703F8">
            <w:pPr>
              <w:spacing w:before="120" w:after="120"/>
              <w:rPr>
                <w:rFonts w:cs="Times New Roman"/>
                <w:sz w:val="26"/>
                <w:szCs w:val="22"/>
              </w:rPr>
            </w:pPr>
            <w:r w:rsidRPr="00D468A8">
              <w:rPr>
                <w:rFonts w:cs="Times New Roman"/>
                <w:sz w:val="26"/>
                <w:szCs w:val="22"/>
              </w:rPr>
              <w:t>5</w:t>
            </w:r>
          </w:p>
        </w:tc>
        <w:tc>
          <w:tcPr>
            <w:tcW w:w="8241" w:type="dxa"/>
          </w:tcPr>
          <w:p w14:paraId="16611252" w14:textId="77777777" w:rsidR="00D468A8" w:rsidRPr="00D468A8" w:rsidRDefault="00D468A8" w:rsidP="00D703F8">
            <w:pPr>
              <w:spacing w:before="120" w:after="120"/>
              <w:rPr>
                <w:rFonts w:cs="Times New Roman"/>
                <w:sz w:val="26"/>
                <w:szCs w:val="22"/>
              </w:rPr>
            </w:pPr>
            <w:r w:rsidRPr="00D468A8">
              <w:rPr>
                <w:rFonts w:cs="Times New Roman"/>
                <w:sz w:val="26"/>
                <w:szCs w:val="22"/>
              </w:rPr>
              <w:t>Thông tin trạng thái phản ánh</w:t>
            </w:r>
          </w:p>
        </w:tc>
      </w:tr>
      <w:tr w:rsidR="00D468A8" w:rsidRPr="00D468A8" w14:paraId="16494328" w14:textId="77777777" w:rsidTr="00250FD6">
        <w:tc>
          <w:tcPr>
            <w:tcW w:w="668" w:type="dxa"/>
          </w:tcPr>
          <w:p w14:paraId="5284F586" w14:textId="77777777" w:rsidR="00D468A8" w:rsidRPr="00D468A8" w:rsidRDefault="00D468A8" w:rsidP="00D703F8">
            <w:pPr>
              <w:spacing w:before="120" w:after="120"/>
              <w:rPr>
                <w:rFonts w:cs="Times New Roman"/>
                <w:sz w:val="26"/>
                <w:szCs w:val="22"/>
              </w:rPr>
            </w:pPr>
            <w:r w:rsidRPr="00D468A8">
              <w:rPr>
                <w:rFonts w:cs="Times New Roman"/>
                <w:sz w:val="26"/>
                <w:szCs w:val="22"/>
              </w:rPr>
              <w:t>6</w:t>
            </w:r>
          </w:p>
        </w:tc>
        <w:tc>
          <w:tcPr>
            <w:tcW w:w="8241" w:type="dxa"/>
          </w:tcPr>
          <w:p w14:paraId="51CBE627"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xóa phản ánh</w:t>
            </w:r>
          </w:p>
        </w:tc>
      </w:tr>
      <w:tr w:rsidR="00D468A8" w:rsidRPr="00D468A8" w14:paraId="63C83427" w14:textId="77777777" w:rsidTr="00250FD6">
        <w:tc>
          <w:tcPr>
            <w:tcW w:w="668" w:type="dxa"/>
          </w:tcPr>
          <w:p w14:paraId="13A218F8" w14:textId="77777777" w:rsidR="00D468A8" w:rsidRPr="00D468A8" w:rsidRDefault="00D468A8" w:rsidP="00D703F8">
            <w:pPr>
              <w:spacing w:before="120" w:after="120"/>
              <w:rPr>
                <w:rFonts w:cs="Times New Roman"/>
                <w:sz w:val="26"/>
                <w:szCs w:val="22"/>
              </w:rPr>
            </w:pPr>
            <w:r w:rsidRPr="00D468A8">
              <w:rPr>
                <w:rFonts w:cs="Times New Roman"/>
                <w:sz w:val="26"/>
                <w:szCs w:val="22"/>
              </w:rPr>
              <w:t>7</w:t>
            </w:r>
          </w:p>
        </w:tc>
        <w:tc>
          <w:tcPr>
            <w:tcW w:w="8241" w:type="dxa"/>
          </w:tcPr>
          <w:p w14:paraId="4CA4A7DA"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thực hiện chỉnh sửa phản ánh</w:t>
            </w:r>
          </w:p>
        </w:tc>
      </w:tr>
      <w:tr w:rsidR="00D468A8" w:rsidRPr="00D468A8" w14:paraId="676D6EED" w14:textId="77777777" w:rsidTr="00250FD6">
        <w:tc>
          <w:tcPr>
            <w:tcW w:w="668" w:type="dxa"/>
          </w:tcPr>
          <w:p w14:paraId="1285B3D5" w14:textId="77777777" w:rsidR="00D468A8" w:rsidRPr="00D468A8" w:rsidRDefault="00D468A8" w:rsidP="00D703F8">
            <w:pPr>
              <w:spacing w:before="120" w:after="120"/>
              <w:rPr>
                <w:rFonts w:cs="Times New Roman"/>
                <w:sz w:val="26"/>
                <w:szCs w:val="22"/>
              </w:rPr>
            </w:pPr>
            <w:r w:rsidRPr="00D468A8">
              <w:rPr>
                <w:rFonts w:cs="Times New Roman"/>
                <w:sz w:val="26"/>
                <w:szCs w:val="22"/>
              </w:rPr>
              <w:t>8</w:t>
            </w:r>
          </w:p>
        </w:tc>
        <w:tc>
          <w:tcPr>
            <w:tcW w:w="8241" w:type="dxa"/>
          </w:tcPr>
          <w:p w14:paraId="2E50A8EE" w14:textId="77777777" w:rsidR="00D468A8" w:rsidRPr="00D468A8" w:rsidRDefault="00D468A8" w:rsidP="00D703F8">
            <w:pPr>
              <w:spacing w:before="120" w:after="120"/>
              <w:rPr>
                <w:rFonts w:cs="Times New Roman"/>
                <w:sz w:val="26"/>
                <w:szCs w:val="22"/>
              </w:rPr>
            </w:pPr>
            <w:r w:rsidRPr="00D468A8">
              <w:rPr>
                <w:rFonts w:cs="Times New Roman"/>
                <w:sz w:val="26"/>
                <w:szCs w:val="22"/>
              </w:rPr>
              <w:t>Thông tin tiêu đề phản ánh</w:t>
            </w:r>
          </w:p>
        </w:tc>
      </w:tr>
      <w:tr w:rsidR="00D468A8" w:rsidRPr="00D468A8" w14:paraId="238951B2" w14:textId="77777777" w:rsidTr="00250FD6">
        <w:tc>
          <w:tcPr>
            <w:tcW w:w="668" w:type="dxa"/>
          </w:tcPr>
          <w:p w14:paraId="6C456A56" w14:textId="77777777" w:rsidR="00D468A8" w:rsidRPr="00D468A8" w:rsidRDefault="00D468A8" w:rsidP="00D703F8">
            <w:pPr>
              <w:spacing w:before="120" w:after="120"/>
              <w:rPr>
                <w:rFonts w:cs="Times New Roman"/>
                <w:sz w:val="26"/>
                <w:szCs w:val="22"/>
              </w:rPr>
            </w:pPr>
            <w:r w:rsidRPr="00D468A8">
              <w:rPr>
                <w:rFonts w:cs="Times New Roman"/>
                <w:sz w:val="26"/>
                <w:szCs w:val="22"/>
              </w:rPr>
              <w:t>9</w:t>
            </w:r>
          </w:p>
        </w:tc>
        <w:tc>
          <w:tcPr>
            <w:tcW w:w="8241" w:type="dxa"/>
          </w:tcPr>
          <w:p w14:paraId="3E0D6931" w14:textId="77777777" w:rsidR="00D468A8" w:rsidRPr="00D468A8" w:rsidRDefault="00D468A8" w:rsidP="00D703F8">
            <w:pPr>
              <w:spacing w:before="120" w:after="120"/>
              <w:rPr>
                <w:rFonts w:cs="Times New Roman"/>
                <w:sz w:val="26"/>
                <w:szCs w:val="22"/>
              </w:rPr>
            </w:pPr>
            <w:r w:rsidRPr="00D468A8">
              <w:rPr>
                <w:rFonts w:cs="Times New Roman"/>
                <w:sz w:val="26"/>
                <w:szCs w:val="22"/>
              </w:rPr>
              <w:t>Thông tin vị trí của phản ánh</w:t>
            </w:r>
          </w:p>
        </w:tc>
      </w:tr>
      <w:tr w:rsidR="00D468A8" w:rsidRPr="00D468A8" w14:paraId="130B5F6C" w14:textId="77777777" w:rsidTr="00250FD6">
        <w:tc>
          <w:tcPr>
            <w:tcW w:w="668" w:type="dxa"/>
          </w:tcPr>
          <w:p w14:paraId="660FEBC9" w14:textId="77777777" w:rsidR="00D468A8" w:rsidRPr="00D468A8" w:rsidRDefault="00D468A8" w:rsidP="00D703F8">
            <w:pPr>
              <w:spacing w:before="120" w:after="120"/>
              <w:rPr>
                <w:rFonts w:cs="Times New Roman"/>
                <w:sz w:val="26"/>
                <w:szCs w:val="22"/>
              </w:rPr>
            </w:pPr>
            <w:r w:rsidRPr="00D468A8">
              <w:rPr>
                <w:rFonts w:cs="Times New Roman"/>
                <w:sz w:val="26"/>
                <w:szCs w:val="22"/>
              </w:rPr>
              <w:t>10</w:t>
            </w:r>
          </w:p>
        </w:tc>
        <w:tc>
          <w:tcPr>
            <w:tcW w:w="8241" w:type="dxa"/>
          </w:tcPr>
          <w:p w14:paraId="0BD55ADC" w14:textId="77777777" w:rsidR="00D468A8" w:rsidRPr="00D468A8" w:rsidRDefault="00D468A8" w:rsidP="00D703F8">
            <w:pPr>
              <w:spacing w:before="120" w:after="120"/>
              <w:rPr>
                <w:rFonts w:cs="Times New Roman"/>
                <w:sz w:val="26"/>
                <w:szCs w:val="22"/>
              </w:rPr>
            </w:pPr>
            <w:r w:rsidRPr="00D468A8">
              <w:rPr>
                <w:rFonts w:cs="Times New Roman"/>
                <w:sz w:val="26"/>
                <w:szCs w:val="22"/>
              </w:rPr>
              <w:t>Nội dung của phản ánh</w:t>
            </w:r>
          </w:p>
        </w:tc>
      </w:tr>
      <w:tr w:rsidR="00D468A8" w:rsidRPr="00D468A8" w14:paraId="327C3411" w14:textId="77777777" w:rsidTr="00250FD6">
        <w:tc>
          <w:tcPr>
            <w:tcW w:w="668" w:type="dxa"/>
          </w:tcPr>
          <w:p w14:paraId="3658803C" w14:textId="77777777" w:rsidR="00D468A8" w:rsidRPr="00D468A8" w:rsidRDefault="00D468A8" w:rsidP="00D703F8">
            <w:pPr>
              <w:spacing w:before="120" w:after="120"/>
              <w:rPr>
                <w:rFonts w:cs="Times New Roman"/>
                <w:sz w:val="26"/>
                <w:szCs w:val="22"/>
              </w:rPr>
            </w:pPr>
            <w:r w:rsidRPr="00D468A8">
              <w:rPr>
                <w:rFonts w:cs="Times New Roman"/>
                <w:sz w:val="26"/>
                <w:szCs w:val="22"/>
              </w:rPr>
              <w:lastRenderedPageBreak/>
              <w:t>11</w:t>
            </w:r>
          </w:p>
        </w:tc>
        <w:tc>
          <w:tcPr>
            <w:tcW w:w="8241" w:type="dxa"/>
          </w:tcPr>
          <w:p w14:paraId="7C3C5B01" w14:textId="77777777" w:rsidR="00D468A8" w:rsidRPr="00D468A8" w:rsidRDefault="00D468A8" w:rsidP="00D703F8">
            <w:pPr>
              <w:spacing w:before="120" w:after="120"/>
              <w:rPr>
                <w:rFonts w:cs="Times New Roman"/>
                <w:sz w:val="26"/>
                <w:szCs w:val="22"/>
              </w:rPr>
            </w:pPr>
            <w:r w:rsidRPr="00D468A8">
              <w:rPr>
                <w:rFonts w:cs="Times New Roman"/>
                <w:sz w:val="26"/>
                <w:szCs w:val="22"/>
              </w:rPr>
              <w:t>Thông tin thời gian gửi phản ánh</w:t>
            </w:r>
          </w:p>
        </w:tc>
      </w:tr>
      <w:tr w:rsidR="00D468A8" w:rsidRPr="00D468A8" w14:paraId="7B46B544" w14:textId="77777777" w:rsidTr="00250FD6">
        <w:tc>
          <w:tcPr>
            <w:tcW w:w="668" w:type="dxa"/>
          </w:tcPr>
          <w:p w14:paraId="61E65002" w14:textId="77777777" w:rsidR="00D468A8" w:rsidRPr="00D468A8" w:rsidRDefault="00D468A8" w:rsidP="00D703F8">
            <w:pPr>
              <w:spacing w:before="120" w:after="120"/>
              <w:rPr>
                <w:rFonts w:cs="Times New Roman"/>
                <w:sz w:val="26"/>
                <w:szCs w:val="22"/>
              </w:rPr>
            </w:pPr>
            <w:r w:rsidRPr="00D468A8">
              <w:rPr>
                <w:rFonts w:cs="Times New Roman"/>
                <w:sz w:val="26"/>
                <w:szCs w:val="22"/>
              </w:rPr>
              <w:t>12</w:t>
            </w:r>
          </w:p>
        </w:tc>
        <w:tc>
          <w:tcPr>
            <w:tcW w:w="8241" w:type="dxa"/>
          </w:tcPr>
          <w:p w14:paraId="5B9842C7"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chia sẻ thông tin phản ánh</w:t>
            </w:r>
          </w:p>
        </w:tc>
      </w:tr>
      <w:tr w:rsidR="00D468A8" w:rsidRPr="00D468A8" w14:paraId="1096533A" w14:textId="77777777" w:rsidTr="00250FD6">
        <w:tc>
          <w:tcPr>
            <w:tcW w:w="668" w:type="dxa"/>
          </w:tcPr>
          <w:p w14:paraId="62A4DDE6" w14:textId="77777777" w:rsidR="00D468A8" w:rsidRPr="00D468A8" w:rsidRDefault="00D468A8" w:rsidP="00D703F8">
            <w:pPr>
              <w:spacing w:before="120" w:after="120"/>
              <w:rPr>
                <w:rFonts w:cs="Times New Roman"/>
                <w:sz w:val="26"/>
                <w:szCs w:val="22"/>
              </w:rPr>
            </w:pPr>
            <w:r w:rsidRPr="00D468A8">
              <w:rPr>
                <w:rFonts w:cs="Times New Roman"/>
                <w:sz w:val="26"/>
                <w:szCs w:val="22"/>
              </w:rPr>
              <w:t>13</w:t>
            </w:r>
          </w:p>
        </w:tc>
        <w:tc>
          <w:tcPr>
            <w:tcW w:w="8241" w:type="dxa"/>
          </w:tcPr>
          <w:p w14:paraId="69E1A57B"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tạo mới một phản ánh</w:t>
            </w:r>
          </w:p>
        </w:tc>
      </w:tr>
      <w:tr w:rsidR="00D468A8" w:rsidRPr="00D468A8" w14:paraId="22BE80C5" w14:textId="77777777" w:rsidTr="00250FD6">
        <w:tc>
          <w:tcPr>
            <w:tcW w:w="668" w:type="dxa"/>
          </w:tcPr>
          <w:p w14:paraId="72038EFD" w14:textId="77777777" w:rsidR="00D468A8" w:rsidRPr="00D468A8" w:rsidRDefault="00D468A8" w:rsidP="00D703F8">
            <w:pPr>
              <w:spacing w:before="120" w:after="120"/>
              <w:rPr>
                <w:rFonts w:cs="Times New Roman"/>
                <w:sz w:val="26"/>
                <w:szCs w:val="22"/>
              </w:rPr>
            </w:pPr>
            <w:r w:rsidRPr="00D468A8">
              <w:rPr>
                <w:rFonts w:cs="Times New Roman"/>
                <w:sz w:val="26"/>
                <w:szCs w:val="22"/>
              </w:rPr>
              <w:t>14</w:t>
            </w:r>
          </w:p>
        </w:tc>
        <w:tc>
          <w:tcPr>
            <w:tcW w:w="8241" w:type="dxa"/>
          </w:tcPr>
          <w:p w14:paraId="0D918596"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xem hình ảnh phản ánh</w:t>
            </w:r>
          </w:p>
        </w:tc>
      </w:tr>
      <w:tr w:rsidR="00D468A8" w:rsidRPr="00D468A8" w14:paraId="6CA6FB4F" w14:textId="77777777" w:rsidTr="00250FD6">
        <w:tc>
          <w:tcPr>
            <w:tcW w:w="668" w:type="dxa"/>
          </w:tcPr>
          <w:p w14:paraId="015EBEAA" w14:textId="77777777" w:rsidR="00D468A8" w:rsidRPr="00D468A8" w:rsidRDefault="00D468A8" w:rsidP="00D703F8">
            <w:pPr>
              <w:spacing w:before="120" w:after="120"/>
              <w:rPr>
                <w:rFonts w:cs="Times New Roman"/>
                <w:sz w:val="26"/>
                <w:szCs w:val="22"/>
              </w:rPr>
            </w:pPr>
            <w:r w:rsidRPr="00D468A8">
              <w:rPr>
                <w:rFonts w:cs="Times New Roman"/>
                <w:sz w:val="26"/>
                <w:szCs w:val="22"/>
              </w:rPr>
              <w:t>15</w:t>
            </w:r>
          </w:p>
        </w:tc>
        <w:tc>
          <w:tcPr>
            <w:tcW w:w="8241" w:type="dxa"/>
          </w:tcPr>
          <w:p w14:paraId="2AC542F8"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xem chi tiết một phản ánh</w:t>
            </w:r>
          </w:p>
        </w:tc>
      </w:tr>
    </w:tbl>
    <w:p w14:paraId="5D03FB86" w14:textId="77777777" w:rsidR="00D468A8" w:rsidRPr="00D468A8" w:rsidRDefault="00D468A8" w:rsidP="00D703F8">
      <w:pPr>
        <w:spacing w:before="120" w:after="120"/>
        <w:rPr>
          <w:rFonts w:ascii="Times New Roman" w:hAnsi="Times New Roman" w:cs="Times New Roman"/>
        </w:rPr>
      </w:pPr>
    </w:p>
    <w:p w14:paraId="7CD5229C"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5" w:name="_Toc35192990"/>
      <w:r w:rsidRPr="00D468A8">
        <w:rPr>
          <w:rFonts w:ascii="Times New Roman" w:eastAsiaTheme="majorEastAsia" w:hAnsi="Times New Roman" w:cs="Times New Roman"/>
          <w:b/>
          <w:color w:val="000000" w:themeColor="text1"/>
          <w:sz w:val="26"/>
          <w:szCs w:val="26"/>
        </w:rPr>
        <w:t>Gửi phản ánh</w:t>
      </w:r>
      <w:bookmarkEnd w:id="15"/>
    </w:p>
    <w:p w14:paraId="179DC03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tạo mới và gửi phản ánh, thực hiện các bước sau:</w:t>
      </w:r>
    </w:p>
    <w:p w14:paraId="19E30C04"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Đăng nhập vào hệ thống</w:t>
      </w:r>
    </w:p>
    <w:p w14:paraId="3650C4BA"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xml:space="preserve">: Nhấn vào icon </w:t>
      </w:r>
      <w:r w:rsidRPr="00D468A8">
        <w:rPr>
          <w:rFonts w:ascii="Times New Roman" w:hAnsi="Times New Roman" w:cs="Times New Roman"/>
          <w:noProof/>
          <w:sz w:val="26"/>
          <w:szCs w:val="26"/>
        </w:rPr>
        <w:drawing>
          <wp:inline distT="0" distB="0" distL="0" distR="0" wp14:anchorId="300D0F53" wp14:editId="00119EE0">
            <wp:extent cx="361950" cy="333375"/>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950" cy="333375"/>
                    </a:xfrm>
                    <a:prstGeom prst="rect">
                      <a:avLst/>
                    </a:prstGeom>
                  </pic:spPr>
                </pic:pic>
              </a:graphicData>
            </a:graphic>
          </wp:inline>
        </w:drawing>
      </w:r>
      <w:r w:rsidRPr="00D468A8">
        <w:rPr>
          <w:rFonts w:ascii="Times New Roman" w:hAnsi="Times New Roman" w:cs="Times New Roman"/>
          <w:sz w:val="26"/>
          <w:szCs w:val="26"/>
        </w:rPr>
        <w:t>để tạo mới phản ánh</w:t>
      </w:r>
    </w:p>
    <w:p w14:paraId="5397F427"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Nhập đầy đủ nội dung phản ánh</w:t>
      </w:r>
    </w:p>
    <w:p w14:paraId="077E5B2E"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4</w:t>
      </w:r>
      <w:r w:rsidRPr="00D468A8">
        <w:rPr>
          <w:rFonts w:ascii="Times New Roman" w:hAnsi="Times New Roman" w:cs="Times New Roman"/>
          <w:sz w:val="26"/>
          <w:szCs w:val="26"/>
        </w:rPr>
        <w:t>: Nhấn nút “Gửi”</w:t>
      </w:r>
    </w:p>
    <w:p w14:paraId="157CB37A" w14:textId="7D24D0D0" w:rsidR="00D468A8" w:rsidRPr="00D468A8" w:rsidRDefault="00D468A8" w:rsidP="00D703F8">
      <w:pPr>
        <w:tabs>
          <w:tab w:val="left" w:pos="5103"/>
        </w:tabs>
        <w:spacing w:before="120" w:after="120"/>
        <w:rPr>
          <w:rFonts w:ascii="Times New Roman" w:hAnsi="Times New Roman" w:cs="Times New Roman"/>
        </w:rPr>
      </w:pPr>
      <w:r w:rsidRPr="00F17FA6">
        <w:rPr>
          <w:rFonts w:ascii="Times New Roman" w:hAnsi="Times New Roman" w:cs="Times New Roman"/>
          <w:noProof/>
        </w:rPr>
        <mc:AlternateContent>
          <mc:Choice Requires="wps">
            <w:drawing>
              <wp:anchor distT="0" distB="0" distL="114300" distR="114300" simplePos="0" relativeHeight="251657728" behindDoc="0" locked="0" layoutInCell="1" allowOverlap="1" wp14:anchorId="4AF0CF94" wp14:editId="0C2B889E">
                <wp:simplePos x="0" y="0"/>
                <wp:positionH relativeFrom="column">
                  <wp:posOffset>2216785</wp:posOffset>
                </wp:positionH>
                <wp:positionV relativeFrom="paragraph">
                  <wp:posOffset>1737360</wp:posOffset>
                </wp:positionV>
                <wp:extent cx="1037590" cy="457200"/>
                <wp:effectExtent l="10795" t="17780" r="18415" b="20320"/>
                <wp:wrapNone/>
                <wp:docPr id="33" name="Right Arrow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7590" cy="457200"/>
                        </a:xfrm>
                        <a:prstGeom prst="rightArrow">
                          <a:avLst>
                            <a:gd name="adj1" fmla="val 50000"/>
                            <a:gd name="adj2" fmla="val 56736"/>
                          </a:avLst>
                        </a:prstGeom>
                        <a:solidFill>
                          <a:srgbClr val="0070C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50148EF" id="Right Arrow 33" o:spid="_x0000_s1026" type="#_x0000_t13" style="position:absolute;margin-left:174.55pt;margin-top:136.8pt;width:81.7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" fillcolor="#0070c0"/>
            </w:pict>
          </mc:Fallback>
        </mc:AlternateContent>
      </w:r>
      <w:r w:rsidRPr="00D468A8">
        <w:rPr>
          <w:rFonts w:ascii="Times New Roman" w:hAnsi="Times New Roman" w:cs="Times New Roman"/>
          <w:noProof/>
        </w:rPr>
        <w:drawing>
          <wp:inline distT="0" distB="0" distL="0" distR="0" wp14:anchorId="3F08A1EF" wp14:editId="49392E42">
            <wp:extent cx="2082311" cy="370285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2084751" cy="3707189"/>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31B078B0" wp14:editId="5A12C231">
            <wp:extent cx="2081587" cy="3701561"/>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cstate="print"/>
                    <a:srcRect/>
                    <a:stretch>
                      <a:fillRect/>
                    </a:stretch>
                  </pic:blipFill>
                  <pic:spPr bwMode="auto">
                    <a:xfrm>
                      <a:off x="0" y="0"/>
                      <a:ext cx="2088335" cy="3713560"/>
                    </a:xfrm>
                    <a:prstGeom prst="rect">
                      <a:avLst/>
                    </a:prstGeom>
                    <a:noFill/>
                    <a:ln w="9525">
                      <a:noFill/>
                      <a:miter lim="800000"/>
                      <a:headEnd/>
                      <a:tailEnd/>
                    </a:ln>
                  </pic:spPr>
                </pic:pic>
              </a:graphicData>
            </a:graphic>
          </wp:inline>
        </w:drawing>
      </w:r>
    </w:p>
    <w:p w14:paraId="6BFE18E6"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gửi phản ánh</w:t>
      </w:r>
    </w:p>
    <w:p w14:paraId="1D48D261" w14:textId="77777777" w:rsidR="00D703F8" w:rsidRDefault="00D703F8" w:rsidP="00D703F8">
      <w:pPr>
        <w:spacing w:before="120" w:after="120" w:line="360" w:lineRule="auto"/>
        <w:jc w:val="both"/>
        <w:rPr>
          <w:rFonts w:ascii="Times New Roman" w:hAnsi="Times New Roman" w:cs="Times New Roman"/>
          <w:b/>
          <w:sz w:val="26"/>
          <w:szCs w:val="26"/>
        </w:rPr>
      </w:pPr>
    </w:p>
    <w:p w14:paraId="0E0E17A2" w14:textId="076DE076" w:rsidR="00D468A8" w:rsidRPr="00D468A8" w:rsidRDefault="00D468A8" w:rsidP="00D703F8">
      <w:pPr>
        <w:spacing w:before="120" w:after="120" w:line="360" w:lineRule="auto"/>
        <w:jc w:val="both"/>
        <w:rPr>
          <w:rFonts w:ascii="Times New Roman" w:hAnsi="Times New Roman" w:cs="Times New Roman"/>
          <w:b/>
          <w:i/>
          <w:sz w:val="26"/>
          <w:szCs w:val="26"/>
        </w:rPr>
      </w:pPr>
      <w:r w:rsidRPr="00D468A8">
        <w:rPr>
          <w:rFonts w:ascii="Times New Roman" w:hAnsi="Times New Roman" w:cs="Times New Roman"/>
          <w:b/>
          <w:sz w:val="26"/>
          <w:szCs w:val="26"/>
        </w:rPr>
        <w:lastRenderedPageBreak/>
        <w:t>Giải thích các chức năng:</w:t>
      </w:r>
    </w:p>
    <w:tbl>
      <w:tblPr>
        <w:tblStyle w:val="TableGrid1"/>
        <w:tblW w:w="0" w:type="auto"/>
        <w:tblInd w:w="108" w:type="dxa"/>
        <w:tblLook w:val="04A0" w:firstRow="1" w:lastRow="0" w:firstColumn="1" w:lastColumn="0" w:noHBand="0" w:noVBand="1"/>
      </w:tblPr>
      <w:tblGrid>
        <w:gridCol w:w="668"/>
        <w:gridCol w:w="8241"/>
      </w:tblGrid>
      <w:tr w:rsidR="00D468A8" w:rsidRPr="00D468A8" w14:paraId="6EF342FD" w14:textId="77777777" w:rsidTr="00250FD6">
        <w:tc>
          <w:tcPr>
            <w:tcW w:w="668" w:type="dxa"/>
          </w:tcPr>
          <w:p w14:paraId="4DAD60DE" w14:textId="77777777" w:rsidR="00D468A8" w:rsidRPr="00D468A8" w:rsidRDefault="00D468A8" w:rsidP="00D703F8">
            <w:pPr>
              <w:spacing w:before="120" w:after="120"/>
              <w:rPr>
                <w:rFonts w:cs="Times New Roman"/>
                <w:sz w:val="26"/>
                <w:szCs w:val="22"/>
              </w:rPr>
            </w:pPr>
            <w:r w:rsidRPr="00D468A8">
              <w:rPr>
                <w:rFonts w:cs="Times New Roman"/>
                <w:sz w:val="26"/>
                <w:szCs w:val="22"/>
              </w:rPr>
              <w:t>1</w:t>
            </w:r>
          </w:p>
        </w:tc>
        <w:tc>
          <w:tcPr>
            <w:tcW w:w="8241" w:type="dxa"/>
          </w:tcPr>
          <w:p w14:paraId="0F69F546" w14:textId="77777777" w:rsidR="00D468A8" w:rsidRPr="00D468A8" w:rsidRDefault="00D468A8" w:rsidP="00D703F8">
            <w:pPr>
              <w:spacing w:before="120" w:after="120"/>
              <w:rPr>
                <w:rFonts w:cs="Times New Roman"/>
                <w:sz w:val="26"/>
                <w:szCs w:val="22"/>
              </w:rPr>
            </w:pPr>
            <w:r w:rsidRPr="00D468A8">
              <w:rPr>
                <w:rFonts w:cs="Times New Roman"/>
                <w:sz w:val="26"/>
                <w:szCs w:val="22"/>
              </w:rPr>
              <w:t>Nhập nội dung phản ánh</w:t>
            </w:r>
          </w:p>
        </w:tc>
      </w:tr>
      <w:tr w:rsidR="00D468A8" w:rsidRPr="00D468A8" w14:paraId="721FA31A" w14:textId="77777777" w:rsidTr="00250FD6">
        <w:tc>
          <w:tcPr>
            <w:tcW w:w="668" w:type="dxa"/>
          </w:tcPr>
          <w:p w14:paraId="055DC579" w14:textId="77777777" w:rsidR="00D468A8" w:rsidRPr="00D468A8" w:rsidRDefault="00D468A8" w:rsidP="00D703F8">
            <w:pPr>
              <w:spacing w:before="120" w:after="120"/>
              <w:rPr>
                <w:rFonts w:cs="Times New Roman"/>
                <w:sz w:val="26"/>
                <w:szCs w:val="22"/>
              </w:rPr>
            </w:pPr>
            <w:r w:rsidRPr="00D468A8">
              <w:rPr>
                <w:rFonts w:cs="Times New Roman"/>
                <w:sz w:val="26"/>
                <w:szCs w:val="22"/>
              </w:rPr>
              <w:t>2</w:t>
            </w:r>
          </w:p>
        </w:tc>
        <w:tc>
          <w:tcPr>
            <w:tcW w:w="8241" w:type="dxa"/>
          </w:tcPr>
          <w:p w14:paraId="796D533F" w14:textId="77777777" w:rsidR="00D468A8" w:rsidRPr="00D468A8" w:rsidRDefault="00D468A8" w:rsidP="00D703F8">
            <w:pPr>
              <w:spacing w:before="120" w:after="120"/>
              <w:rPr>
                <w:rFonts w:cs="Times New Roman"/>
                <w:sz w:val="26"/>
                <w:szCs w:val="22"/>
              </w:rPr>
            </w:pPr>
            <w:r w:rsidRPr="00D468A8">
              <w:rPr>
                <w:rFonts w:cs="Times New Roman"/>
                <w:sz w:val="26"/>
                <w:szCs w:val="22"/>
              </w:rPr>
              <w:t>Check để chọn đây là phản ánh khẩn</w:t>
            </w:r>
          </w:p>
        </w:tc>
      </w:tr>
      <w:tr w:rsidR="00D468A8" w:rsidRPr="00D468A8" w14:paraId="6FF3ED81" w14:textId="77777777" w:rsidTr="00250FD6">
        <w:tc>
          <w:tcPr>
            <w:tcW w:w="668" w:type="dxa"/>
          </w:tcPr>
          <w:p w14:paraId="42C1092B" w14:textId="77777777" w:rsidR="00D468A8" w:rsidRPr="00D468A8" w:rsidRDefault="00D468A8" w:rsidP="00D703F8">
            <w:pPr>
              <w:spacing w:before="120" w:after="120"/>
              <w:rPr>
                <w:rFonts w:cs="Times New Roman"/>
                <w:sz w:val="26"/>
                <w:szCs w:val="22"/>
              </w:rPr>
            </w:pPr>
            <w:r w:rsidRPr="00D468A8">
              <w:rPr>
                <w:rFonts w:cs="Times New Roman"/>
                <w:sz w:val="26"/>
                <w:szCs w:val="22"/>
              </w:rPr>
              <w:t>3</w:t>
            </w:r>
          </w:p>
        </w:tc>
        <w:tc>
          <w:tcPr>
            <w:tcW w:w="8241" w:type="dxa"/>
          </w:tcPr>
          <w:p w14:paraId="02897FAE" w14:textId="77777777" w:rsidR="00D468A8" w:rsidRPr="00D468A8" w:rsidRDefault="00D468A8" w:rsidP="00D703F8">
            <w:pPr>
              <w:spacing w:before="120" w:after="120"/>
              <w:rPr>
                <w:rFonts w:cs="Times New Roman"/>
                <w:sz w:val="26"/>
                <w:szCs w:val="22"/>
              </w:rPr>
            </w:pPr>
            <w:r w:rsidRPr="00D468A8">
              <w:rPr>
                <w:rFonts w:cs="Times New Roman"/>
                <w:sz w:val="26"/>
                <w:szCs w:val="22"/>
              </w:rPr>
              <w:t>Check chọn hình thức nhận thông báo khi phản ánh được tiếp nhận xử lý, có 2 hình thức: Email, Số điện thoại</w:t>
            </w:r>
          </w:p>
        </w:tc>
      </w:tr>
      <w:tr w:rsidR="00D468A8" w:rsidRPr="00D468A8" w14:paraId="23722F92" w14:textId="77777777" w:rsidTr="00250FD6">
        <w:tc>
          <w:tcPr>
            <w:tcW w:w="668" w:type="dxa"/>
          </w:tcPr>
          <w:p w14:paraId="7BEB7003" w14:textId="77777777" w:rsidR="00D468A8" w:rsidRPr="00D468A8" w:rsidRDefault="00D468A8" w:rsidP="00D703F8">
            <w:pPr>
              <w:spacing w:before="120" w:after="120"/>
              <w:rPr>
                <w:rFonts w:cs="Times New Roman"/>
                <w:sz w:val="26"/>
                <w:szCs w:val="22"/>
              </w:rPr>
            </w:pPr>
            <w:r w:rsidRPr="00D468A8">
              <w:rPr>
                <w:rFonts w:cs="Times New Roman"/>
                <w:sz w:val="26"/>
                <w:szCs w:val="22"/>
              </w:rPr>
              <w:t>4</w:t>
            </w:r>
          </w:p>
        </w:tc>
        <w:tc>
          <w:tcPr>
            <w:tcW w:w="8241" w:type="dxa"/>
          </w:tcPr>
          <w:p w14:paraId="1235277E"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hiển thị giao diện thêm địa điểm phản ánh</w:t>
            </w:r>
          </w:p>
          <w:p w14:paraId="1C38BEC1" w14:textId="77777777" w:rsidR="00D468A8" w:rsidRPr="00D468A8" w:rsidRDefault="00D468A8" w:rsidP="00D703F8">
            <w:pPr>
              <w:spacing w:before="120" w:after="120"/>
              <w:rPr>
                <w:rFonts w:cs="Times New Roman"/>
                <w:sz w:val="26"/>
                <w:szCs w:val="22"/>
              </w:rPr>
            </w:pPr>
            <w:r w:rsidRPr="00D468A8">
              <w:rPr>
                <w:rFonts w:cs="Times New Roman"/>
                <w:sz w:val="26"/>
                <w:szCs w:val="22"/>
              </w:rPr>
              <w:t>Có 3 cách thêm địa điểm:</w:t>
            </w:r>
          </w:p>
          <w:p w14:paraId="47FAAB82" w14:textId="77777777" w:rsidR="00D468A8" w:rsidRPr="00D468A8" w:rsidRDefault="00D468A8" w:rsidP="00D703F8">
            <w:pPr>
              <w:numPr>
                <w:ilvl w:val="0"/>
                <w:numId w:val="20"/>
              </w:numPr>
              <w:spacing w:before="120" w:after="120" w:line="360" w:lineRule="auto"/>
              <w:contextualSpacing/>
              <w:rPr>
                <w:rFonts w:cs="Times New Roman"/>
                <w:color w:val="000000" w:themeColor="text1"/>
                <w:sz w:val="26"/>
                <w:szCs w:val="22"/>
              </w:rPr>
            </w:pPr>
            <w:r w:rsidRPr="00D468A8">
              <w:rPr>
                <w:rFonts w:cs="Times New Roman"/>
                <w:color w:val="000000" w:themeColor="text1"/>
                <w:sz w:val="26"/>
                <w:szCs w:val="22"/>
              </w:rPr>
              <w:t>Nhập vị trí</w:t>
            </w:r>
          </w:p>
          <w:p w14:paraId="7692794F" w14:textId="77777777" w:rsidR="00D468A8" w:rsidRPr="00D468A8" w:rsidRDefault="00D468A8" w:rsidP="00D703F8">
            <w:pPr>
              <w:numPr>
                <w:ilvl w:val="0"/>
                <w:numId w:val="20"/>
              </w:numPr>
              <w:spacing w:before="120" w:after="120" w:line="360" w:lineRule="auto"/>
              <w:contextualSpacing/>
              <w:rPr>
                <w:rFonts w:cs="Times New Roman"/>
                <w:color w:val="000000" w:themeColor="text1"/>
                <w:sz w:val="26"/>
                <w:szCs w:val="22"/>
              </w:rPr>
            </w:pPr>
            <w:r w:rsidRPr="00D468A8">
              <w:rPr>
                <w:rFonts w:cs="Times New Roman"/>
                <w:color w:val="000000" w:themeColor="text1"/>
                <w:sz w:val="26"/>
                <w:szCs w:val="22"/>
              </w:rPr>
              <w:t>Tự động lấy vị trí hiện tại</w:t>
            </w:r>
          </w:p>
          <w:p w14:paraId="6C44B8CB" w14:textId="77777777" w:rsidR="00D468A8" w:rsidRPr="00D468A8" w:rsidRDefault="00D468A8" w:rsidP="00D703F8">
            <w:pPr>
              <w:numPr>
                <w:ilvl w:val="0"/>
                <w:numId w:val="20"/>
              </w:numPr>
              <w:spacing w:before="120" w:after="120" w:line="360" w:lineRule="auto"/>
              <w:contextualSpacing/>
              <w:rPr>
                <w:rFonts w:cs="Times New Roman"/>
                <w:color w:val="000000" w:themeColor="text1"/>
                <w:sz w:val="26"/>
                <w:szCs w:val="22"/>
              </w:rPr>
            </w:pPr>
            <w:r w:rsidRPr="00D468A8">
              <w:rPr>
                <w:rFonts w:cs="Times New Roman"/>
                <w:color w:val="000000" w:themeColor="text1"/>
                <w:sz w:val="26"/>
                <w:szCs w:val="22"/>
              </w:rPr>
              <w:t>Click vào bản đồ để chọn tọa độ địa điểm</w:t>
            </w:r>
          </w:p>
        </w:tc>
      </w:tr>
      <w:tr w:rsidR="00D468A8" w:rsidRPr="00D468A8" w14:paraId="1EF89A3D" w14:textId="77777777" w:rsidTr="00250FD6">
        <w:tc>
          <w:tcPr>
            <w:tcW w:w="668" w:type="dxa"/>
          </w:tcPr>
          <w:p w14:paraId="6E97B633" w14:textId="77777777" w:rsidR="00D468A8" w:rsidRPr="00D468A8" w:rsidRDefault="00D468A8" w:rsidP="00D703F8">
            <w:pPr>
              <w:spacing w:before="120" w:after="120"/>
              <w:rPr>
                <w:rFonts w:cs="Times New Roman"/>
                <w:sz w:val="26"/>
                <w:szCs w:val="22"/>
              </w:rPr>
            </w:pPr>
            <w:r w:rsidRPr="00D468A8">
              <w:rPr>
                <w:rFonts w:cs="Times New Roman"/>
                <w:sz w:val="26"/>
                <w:szCs w:val="22"/>
              </w:rPr>
              <w:t>5</w:t>
            </w:r>
          </w:p>
        </w:tc>
        <w:tc>
          <w:tcPr>
            <w:tcW w:w="8241" w:type="dxa"/>
          </w:tcPr>
          <w:p w14:paraId="4D35AB47"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nhập địa chỉ phản ánh</w:t>
            </w:r>
          </w:p>
        </w:tc>
      </w:tr>
      <w:tr w:rsidR="00D468A8" w:rsidRPr="00D468A8" w14:paraId="7362D446" w14:textId="77777777" w:rsidTr="00250FD6">
        <w:tc>
          <w:tcPr>
            <w:tcW w:w="668" w:type="dxa"/>
          </w:tcPr>
          <w:p w14:paraId="4241C8A9" w14:textId="77777777" w:rsidR="00D468A8" w:rsidRPr="00D468A8" w:rsidRDefault="00D468A8" w:rsidP="00D703F8">
            <w:pPr>
              <w:spacing w:before="120" w:after="120"/>
              <w:rPr>
                <w:rFonts w:cs="Times New Roman"/>
                <w:sz w:val="26"/>
                <w:szCs w:val="22"/>
              </w:rPr>
            </w:pPr>
            <w:r w:rsidRPr="00D468A8">
              <w:rPr>
                <w:rFonts w:cs="Times New Roman"/>
                <w:sz w:val="26"/>
                <w:szCs w:val="22"/>
              </w:rPr>
              <w:t>6</w:t>
            </w:r>
          </w:p>
        </w:tc>
        <w:tc>
          <w:tcPr>
            <w:tcW w:w="8241" w:type="dxa"/>
          </w:tcPr>
          <w:p w14:paraId="70BBE591"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chọn lấy lên vị trí hiện tại cho phản ánh</w:t>
            </w:r>
          </w:p>
        </w:tc>
      </w:tr>
      <w:tr w:rsidR="00D468A8" w:rsidRPr="00D468A8" w14:paraId="46F2CEFE" w14:textId="77777777" w:rsidTr="00250FD6">
        <w:tc>
          <w:tcPr>
            <w:tcW w:w="668" w:type="dxa"/>
          </w:tcPr>
          <w:p w14:paraId="31767126" w14:textId="77777777" w:rsidR="00D468A8" w:rsidRPr="00D468A8" w:rsidRDefault="00D468A8" w:rsidP="00D703F8">
            <w:pPr>
              <w:spacing w:before="120" w:after="120"/>
              <w:rPr>
                <w:rFonts w:cs="Times New Roman"/>
                <w:sz w:val="26"/>
                <w:szCs w:val="22"/>
              </w:rPr>
            </w:pPr>
            <w:r w:rsidRPr="00D468A8">
              <w:rPr>
                <w:rFonts w:cs="Times New Roman"/>
                <w:sz w:val="26"/>
                <w:szCs w:val="22"/>
              </w:rPr>
              <w:t>7</w:t>
            </w:r>
          </w:p>
        </w:tc>
        <w:tc>
          <w:tcPr>
            <w:tcW w:w="8241" w:type="dxa"/>
          </w:tcPr>
          <w:p w14:paraId="27DF920D"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chọn lấy lên vị trí từ bản đồ cho phản ánh</w:t>
            </w:r>
          </w:p>
        </w:tc>
      </w:tr>
      <w:tr w:rsidR="00D468A8" w:rsidRPr="00D468A8" w14:paraId="3C2047EF" w14:textId="77777777" w:rsidTr="00250FD6">
        <w:tc>
          <w:tcPr>
            <w:tcW w:w="668" w:type="dxa"/>
          </w:tcPr>
          <w:p w14:paraId="6BFBD10B" w14:textId="77777777" w:rsidR="00D468A8" w:rsidRPr="00D468A8" w:rsidRDefault="00D468A8" w:rsidP="00D703F8">
            <w:pPr>
              <w:spacing w:before="120" w:after="120"/>
              <w:rPr>
                <w:rFonts w:cs="Times New Roman"/>
                <w:sz w:val="26"/>
                <w:szCs w:val="22"/>
              </w:rPr>
            </w:pPr>
            <w:r w:rsidRPr="00D468A8">
              <w:rPr>
                <w:rFonts w:cs="Times New Roman"/>
                <w:sz w:val="26"/>
                <w:szCs w:val="22"/>
              </w:rPr>
              <w:t>8</w:t>
            </w:r>
          </w:p>
        </w:tc>
        <w:tc>
          <w:tcPr>
            <w:tcW w:w="8241" w:type="dxa"/>
          </w:tcPr>
          <w:p w14:paraId="368F8CFB"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chọn hình ảnh phản ánh</w:t>
            </w:r>
          </w:p>
        </w:tc>
      </w:tr>
      <w:tr w:rsidR="00D468A8" w:rsidRPr="00D468A8" w14:paraId="117F2CB6" w14:textId="77777777" w:rsidTr="00250FD6">
        <w:tc>
          <w:tcPr>
            <w:tcW w:w="668" w:type="dxa"/>
          </w:tcPr>
          <w:p w14:paraId="3D7471FE" w14:textId="77777777" w:rsidR="00D468A8" w:rsidRPr="00D468A8" w:rsidRDefault="00D468A8" w:rsidP="00D703F8">
            <w:pPr>
              <w:spacing w:before="120" w:after="120"/>
              <w:rPr>
                <w:rFonts w:cs="Times New Roman"/>
                <w:sz w:val="26"/>
                <w:szCs w:val="22"/>
              </w:rPr>
            </w:pPr>
            <w:r w:rsidRPr="00D468A8">
              <w:rPr>
                <w:rFonts w:cs="Times New Roman"/>
                <w:sz w:val="26"/>
                <w:szCs w:val="22"/>
              </w:rPr>
              <w:t>9</w:t>
            </w:r>
          </w:p>
        </w:tc>
        <w:tc>
          <w:tcPr>
            <w:tcW w:w="8241" w:type="dxa"/>
          </w:tcPr>
          <w:p w14:paraId="3745F2C4"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gửi phản ánh</w:t>
            </w:r>
          </w:p>
        </w:tc>
      </w:tr>
    </w:tbl>
    <w:p w14:paraId="56E2FDFC"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6" w:name="_Toc35192991"/>
      <w:r w:rsidRPr="00D468A8">
        <w:rPr>
          <w:rFonts w:ascii="Times New Roman" w:eastAsiaTheme="majorEastAsia" w:hAnsi="Times New Roman" w:cs="Times New Roman"/>
          <w:b/>
          <w:color w:val="000000" w:themeColor="text1"/>
          <w:sz w:val="26"/>
          <w:szCs w:val="26"/>
        </w:rPr>
        <w:t>Chỉnh sửa phản ánh</w:t>
      </w:r>
      <w:bookmarkEnd w:id="16"/>
    </w:p>
    <w:p w14:paraId="5D368B6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chỉnh sửa và gửi phản ánh, thực hiện các bước sau:</w:t>
      </w:r>
    </w:p>
    <w:p w14:paraId="108EECFA"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Đăng nhập vào app</w:t>
      </w:r>
    </w:p>
    <w:p w14:paraId="5625DE47"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Chọn tab “Cá nhân”</w:t>
      </w:r>
    </w:p>
    <w:p w14:paraId="05CD311F"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xml:space="preserve">: Nhấn vào icon </w:t>
      </w:r>
      <w:r w:rsidRPr="00D468A8">
        <w:rPr>
          <w:rFonts w:ascii="Times New Roman" w:hAnsi="Times New Roman" w:cs="Times New Roman"/>
          <w:noProof/>
          <w:sz w:val="26"/>
          <w:szCs w:val="26"/>
        </w:rPr>
        <w:drawing>
          <wp:inline distT="0" distB="0" distL="0" distR="0" wp14:anchorId="1CB0ABDE" wp14:editId="40BE23DD">
            <wp:extent cx="257175" cy="304800"/>
            <wp:effectExtent l="0" t="0" r="9525"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7175" cy="304800"/>
                    </a:xfrm>
                    <a:prstGeom prst="rect">
                      <a:avLst/>
                    </a:prstGeom>
                  </pic:spPr>
                </pic:pic>
              </a:graphicData>
            </a:graphic>
          </wp:inline>
        </w:drawing>
      </w:r>
      <w:r w:rsidRPr="00D468A8">
        <w:rPr>
          <w:rFonts w:ascii="Times New Roman" w:hAnsi="Times New Roman" w:cs="Times New Roman"/>
          <w:sz w:val="26"/>
          <w:szCs w:val="26"/>
        </w:rPr>
        <w:t xml:space="preserve"> trên danh sách</w:t>
      </w:r>
    </w:p>
    <w:p w14:paraId="2BE2383F"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4</w:t>
      </w:r>
      <w:r w:rsidRPr="00D468A8">
        <w:rPr>
          <w:rFonts w:ascii="Times New Roman" w:hAnsi="Times New Roman" w:cs="Times New Roman"/>
          <w:sz w:val="26"/>
          <w:szCs w:val="26"/>
        </w:rPr>
        <w:t>: Chỉnh sửa thông tin phản ánh</w:t>
      </w:r>
    </w:p>
    <w:p w14:paraId="20949564"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5</w:t>
      </w:r>
      <w:r w:rsidRPr="00D468A8">
        <w:rPr>
          <w:rFonts w:ascii="Times New Roman" w:hAnsi="Times New Roman" w:cs="Times New Roman"/>
          <w:sz w:val="26"/>
          <w:szCs w:val="26"/>
        </w:rPr>
        <w:t>: Nhấn nút “Gửi”</w:t>
      </w:r>
    </w:p>
    <w:p w14:paraId="7F33E242"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color w:val="FF0000"/>
          <w:sz w:val="26"/>
          <w:szCs w:val="26"/>
        </w:rPr>
        <w:t>Lưu ý</w:t>
      </w:r>
      <w:r w:rsidRPr="00D468A8">
        <w:rPr>
          <w:rFonts w:ascii="Times New Roman" w:hAnsi="Times New Roman" w:cs="Times New Roman"/>
          <w:sz w:val="26"/>
          <w:szCs w:val="26"/>
        </w:rPr>
        <w:t>: Chỉ chỉnh sửa được các phản ánh ở trang thái “Mới”</w:t>
      </w:r>
    </w:p>
    <w:p w14:paraId="047C0261" w14:textId="40E7DFE4" w:rsidR="00D468A8" w:rsidRPr="00D468A8" w:rsidRDefault="00D468A8" w:rsidP="00D703F8">
      <w:pPr>
        <w:tabs>
          <w:tab w:val="left" w:pos="5103"/>
        </w:tabs>
        <w:spacing w:before="120" w:after="120"/>
        <w:rPr>
          <w:rFonts w:ascii="Times New Roman" w:hAnsi="Times New Roman" w:cs="Times New Roman"/>
        </w:rPr>
      </w:pPr>
      <w:r w:rsidRPr="00F17FA6">
        <w:rPr>
          <w:rFonts w:ascii="Times New Roman" w:hAnsi="Times New Roman" w:cs="Times New Roman"/>
          <w:noProof/>
        </w:rPr>
        <w:lastRenderedPageBreak/>
        <mc:AlternateContent>
          <mc:Choice Requires="wps">
            <w:drawing>
              <wp:anchor distT="0" distB="0" distL="114300" distR="114300" simplePos="0" relativeHeight="251661824" behindDoc="0" locked="0" layoutInCell="1" allowOverlap="1" wp14:anchorId="13583656" wp14:editId="33EA5C68">
                <wp:simplePos x="0" y="0"/>
                <wp:positionH relativeFrom="column">
                  <wp:posOffset>2216785</wp:posOffset>
                </wp:positionH>
                <wp:positionV relativeFrom="paragraph">
                  <wp:posOffset>1737360</wp:posOffset>
                </wp:positionV>
                <wp:extent cx="1037590" cy="457200"/>
                <wp:effectExtent l="10795" t="20320" r="18415" b="17780"/>
                <wp:wrapNone/>
                <wp:docPr id="32" name="Right Arrow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7590" cy="457200"/>
                        </a:xfrm>
                        <a:prstGeom prst="rightArrow">
                          <a:avLst>
                            <a:gd name="adj1" fmla="val 50000"/>
                            <a:gd name="adj2" fmla="val 56736"/>
                          </a:avLst>
                        </a:prstGeom>
                        <a:solidFill>
                          <a:srgbClr val="0070C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7A01AECA" id="Right Arrow 32" o:spid="_x0000_s1026" type="#_x0000_t13" style="position:absolute;margin-left:174.55pt;margin-top:136.8pt;width:81.7pt;height:3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" fillcolor="#0070c0"/>
            </w:pict>
          </mc:Fallback>
        </mc:AlternateContent>
      </w:r>
      <w:r w:rsidRPr="00D468A8">
        <w:rPr>
          <w:rFonts w:ascii="Times New Roman" w:hAnsi="Times New Roman" w:cs="Times New Roman"/>
          <w:noProof/>
        </w:rPr>
        <w:drawing>
          <wp:inline distT="0" distB="0" distL="0" distR="0" wp14:anchorId="5972A24F" wp14:editId="1DC9A66A">
            <wp:extent cx="2082311" cy="3702850"/>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2084751" cy="3707189"/>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5C01F1B2" wp14:editId="51A2148D">
            <wp:extent cx="2081587" cy="3701561"/>
            <wp:effectExtent l="19050" t="0" r="0" b="0"/>
            <wp:docPr id="2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cstate="print"/>
                    <a:srcRect/>
                    <a:stretch>
                      <a:fillRect/>
                    </a:stretch>
                  </pic:blipFill>
                  <pic:spPr bwMode="auto">
                    <a:xfrm>
                      <a:off x="0" y="0"/>
                      <a:ext cx="2088335" cy="3713560"/>
                    </a:xfrm>
                    <a:prstGeom prst="rect">
                      <a:avLst/>
                    </a:prstGeom>
                    <a:noFill/>
                    <a:ln w="9525">
                      <a:noFill/>
                      <a:miter lim="800000"/>
                      <a:headEnd/>
                      <a:tailEnd/>
                    </a:ln>
                  </pic:spPr>
                </pic:pic>
              </a:graphicData>
            </a:graphic>
          </wp:inline>
        </w:drawing>
      </w:r>
    </w:p>
    <w:p w14:paraId="2473F538"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chỉnh sửa phản ánh</w:t>
      </w:r>
    </w:p>
    <w:p w14:paraId="0F931EBE"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7" w:name="_Toc35192992"/>
      <w:r w:rsidRPr="00D468A8">
        <w:rPr>
          <w:rFonts w:ascii="Times New Roman" w:eastAsiaTheme="majorEastAsia" w:hAnsi="Times New Roman" w:cs="Times New Roman"/>
          <w:b/>
          <w:color w:val="000000" w:themeColor="text1"/>
          <w:sz w:val="26"/>
          <w:szCs w:val="26"/>
        </w:rPr>
        <w:t>Hủy  phản ánh</w:t>
      </w:r>
      <w:bookmarkEnd w:id="17"/>
    </w:p>
    <w:p w14:paraId="1A0F17BF"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hủy phản ánh, thực hiện các bước sau:</w:t>
      </w:r>
    </w:p>
    <w:p w14:paraId="500EC11E"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Đăng nhập vào app</w:t>
      </w:r>
    </w:p>
    <w:p w14:paraId="611387B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Chọn tab “Cá nhân”</w:t>
      </w:r>
    </w:p>
    <w:p w14:paraId="454A864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xml:space="preserve">: Nhấn vào icon </w:t>
      </w:r>
      <w:r w:rsidRPr="00D468A8">
        <w:rPr>
          <w:rFonts w:ascii="Times New Roman" w:hAnsi="Times New Roman" w:cs="Times New Roman"/>
          <w:noProof/>
          <w:sz w:val="26"/>
          <w:szCs w:val="26"/>
        </w:rPr>
        <w:drawing>
          <wp:inline distT="0" distB="0" distL="0" distR="0" wp14:anchorId="51FB4BB9" wp14:editId="3094E4A1">
            <wp:extent cx="238125" cy="276225"/>
            <wp:effectExtent l="0" t="0" r="9525" b="9525"/>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8125" cy="276225"/>
                    </a:xfrm>
                    <a:prstGeom prst="rect">
                      <a:avLst/>
                    </a:prstGeom>
                  </pic:spPr>
                </pic:pic>
              </a:graphicData>
            </a:graphic>
          </wp:inline>
        </w:drawing>
      </w:r>
      <w:r w:rsidRPr="00D468A8">
        <w:rPr>
          <w:rFonts w:ascii="Times New Roman" w:hAnsi="Times New Roman" w:cs="Times New Roman"/>
          <w:sz w:val="26"/>
          <w:szCs w:val="26"/>
        </w:rPr>
        <w:t xml:space="preserve"> trên danh sách</w:t>
      </w:r>
    </w:p>
    <w:p w14:paraId="570ECD07"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color w:val="FF0000"/>
          <w:sz w:val="26"/>
          <w:szCs w:val="26"/>
        </w:rPr>
        <w:t>Lưu ý</w:t>
      </w:r>
      <w:r w:rsidRPr="00D468A8">
        <w:rPr>
          <w:rFonts w:ascii="Times New Roman" w:hAnsi="Times New Roman" w:cs="Times New Roman"/>
          <w:sz w:val="26"/>
          <w:szCs w:val="26"/>
        </w:rPr>
        <w:t>: Chỉnh chỉnh sửa những phản ánh đã gửi có trạng thái “Mới”</w:t>
      </w:r>
    </w:p>
    <w:p w14:paraId="6DDC60F4" w14:textId="77777777" w:rsidR="00D468A8" w:rsidRPr="00D468A8" w:rsidRDefault="00D468A8" w:rsidP="00D703F8">
      <w:pPr>
        <w:tabs>
          <w:tab w:val="left" w:pos="851"/>
        </w:tabs>
        <w:spacing w:before="120" w:after="120" w:line="288" w:lineRule="auto"/>
        <w:ind w:left="720"/>
        <w:jc w:val="center"/>
        <w:rPr>
          <w:rFonts w:ascii="Times New Roman" w:hAnsi="Times New Roman" w:cs="Times New Roman"/>
          <w:i/>
        </w:rPr>
      </w:pPr>
      <w:r w:rsidRPr="00D468A8">
        <w:rPr>
          <w:rFonts w:ascii="Times New Roman" w:hAnsi="Times New Roman" w:cs="Times New Roman"/>
          <w:i/>
          <w:noProof/>
        </w:rPr>
        <w:lastRenderedPageBreak/>
        <w:drawing>
          <wp:inline distT="0" distB="0" distL="0" distR="0" wp14:anchorId="5B13C7F5" wp14:editId="20EAE92F">
            <wp:extent cx="2179027" cy="3873580"/>
            <wp:effectExtent l="19050" t="0" r="0" b="0"/>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83132" cy="3880877"/>
                    </a:xfrm>
                    <a:prstGeom prst="rect">
                      <a:avLst/>
                    </a:prstGeom>
                  </pic:spPr>
                </pic:pic>
              </a:graphicData>
            </a:graphic>
          </wp:inline>
        </w:drawing>
      </w:r>
    </w:p>
    <w:p w14:paraId="3A80618F"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xác nhận hủy phản ánh đã gửi</w:t>
      </w:r>
    </w:p>
    <w:p w14:paraId="6A2B7A99" w14:textId="77777777" w:rsidR="00D468A8" w:rsidRPr="00D468A8" w:rsidRDefault="00D468A8" w:rsidP="00D703F8">
      <w:pPr>
        <w:spacing w:before="120" w:after="120" w:line="360" w:lineRule="auto"/>
        <w:jc w:val="both"/>
        <w:rPr>
          <w:rFonts w:ascii="Times New Roman" w:hAnsi="Times New Roman" w:cs="Times New Roman"/>
          <w:b/>
          <w:i/>
          <w:sz w:val="26"/>
          <w:szCs w:val="26"/>
        </w:rPr>
      </w:pPr>
      <w:r w:rsidRPr="00D468A8">
        <w:rPr>
          <w:rFonts w:ascii="Times New Roman" w:hAnsi="Times New Roman" w:cs="Times New Roman"/>
          <w:b/>
          <w:sz w:val="26"/>
          <w:szCs w:val="26"/>
        </w:rPr>
        <w:t>Giải thích các chức năng:</w:t>
      </w:r>
    </w:p>
    <w:tbl>
      <w:tblPr>
        <w:tblStyle w:val="TableGrid1"/>
        <w:tblW w:w="0" w:type="auto"/>
        <w:tblInd w:w="108" w:type="dxa"/>
        <w:tblLook w:val="04A0" w:firstRow="1" w:lastRow="0" w:firstColumn="1" w:lastColumn="0" w:noHBand="0" w:noVBand="1"/>
      </w:tblPr>
      <w:tblGrid>
        <w:gridCol w:w="668"/>
        <w:gridCol w:w="8241"/>
      </w:tblGrid>
      <w:tr w:rsidR="00D468A8" w:rsidRPr="00D468A8" w14:paraId="12B807F9" w14:textId="77777777" w:rsidTr="00250FD6">
        <w:tc>
          <w:tcPr>
            <w:tcW w:w="668" w:type="dxa"/>
          </w:tcPr>
          <w:p w14:paraId="210B1CA5" w14:textId="77777777" w:rsidR="00D468A8" w:rsidRPr="00D468A8" w:rsidRDefault="00D468A8" w:rsidP="00D703F8">
            <w:pPr>
              <w:spacing w:before="120" w:after="120"/>
              <w:rPr>
                <w:rFonts w:cs="Times New Roman"/>
                <w:sz w:val="26"/>
                <w:szCs w:val="22"/>
              </w:rPr>
            </w:pPr>
            <w:r w:rsidRPr="00D468A8">
              <w:rPr>
                <w:rFonts w:cs="Times New Roman"/>
                <w:sz w:val="26"/>
                <w:szCs w:val="22"/>
              </w:rPr>
              <w:t>1</w:t>
            </w:r>
          </w:p>
        </w:tc>
        <w:tc>
          <w:tcPr>
            <w:tcW w:w="8241" w:type="dxa"/>
          </w:tcPr>
          <w:p w14:paraId="4256B058"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đóng popup và không hủy phản ánh</w:t>
            </w:r>
          </w:p>
        </w:tc>
      </w:tr>
      <w:tr w:rsidR="00D468A8" w:rsidRPr="00D468A8" w14:paraId="77E30AF6" w14:textId="77777777" w:rsidTr="00250FD6">
        <w:tc>
          <w:tcPr>
            <w:tcW w:w="668" w:type="dxa"/>
          </w:tcPr>
          <w:p w14:paraId="3916936E" w14:textId="77777777" w:rsidR="00D468A8" w:rsidRPr="00D468A8" w:rsidRDefault="00D468A8" w:rsidP="00D703F8">
            <w:pPr>
              <w:spacing w:before="120" w:after="120"/>
              <w:rPr>
                <w:rFonts w:cs="Times New Roman"/>
                <w:sz w:val="26"/>
                <w:szCs w:val="22"/>
              </w:rPr>
            </w:pPr>
            <w:r w:rsidRPr="00D468A8">
              <w:rPr>
                <w:rFonts w:cs="Times New Roman"/>
                <w:sz w:val="26"/>
                <w:szCs w:val="22"/>
              </w:rPr>
              <w:t>2</w:t>
            </w:r>
          </w:p>
        </w:tc>
        <w:tc>
          <w:tcPr>
            <w:tcW w:w="8241" w:type="dxa"/>
          </w:tcPr>
          <w:p w14:paraId="3222B0BD"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hủy phản ánh</w:t>
            </w:r>
          </w:p>
        </w:tc>
      </w:tr>
    </w:tbl>
    <w:p w14:paraId="5C288A6F" w14:textId="77777777" w:rsidR="00D468A8" w:rsidRPr="00D468A8" w:rsidRDefault="00D468A8" w:rsidP="00D703F8">
      <w:pPr>
        <w:spacing w:before="120" w:after="120"/>
        <w:rPr>
          <w:rFonts w:ascii="Times New Roman" w:hAnsi="Times New Roman" w:cs="Times New Roman"/>
        </w:rPr>
      </w:pPr>
      <w:bookmarkStart w:id="18" w:name="_GoBack"/>
      <w:bookmarkEnd w:id="18"/>
    </w:p>
    <w:p w14:paraId="1A53A2F6"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19" w:name="_Toc35192993"/>
      <w:r w:rsidRPr="00D468A8">
        <w:rPr>
          <w:rFonts w:ascii="Times New Roman" w:eastAsiaTheme="majorEastAsia" w:hAnsi="Times New Roman" w:cs="Times New Roman"/>
          <w:b/>
          <w:color w:val="000000" w:themeColor="text1"/>
          <w:sz w:val="26"/>
          <w:szCs w:val="26"/>
        </w:rPr>
        <w:t>Xem thông báo cá nhân</w:t>
      </w:r>
      <w:bookmarkEnd w:id="19"/>
    </w:p>
    <w:p w14:paraId="159F7AA8"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xem danh sách thông báo, thực hiện các bước sau:</w:t>
      </w:r>
    </w:p>
    <w:p w14:paraId="223136D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Đăng nhập vào app</w:t>
      </w:r>
    </w:p>
    <w:p w14:paraId="55122F66"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Chọn tab “Cá nhân”</w:t>
      </w:r>
    </w:p>
    <w:p w14:paraId="35B12C9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xml:space="preserve">: Nhấn vào icon  </w:t>
      </w:r>
      <w:r w:rsidRPr="00D468A8">
        <w:rPr>
          <w:rFonts w:ascii="Times New Roman" w:hAnsi="Times New Roman" w:cs="Times New Roman"/>
          <w:noProof/>
          <w:sz w:val="26"/>
          <w:szCs w:val="26"/>
        </w:rPr>
        <w:drawing>
          <wp:inline distT="0" distB="0" distL="0" distR="0" wp14:anchorId="6F00681E" wp14:editId="7DA74201">
            <wp:extent cx="404495" cy="360680"/>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8"/>
                    <a:srcRect/>
                    <a:stretch>
                      <a:fillRect/>
                    </a:stretch>
                  </pic:blipFill>
                  <pic:spPr bwMode="auto">
                    <a:xfrm>
                      <a:off x="0" y="0"/>
                      <a:ext cx="404495" cy="360680"/>
                    </a:xfrm>
                    <a:prstGeom prst="rect">
                      <a:avLst/>
                    </a:prstGeom>
                    <a:noFill/>
                    <a:ln w="9525">
                      <a:noFill/>
                      <a:miter lim="800000"/>
                      <a:headEnd/>
                      <a:tailEnd/>
                    </a:ln>
                  </pic:spPr>
                </pic:pic>
              </a:graphicData>
            </a:graphic>
          </wp:inline>
        </w:drawing>
      </w:r>
      <w:r w:rsidRPr="00D468A8">
        <w:rPr>
          <w:rFonts w:ascii="Times New Roman" w:hAnsi="Times New Roman" w:cs="Times New Roman"/>
          <w:sz w:val="26"/>
          <w:szCs w:val="26"/>
        </w:rPr>
        <w:t xml:space="preserve"> </w:t>
      </w:r>
    </w:p>
    <w:p w14:paraId="6908F3E6"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lastRenderedPageBreak/>
        <w:drawing>
          <wp:inline distT="0" distB="0" distL="0" distR="0" wp14:anchorId="149C0AFD" wp14:editId="415E51AB">
            <wp:extent cx="1792165" cy="3584329"/>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cstate="print"/>
                    <a:srcRect/>
                    <a:stretch>
                      <a:fillRect/>
                    </a:stretch>
                  </pic:blipFill>
                  <pic:spPr bwMode="auto">
                    <a:xfrm>
                      <a:off x="0" y="0"/>
                      <a:ext cx="1792043" cy="3584085"/>
                    </a:xfrm>
                    <a:prstGeom prst="rect">
                      <a:avLst/>
                    </a:prstGeom>
                    <a:noFill/>
                    <a:ln w="9525">
                      <a:noFill/>
                      <a:miter lim="800000"/>
                      <a:headEnd/>
                      <a:tailEnd/>
                    </a:ln>
                  </pic:spPr>
                </pic:pic>
              </a:graphicData>
            </a:graphic>
          </wp:inline>
        </w:drawing>
      </w:r>
    </w:p>
    <w:p w14:paraId="1781A43C"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danh sách thông báo</w:t>
      </w:r>
    </w:p>
    <w:p w14:paraId="638657EE" w14:textId="77777777" w:rsidR="00D468A8" w:rsidRPr="00D468A8" w:rsidRDefault="00D468A8" w:rsidP="00D703F8">
      <w:pPr>
        <w:spacing w:before="120" w:after="120" w:line="360" w:lineRule="auto"/>
        <w:jc w:val="both"/>
        <w:rPr>
          <w:rFonts w:ascii="Times New Roman" w:hAnsi="Times New Roman" w:cs="Times New Roman"/>
          <w:b/>
          <w:i/>
          <w:sz w:val="26"/>
          <w:szCs w:val="26"/>
        </w:rPr>
      </w:pPr>
      <w:r w:rsidRPr="00D468A8">
        <w:rPr>
          <w:rFonts w:ascii="Times New Roman" w:hAnsi="Times New Roman" w:cs="Times New Roman"/>
          <w:b/>
          <w:sz w:val="26"/>
          <w:szCs w:val="26"/>
        </w:rPr>
        <w:t>Giải thích các chức năng:</w:t>
      </w:r>
    </w:p>
    <w:tbl>
      <w:tblPr>
        <w:tblStyle w:val="TableGrid1"/>
        <w:tblW w:w="0" w:type="auto"/>
        <w:tblInd w:w="108" w:type="dxa"/>
        <w:tblLook w:val="04A0" w:firstRow="1" w:lastRow="0" w:firstColumn="1" w:lastColumn="0" w:noHBand="0" w:noVBand="1"/>
      </w:tblPr>
      <w:tblGrid>
        <w:gridCol w:w="668"/>
        <w:gridCol w:w="8241"/>
      </w:tblGrid>
      <w:tr w:rsidR="00D468A8" w:rsidRPr="00D468A8" w14:paraId="43D74875" w14:textId="77777777" w:rsidTr="00250FD6">
        <w:tc>
          <w:tcPr>
            <w:tcW w:w="668" w:type="dxa"/>
          </w:tcPr>
          <w:p w14:paraId="33E81FE7" w14:textId="77777777" w:rsidR="00D468A8" w:rsidRPr="00D468A8" w:rsidRDefault="00D468A8" w:rsidP="00D703F8">
            <w:pPr>
              <w:spacing w:before="120" w:after="120"/>
              <w:rPr>
                <w:rFonts w:cs="Times New Roman"/>
                <w:sz w:val="26"/>
                <w:szCs w:val="22"/>
              </w:rPr>
            </w:pPr>
            <w:r w:rsidRPr="00D468A8">
              <w:rPr>
                <w:rFonts w:cs="Times New Roman"/>
                <w:sz w:val="26"/>
                <w:szCs w:val="22"/>
              </w:rPr>
              <w:t>1</w:t>
            </w:r>
          </w:p>
        </w:tc>
        <w:tc>
          <w:tcPr>
            <w:tcW w:w="8241" w:type="dxa"/>
          </w:tcPr>
          <w:p w14:paraId="6B1C9D9C" w14:textId="77777777" w:rsidR="00D468A8" w:rsidRPr="00D468A8" w:rsidRDefault="00D468A8" w:rsidP="00D703F8">
            <w:pPr>
              <w:spacing w:before="120" w:after="120"/>
              <w:rPr>
                <w:rFonts w:cs="Times New Roman"/>
                <w:sz w:val="26"/>
                <w:szCs w:val="22"/>
              </w:rPr>
            </w:pPr>
            <w:r w:rsidRPr="00D468A8">
              <w:rPr>
                <w:rFonts w:cs="Times New Roman"/>
                <w:sz w:val="26"/>
                <w:szCs w:val="22"/>
              </w:rPr>
              <w:t>Nhấn để xóa hết tất cả thông báo có trong danh sách</w:t>
            </w:r>
          </w:p>
        </w:tc>
      </w:tr>
      <w:tr w:rsidR="00D468A8" w:rsidRPr="00D468A8" w14:paraId="51DFF834" w14:textId="77777777" w:rsidTr="00250FD6">
        <w:tc>
          <w:tcPr>
            <w:tcW w:w="668" w:type="dxa"/>
          </w:tcPr>
          <w:p w14:paraId="350381CD" w14:textId="77777777" w:rsidR="00D468A8" w:rsidRPr="00D468A8" w:rsidRDefault="00D468A8" w:rsidP="00D703F8">
            <w:pPr>
              <w:spacing w:before="120" w:after="120"/>
              <w:rPr>
                <w:rFonts w:cs="Times New Roman"/>
                <w:sz w:val="26"/>
                <w:szCs w:val="22"/>
              </w:rPr>
            </w:pPr>
            <w:r w:rsidRPr="00D468A8">
              <w:rPr>
                <w:rFonts w:cs="Times New Roman"/>
                <w:sz w:val="26"/>
                <w:szCs w:val="22"/>
              </w:rPr>
              <w:t>2</w:t>
            </w:r>
          </w:p>
        </w:tc>
        <w:tc>
          <w:tcPr>
            <w:tcW w:w="8241" w:type="dxa"/>
          </w:tcPr>
          <w:p w14:paraId="62977262" w14:textId="77777777" w:rsidR="00D468A8" w:rsidRPr="00D468A8" w:rsidRDefault="00D468A8" w:rsidP="00D703F8">
            <w:pPr>
              <w:spacing w:before="120" w:after="120"/>
              <w:rPr>
                <w:rFonts w:cs="Times New Roman"/>
                <w:sz w:val="26"/>
                <w:szCs w:val="22"/>
              </w:rPr>
            </w:pPr>
            <w:r w:rsidRPr="00D468A8">
              <w:rPr>
                <w:rFonts w:cs="Times New Roman"/>
                <w:sz w:val="26"/>
                <w:szCs w:val="22"/>
              </w:rPr>
              <w:t>Click để xem chi tiết thống báo</w:t>
            </w:r>
          </w:p>
          <w:p w14:paraId="670BFC6E" w14:textId="77777777" w:rsidR="00D468A8" w:rsidRPr="00D468A8" w:rsidRDefault="00D468A8" w:rsidP="00D703F8">
            <w:pPr>
              <w:spacing w:before="120" w:after="120"/>
              <w:rPr>
                <w:rFonts w:cs="Times New Roman"/>
                <w:sz w:val="26"/>
                <w:szCs w:val="22"/>
              </w:rPr>
            </w:pPr>
            <w:r w:rsidRPr="00D468A8">
              <w:rPr>
                <w:rFonts w:cs="Times New Roman"/>
                <w:sz w:val="26"/>
                <w:szCs w:val="22"/>
              </w:rPr>
              <w:t>Sau khi đã xem thông báo sẽ tự hiên thị icon xóa thông báo</w:t>
            </w:r>
          </w:p>
        </w:tc>
      </w:tr>
      <w:tr w:rsidR="00D468A8" w:rsidRPr="00D468A8" w14:paraId="6A0D793B" w14:textId="77777777" w:rsidTr="00250FD6">
        <w:tc>
          <w:tcPr>
            <w:tcW w:w="668" w:type="dxa"/>
          </w:tcPr>
          <w:p w14:paraId="1841C07B" w14:textId="77777777" w:rsidR="00D468A8" w:rsidRPr="00D468A8" w:rsidRDefault="00D468A8" w:rsidP="00D703F8">
            <w:pPr>
              <w:spacing w:before="120" w:after="120"/>
              <w:rPr>
                <w:rFonts w:cs="Times New Roman"/>
                <w:sz w:val="26"/>
                <w:szCs w:val="22"/>
              </w:rPr>
            </w:pPr>
            <w:r w:rsidRPr="00D468A8">
              <w:rPr>
                <w:rFonts w:cs="Times New Roman"/>
                <w:sz w:val="26"/>
                <w:szCs w:val="22"/>
              </w:rPr>
              <w:t>3</w:t>
            </w:r>
          </w:p>
        </w:tc>
        <w:tc>
          <w:tcPr>
            <w:tcW w:w="8241" w:type="dxa"/>
          </w:tcPr>
          <w:p w14:paraId="2D81DD24" w14:textId="77777777" w:rsidR="00D468A8" w:rsidRPr="00D468A8" w:rsidRDefault="00D468A8" w:rsidP="00D703F8">
            <w:pPr>
              <w:spacing w:before="120" w:after="120"/>
              <w:rPr>
                <w:rFonts w:cs="Times New Roman"/>
                <w:sz w:val="26"/>
                <w:szCs w:val="22"/>
              </w:rPr>
            </w:pPr>
            <w:r w:rsidRPr="00D468A8">
              <w:rPr>
                <w:rFonts w:cs="Times New Roman"/>
                <w:sz w:val="26"/>
                <w:szCs w:val="22"/>
              </w:rPr>
              <w:t>Click để xóa từng thông báo đã xem</w:t>
            </w:r>
          </w:p>
        </w:tc>
      </w:tr>
    </w:tbl>
    <w:p w14:paraId="21F0AD65" w14:textId="77777777" w:rsidR="00D468A8" w:rsidRPr="00D468A8" w:rsidRDefault="00D468A8" w:rsidP="00D703F8">
      <w:pPr>
        <w:spacing w:before="120" w:after="120" w:line="360" w:lineRule="auto"/>
        <w:jc w:val="both"/>
        <w:rPr>
          <w:rFonts w:ascii="Times New Roman" w:hAnsi="Times New Roman" w:cs="Times New Roman"/>
          <w:sz w:val="26"/>
          <w:szCs w:val="26"/>
        </w:rPr>
      </w:pPr>
    </w:p>
    <w:p w14:paraId="2938B0D1" w14:textId="77777777" w:rsidR="00D468A8" w:rsidRPr="00D468A8" w:rsidRDefault="00D468A8" w:rsidP="00D703F8">
      <w:pPr>
        <w:keepNext/>
        <w:keepLines/>
        <w:numPr>
          <w:ilvl w:val="2"/>
          <w:numId w:val="1"/>
        </w:numPr>
        <w:spacing w:before="120" w:after="120" w:line="312" w:lineRule="auto"/>
        <w:outlineLvl w:val="2"/>
        <w:rPr>
          <w:rFonts w:ascii="Times New Roman" w:eastAsiaTheme="majorEastAsia" w:hAnsi="Times New Roman" w:cs="Times New Roman"/>
          <w:b/>
          <w:color w:val="000000" w:themeColor="text1"/>
          <w:sz w:val="26"/>
          <w:szCs w:val="26"/>
        </w:rPr>
      </w:pPr>
      <w:bookmarkStart w:id="20" w:name="_Toc35192994"/>
      <w:r w:rsidRPr="00D468A8">
        <w:rPr>
          <w:rFonts w:ascii="Times New Roman" w:eastAsiaTheme="majorEastAsia" w:hAnsi="Times New Roman" w:cs="Times New Roman"/>
          <w:b/>
          <w:color w:val="000000" w:themeColor="text1"/>
          <w:sz w:val="26"/>
          <w:szCs w:val="26"/>
        </w:rPr>
        <w:t>Phản ánh nháp</w:t>
      </w:r>
      <w:bookmarkEnd w:id="20"/>
    </w:p>
    <w:p w14:paraId="7EE41372" w14:textId="77777777" w:rsidR="00D468A8" w:rsidRPr="00D468A8" w:rsidRDefault="00D468A8" w:rsidP="00D703F8">
      <w:pPr>
        <w:keepNext/>
        <w:keepLines/>
        <w:numPr>
          <w:ilvl w:val="3"/>
          <w:numId w:val="1"/>
        </w:numPr>
        <w:spacing w:before="120" w:after="120"/>
        <w:outlineLvl w:val="3"/>
        <w:rPr>
          <w:rFonts w:ascii="Times New Roman" w:eastAsiaTheme="majorEastAsia" w:hAnsi="Times New Roman" w:cs="Times New Roman"/>
          <w:b/>
          <w:iCs/>
          <w:color w:val="000000" w:themeColor="text1"/>
        </w:rPr>
      </w:pPr>
      <w:r w:rsidRPr="00D468A8">
        <w:rPr>
          <w:rFonts w:ascii="Times New Roman" w:eastAsiaTheme="majorEastAsia" w:hAnsi="Times New Roman" w:cs="Times New Roman"/>
          <w:b/>
          <w:iCs/>
          <w:color w:val="000000" w:themeColor="text1"/>
        </w:rPr>
        <w:t>Lưu nháp phản ánh</w:t>
      </w:r>
    </w:p>
    <w:p w14:paraId="0ECAEE3C"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sz w:val="26"/>
          <w:szCs w:val="26"/>
        </w:rPr>
        <w:t>Để lưu nháp phản ánh, thực hiện các bước sau:</w:t>
      </w:r>
    </w:p>
    <w:p w14:paraId="1A2223FA"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1</w:t>
      </w:r>
      <w:r w:rsidRPr="00D468A8">
        <w:rPr>
          <w:rFonts w:ascii="Times New Roman" w:hAnsi="Times New Roman" w:cs="Times New Roman"/>
          <w:sz w:val="26"/>
          <w:szCs w:val="26"/>
        </w:rPr>
        <w:t xml:space="preserve">: Nhấn vào icon </w:t>
      </w:r>
      <w:r w:rsidRPr="00D468A8">
        <w:rPr>
          <w:rFonts w:ascii="Times New Roman" w:hAnsi="Times New Roman" w:cs="Times New Roman"/>
          <w:noProof/>
          <w:sz w:val="26"/>
          <w:szCs w:val="26"/>
        </w:rPr>
        <w:drawing>
          <wp:inline distT="0" distB="0" distL="0" distR="0" wp14:anchorId="5A6FEB14" wp14:editId="129A55EE">
            <wp:extent cx="361950" cy="333375"/>
            <wp:effectExtent l="0" t="0" r="0" b="952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950" cy="333375"/>
                    </a:xfrm>
                    <a:prstGeom prst="rect">
                      <a:avLst/>
                    </a:prstGeom>
                  </pic:spPr>
                </pic:pic>
              </a:graphicData>
            </a:graphic>
          </wp:inline>
        </w:drawing>
      </w:r>
      <w:r w:rsidRPr="00D468A8">
        <w:rPr>
          <w:rFonts w:ascii="Times New Roman" w:hAnsi="Times New Roman" w:cs="Times New Roman"/>
          <w:sz w:val="26"/>
          <w:szCs w:val="26"/>
        </w:rPr>
        <w:t>để tạo mới phản ánh</w:t>
      </w:r>
    </w:p>
    <w:p w14:paraId="2ACAFFCB"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2</w:t>
      </w:r>
      <w:r w:rsidRPr="00D468A8">
        <w:rPr>
          <w:rFonts w:ascii="Times New Roman" w:hAnsi="Times New Roman" w:cs="Times New Roman"/>
          <w:sz w:val="26"/>
          <w:szCs w:val="26"/>
        </w:rPr>
        <w:t>: Nhập nội dung phản ánh</w:t>
      </w:r>
    </w:p>
    <w:p w14:paraId="48C3DDA5"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3</w:t>
      </w:r>
      <w:r w:rsidRPr="00D468A8">
        <w:rPr>
          <w:rFonts w:ascii="Times New Roman" w:hAnsi="Times New Roman" w:cs="Times New Roman"/>
          <w:sz w:val="26"/>
          <w:szCs w:val="26"/>
        </w:rPr>
        <w:t xml:space="preserve">: Nhấn nút icon </w:t>
      </w:r>
      <w:r w:rsidRPr="00D468A8">
        <w:rPr>
          <w:rFonts w:ascii="Times New Roman" w:hAnsi="Times New Roman" w:cs="Times New Roman"/>
          <w:noProof/>
          <w:sz w:val="26"/>
          <w:szCs w:val="26"/>
        </w:rPr>
        <w:drawing>
          <wp:inline distT="0" distB="0" distL="0" distR="0" wp14:anchorId="45DF4202" wp14:editId="20F4298F">
            <wp:extent cx="439420" cy="25527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srcRect/>
                    <a:stretch>
                      <a:fillRect/>
                    </a:stretch>
                  </pic:blipFill>
                  <pic:spPr bwMode="auto">
                    <a:xfrm>
                      <a:off x="0" y="0"/>
                      <a:ext cx="439420" cy="255270"/>
                    </a:xfrm>
                    <a:prstGeom prst="rect">
                      <a:avLst/>
                    </a:prstGeom>
                    <a:noFill/>
                    <a:ln w="9525">
                      <a:noFill/>
                      <a:miter lim="800000"/>
                      <a:headEnd/>
                      <a:tailEnd/>
                    </a:ln>
                  </pic:spPr>
                </pic:pic>
              </a:graphicData>
            </a:graphic>
          </wp:inline>
        </w:drawing>
      </w:r>
      <w:r w:rsidRPr="00D468A8">
        <w:rPr>
          <w:rFonts w:ascii="Times New Roman" w:hAnsi="Times New Roman" w:cs="Times New Roman"/>
          <w:sz w:val="26"/>
          <w:szCs w:val="26"/>
        </w:rPr>
        <w:t>quay lại</w:t>
      </w:r>
    </w:p>
    <w:p w14:paraId="1D1AE70C" w14:textId="77777777" w:rsidR="00D468A8" w:rsidRPr="00D468A8" w:rsidRDefault="00D468A8" w:rsidP="00D703F8">
      <w:pPr>
        <w:spacing w:before="120" w:after="120" w:line="360" w:lineRule="auto"/>
        <w:jc w:val="both"/>
        <w:rPr>
          <w:rFonts w:ascii="Times New Roman" w:hAnsi="Times New Roman" w:cs="Times New Roman"/>
          <w:sz w:val="26"/>
          <w:szCs w:val="26"/>
        </w:rPr>
      </w:pPr>
      <w:r w:rsidRPr="00D468A8">
        <w:rPr>
          <w:rFonts w:ascii="Times New Roman" w:hAnsi="Times New Roman" w:cs="Times New Roman"/>
          <w:b/>
          <w:sz w:val="26"/>
          <w:szCs w:val="26"/>
        </w:rPr>
        <w:t>Bước 4</w:t>
      </w:r>
      <w:r w:rsidRPr="00D468A8">
        <w:rPr>
          <w:rFonts w:ascii="Times New Roman" w:hAnsi="Times New Roman" w:cs="Times New Roman"/>
          <w:sz w:val="26"/>
          <w:szCs w:val="26"/>
        </w:rPr>
        <w:t>: Nhấn nút “Lưu nháp”</w:t>
      </w:r>
    </w:p>
    <w:p w14:paraId="2C1E849D" w14:textId="29A87605" w:rsidR="00D468A8" w:rsidRPr="00D468A8" w:rsidRDefault="00D468A8" w:rsidP="00D703F8">
      <w:pPr>
        <w:tabs>
          <w:tab w:val="left" w:pos="5103"/>
        </w:tabs>
        <w:spacing w:before="120" w:after="120"/>
        <w:rPr>
          <w:rFonts w:ascii="Times New Roman" w:hAnsi="Times New Roman" w:cs="Times New Roman"/>
        </w:rPr>
      </w:pPr>
      <w:r w:rsidRPr="00F17FA6">
        <w:rPr>
          <w:rFonts w:ascii="Times New Roman" w:hAnsi="Times New Roman" w:cs="Times New Roman"/>
          <w:noProof/>
        </w:rPr>
        <w:lastRenderedPageBreak/>
        <mc:AlternateContent>
          <mc:Choice Requires="wps">
            <w:drawing>
              <wp:anchor distT="0" distB="0" distL="114300" distR="114300" simplePos="0" relativeHeight="251660800" behindDoc="0" locked="0" layoutInCell="1" allowOverlap="1" wp14:anchorId="3A29455A" wp14:editId="429D5A92">
                <wp:simplePos x="0" y="0"/>
                <wp:positionH relativeFrom="column">
                  <wp:posOffset>2216785</wp:posOffset>
                </wp:positionH>
                <wp:positionV relativeFrom="paragraph">
                  <wp:posOffset>1737360</wp:posOffset>
                </wp:positionV>
                <wp:extent cx="1037590" cy="457200"/>
                <wp:effectExtent l="10795" t="19685" r="18415" b="18415"/>
                <wp:wrapNone/>
                <wp:docPr id="30" name="Right Arrow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7590" cy="457200"/>
                        </a:xfrm>
                        <a:prstGeom prst="rightArrow">
                          <a:avLst>
                            <a:gd name="adj1" fmla="val 50000"/>
                            <a:gd name="adj2" fmla="val 56736"/>
                          </a:avLst>
                        </a:prstGeom>
                        <a:solidFill>
                          <a:srgbClr val="0070C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C8B5C58" id="Right Arrow 30" o:spid="_x0000_s1026" type="#_x0000_t13" style="position:absolute;margin-left:174.55pt;margin-top:136.8pt;width:81.7pt;height:3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" fillcolor="#0070c0"/>
            </w:pict>
          </mc:Fallback>
        </mc:AlternateContent>
      </w:r>
      <w:r w:rsidRPr="00D468A8">
        <w:rPr>
          <w:rFonts w:ascii="Times New Roman" w:hAnsi="Times New Roman" w:cs="Times New Roman"/>
          <w:noProof/>
        </w:rPr>
        <w:drawing>
          <wp:inline distT="0" distB="0" distL="0" distR="0" wp14:anchorId="51EB1CD4" wp14:editId="43BDCE9A">
            <wp:extent cx="2064727" cy="3671578"/>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cstate="print"/>
                    <a:srcRect/>
                    <a:stretch>
                      <a:fillRect/>
                    </a:stretch>
                  </pic:blipFill>
                  <pic:spPr bwMode="auto">
                    <a:xfrm>
                      <a:off x="0" y="0"/>
                      <a:ext cx="2071448" cy="3683530"/>
                    </a:xfrm>
                    <a:prstGeom prst="rect">
                      <a:avLst/>
                    </a:prstGeom>
                    <a:noFill/>
                    <a:ln w="9525">
                      <a:noFill/>
                      <a:miter lim="800000"/>
                      <a:headEnd/>
                      <a:tailEnd/>
                    </a:ln>
                  </pic:spPr>
                </pic:pic>
              </a:graphicData>
            </a:graphic>
          </wp:inline>
        </w:drawing>
      </w:r>
      <w:r w:rsidRPr="00D468A8">
        <w:rPr>
          <w:rFonts w:ascii="Times New Roman" w:hAnsi="Times New Roman" w:cs="Times New Roman"/>
        </w:rPr>
        <w:tab/>
      </w:r>
      <w:r w:rsidRPr="00D468A8">
        <w:rPr>
          <w:rFonts w:ascii="Times New Roman" w:hAnsi="Times New Roman" w:cs="Times New Roman"/>
          <w:noProof/>
        </w:rPr>
        <w:drawing>
          <wp:inline distT="0" distB="0" distL="0" distR="0" wp14:anchorId="63ABBEC3" wp14:editId="4EC2305B">
            <wp:extent cx="1844919" cy="3689837"/>
            <wp:effectExtent l="19050" t="0" r="2931"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cstate="print"/>
                    <a:srcRect/>
                    <a:stretch>
                      <a:fillRect/>
                    </a:stretch>
                  </pic:blipFill>
                  <pic:spPr bwMode="auto">
                    <a:xfrm>
                      <a:off x="0" y="0"/>
                      <a:ext cx="1844358" cy="3688714"/>
                    </a:xfrm>
                    <a:prstGeom prst="rect">
                      <a:avLst/>
                    </a:prstGeom>
                    <a:noFill/>
                    <a:ln w="9525">
                      <a:noFill/>
                      <a:miter lim="800000"/>
                      <a:headEnd/>
                      <a:tailEnd/>
                    </a:ln>
                  </pic:spPr>
                </pic:pic>
              </a:graphicData>
            </a:graphic>
          </wp:inline>
        </w:drawing>
      </w:r>
    </w:p>
    <w:p w14:paraId="29D238ED" w14:textId="77777777"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lưu nháp phản ánh</w:t>
      </w:r>
    </w:p>
    <w:p w14:paraId="00DEB74A" w14:textId="77777777" w:rsidR="00D468A8" w:rsidRPr="00D468A8" w:rsidRDefault="00D468A8" w:rsidP="00D703F8">
      <w:pPr>
        <w:keepNext/>
        <w:keepLines/>
        <w:numPr>
          <w:ilvl w:val="3"/>
          <w:numId w:val="1"/>
        </w:numPr>
        <w:spacing w:before="120" w:after="120"/>
        <w:outlineLvl w:val="3"/>
        <w:rPr>
          <w:rFonts w:ascii="Times New Roman" w:eastAsiaTheme="majorEastAsia" w:hAnsi="Times New Roman" w:cs="Times New Roman"/>
          <w:b/>
          <w:iCs/>
          <w:color w:val="000000" w:themeColor="text1"/>
        </w:rPr>
      </w:pPr>
      <w:r w:rsidRPr="00D468A8">
        <w:rPr>
          <w:rFonts w:ascii="Times New Roman" w:eastAsiaTheme="majorEastAsia" w:hAnsi="Times New Roman" w:cs="Times New Roman"/>
          <w:b/>
          <w:iCs/>
          <w:color w:val="000000" w:themeColor="text1"/>
        </w:rPr>
        <w:t>Danh sách phản ánh nháp</w:t>
      </w:r>
    </w:p>
    <w:p w14:paraId="7B2A4787" w14:textId="77777777" w:rsidR="00D468A8" w:rsidRPr="00D468A8" w:rsidRDefault="00D468A8" w:rsidP="00D703F8">
      <w:pPr>
        <w:spacing w:before="120" w:after="120" w:line="288" w:lineRule="auto"/>
        <w:jc w:val="center"/>
        <w:rPr>
          <w:rFonts w:ascii="Times New Roman" w:hAnsi="Times New Roman" w:cs="Times New Roman"/>
          <w:i/>
        </w:rPr>
      </w:pPr>
      <w:r w:rsidRPr="00D468A8">
        <w:rPr>
          <w:rFonts w:ascii="Times New Roman" w:hAnsi="Times New Roman" w:cs="Times New Roman"/>
          <w:i/>
          <w:noProof/>
        </w:rPr>
        <w:drawing>
          <wp:inline distT="0" distB="0" distL="0" distR="0" wp14:anchorId="0AC5F405" wp14:editId="59CF2CA7">
            <wp:extent cx="1409700" cy="2819399"/>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3" cstate="print"/>
                    <a:srcRect/>
                    <a:stretch>
                      <a:fillRect/>
                    </a:stretch>
                  </pic:blipFill>
                  <pic:spPr bwMode="auto">
                    <a:xfrm>
                      <a:off x="0" y="0"/>
                      <a:ext cx="1420796" cy="2841592"/>
                    </a:xfrm>
                    <a:prstGeom prst="rect">
                      <a:avLst/>
                    </a:prstGeom>
                    <a:noFill/>
                    <a:ln w="9525">
                      <a:noFill/>
                      <a:miter lim="800000"/>
                      <a:headEnd/>
                      <a:tailEnd/>
                    </a:ln>
                  </pic:spPr>
                </pic:pic>
              </a:graphicData>
            </a:graphic>
          </wp:inline>
        </w:drawing>
      </w:r>
    </w:p>
    <w:p w14:paraId="2067183C" w14:textId="7E762093" w:rsidR="00D468A8" w:rsidRPr="00D468A8" w:rsidRDefault="00D468A8" w:rsidP="00D703F8">
      <w:pPr>
        <w:numPr>
          <w:ilvl w:val="0"/>
          <w:numId w:val="4"/>
        </w:numPr>
        <w:tabs>
          <w:tab w:val="left" w:pos="851"/>
        </w:tabs>
        <w:spacing w:before="120" w:after="120" w:line="288" w:lineRule="auto"/>
        <w:jc w:val="center"/>
        <w:rPr>
          <w:rFonts w:ascii="Times New Roman" w:hAnsi="Times New Roman" w:cs="Times New Roman"/>
          <w:i/>
        </w:rPr>
      </w:pPr>
      <w:r w:rsidRPr="00D468A8">
        <w:rPr>
          <w:rFonts w:ascii="Times New Roman" w:hAnsi="Times New Roman" w:cs="Times New Roman"/>
          <w:i/>
        </w:rPr>
        <w:t>Giao diện danh sách phản ánh đã lưu nháp</w:t>
      </w:r>
    </w:p>
    <w:p w14:paraId="2E197590" w14:textId="77777777" w:rsidR="00D468A8" w:rsidRPr="00D468A8" w:rsidRDefault="00D468A8" w:rsidP="00D703F8">
      <w:pPr>
        <w:spacing w:before="120" w:after="120" w:line="360" w:lineRule="auto"/>
        <w:jc w:val="both"/>
        <w:rPr>
          <w:rFonts w:ascii="Times New Roman" w:hAnsi="Times New Roman" w:cs="Times New Roman"/>
          <w:b/>
          <w:i/>
          <w:sz w:val="26"/>
          <w:szCs w:val="26"/>
        </w:rPr>
      </w:pPr>
      <w:r w:rsidRPr="00D468A8">
        <w:rPr>
          <w:rFonts w:ascii="Times New Roman" w:hAnsi="Times New Roman" w:cs="Times New Roman"/>
          <w:b/>
          <w:sz w:val="26"/>
          <w:szCs w:val="26"/>
        </w:rPr>
        <w:t>Giải thích các chức năng:</w:t>
      </w:r>
    </w:p>
    <w:tbl>
      <w:tblPr>
        <w:tblStyle w:val="TableGrid1"/>
        <w:tblW w:w="0" w:type="auto"/>
        <w:tblInd w:w="108" w:type="dxa"/>
        <w:tblLook w:val="04A0" w:firstRow="1" w:lastRow="0" w:firstColumn="1" w:lastColumn="0" w:noHBand="0" w:noVBand="1"/>
      </w:tblPr>
      <w:tblGrid>
        <w:gridCol w:w="668"/>
        <w:gridCol w:w="8241"/>
      </w:tblGrid>
      <w:tr w:rsidR="00D468A8" w:rsidRPr="00D468A8" w14:paraId="40805B39" w14:textId="77777777" w:rsidTr="00250FD6">
        <w:tc>
          <w:tcPr>
            <w:tcW w:w="668" w:type="dxa"/>
          </w:tcPr>
          <w:p w14:paraId="21BFDEE5" w14:textId="77777777" w:rsidR="00D468A8" w:rsidRPr="00D468A8" w:rsidRDefault="00D468A8" w:rsidP="00D703F8">
            <w:pPr>
              <w:spacing w:before="120" w:after="120"/>
              <w:rPr>
                <w:rFonts w:cs="Times New Roman"/>
                <w:sz w:val="26"/>
                <w:szCs w:val="22"/>
              </w:rPr>
            </w:pPr>
            <w:r w:rsidRPr="00D468A8">
              <w:rPr>
                <w:rFonts w:cs="Times New Roman"/>
                <w:sz w:val="26"/>
                <w:szCs w:val="22"/>
              </w:rPr>
              <w:t>1</w:t>
            </w:r>
          </w:p>
        </w:tc>
        <w:tc>
          <w:tcPr>
            <w:tcW w:w="8241" w:type="dxa"/>
          </w:tcPr>
          <w:p w14:paraId="58D6B8E7" w14:textId="77777777" w:rsidR="00D468A8" w:rsidRPr="00D468A8" w:rsidRDefault="00D468A8" w:rsidP="00D703F8">
            <w:pPr>
              <w:spacing w:before="120" w:after="120"/>
              <w:rPr>
                <w:rFonts w:cs="Times New Roman"/>
                <w:sz w:val="26"/>
                <w:szCs w:val="22"/>
              </w:rPr>
            </w:pPr>
            <w:r w:rsidRPr="00D468A8">
              <w:rPr>
                <w:rFonts w:cs="Times New Roman"/>
                <w:sz w:val="26"/>
                <w:szCs w:val="22"/>
              </w:rPr>
              <w:t>Click để xem chi tiết và chỉnh sửa phản ánh</w:t>
            </w:r>
          </w:p>
        </w:tc>
      </w:tr>
      <w:tr w:rsidR="00D468A8" w:rsidRPr="00D468A8" w14:paraId="2480496A" w14:textId="77777777" w:rsidTr="00250FD6">
        <w:tc>
          <w:tcPr>
            <w:tcW w:w="668" w:type="dxa"/>
          </w:tcPr>
          <w:p w14:paraId="1738635D" w14:textId="77777777" w:rsidR="00D468A8" w:rsidRPr="00D468A8" w:rsidRDefault="00D468A8" w:rsidP="00D703F8">
            <w:pPr>
              <w:spacing w:before="120" w:after="120"/>
              <w:rPr>
                <w:rFonts w:cs="Times New Roman"/>
                <w:sz w:val="26"/>
                <w:szCs w:val="22"/>
              </w:rPr>
            </w:pPr>
            <w:r w:rsidRPr="00D468A8">
              <w:rPr>
                <w:rFonts w:cs="Times New Roman"/>
                <w:sz w:val="26"/>
                <w:szCs w:val="22"/>
              </w:rPr>
              <w:t>2</w:t>
            </w:r>
          </w:p>
        </w:tc>
        <w:tc>
          <w:tcPr>
            <w:tcW w:w="8241" w:type="dxa"/>
          </w:tcPr>
          <w:p w14:paraId="6948AF77" w14:textId="77777777" w:rsidR="00D468A8" w:rsidRPr="00D468A8" w:rsidRDefault="00D468A8" w:rsidP="00D703F8">
            <w:pPr>
              <w:spacing w:before="120" w:after="120"/>
              <w:rPr>
                <w:rFonts w:cs="Times New Roman"/>
                <w:sz w:val="26"/>
                <w:szCs w:val="22"/>
              </w:rPr>
            </w:pPr>
            <w:r w:rsidRPr="00D468A8">
              <w:rPr>
                <w:rFonts w:cs="Times New Roman"/>
                <w:sz w:val="26"/>
                <w:szCs w:val="22"/>
              </w:rPr>
              <w:t>Click để xóa phản ánh nháp</w:t>
            </w:r>
          </w:p>
        </w:tc>
      </w:tr>
    </w:tbl>
    <w:p w14:paraId="6CCAE9C7" w14:textId="0DE6EE31" w:rsidR="009F0B52" w:rsidRPr="00F17FA6" w:rsidRDefault="009F0B52" w:rsidP="00D703F8">
      <w:pPr>
        <w:pStyle w:val="H2"/>
        <w:numPr>
          <w:ilvl w:val="0"/>
          <w:numId w:val="0"/>
        </w:numPr>
        <w:spacing w:line="276" w:lineRule="auto"/>
        <w:jc w:val="left"/>
        <w:rPr>
          <w:rFonts w:cs="Times New Roman"/>
          <w:i w:val="0"/>
        </w:rPr>
      </w:pPr>
    </w:p>
    <w:sectPr w:rsidR="009F0B52" w:rsidRPr="00F17FA6" w:rsidSect="00450B4C">
      <w:headerReference w:type="default" r:id="rId44"/>
      <w:footerReference w:type="default" r:id="rId45"/>
      <w:pgSz w:w="11900" w:h="16840"/>
      <w:pgMar w:top="1701" w:right="985" w:bottom="1134"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E507B5" w14:textId="77777777" w:rsidR="0010408E" w:rsidRDefault="0010408E">
      <w:r>
        <w:separator/>
      </w:r>
    </w:p>
  </w:endnote>
  <w:endnote w:type="continuationSeparator" w:id="0">
    <w:p w14:paraId="1945CE3E" w14:textId="77777777" w:rsidR="0010408E" w:rsidRDefault="00104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473A5" w14:textId="162CBA0E" w:rsidR="00056F44" w:rsidRPr="008F5264" w:rsidRDefault="00056F44" w:rsidP="008F5264">
    <w:pPr>
      <w:pStyle w:val="Footer"/>
      <w:framePr w:wrap="none" w:vAnchor="text" w:hAnchor="page" w:x="10881" w:y="168"/>
      <w:rPr>
        <w:rStyle w:val="PageNumber"/>
        <w:rFonts w:ascii="Times New Roman" w:hAnsi="Times New Roman" w:cs="Times New Roman"/>
        <w:color w:val="000000" w:themeColor="text1"/>
        <w:sz w:val="28"/>
        <w:szCs w:val="28"/>
      </w:rPr>
    </w:pPr>
    <w:r w:rsidRPr="008F5264">
      <w:rPr>
        <w:rStyle w:val="PageNumber"/>
        <w:rFonts w:ascii="Times New Roman" w:hAnsi="Times New Roman" w:cs="Times New Roman"/>
        <w:color w:val="000000" w:themeColor="text1"/>
        <w:sz w:val="28"/>
        <w:szCs w:val="28"/>
      </w:rPr>
      <w:fldChar w:fldCharType="begin"/>
    </w:r>
    <w:r w:rsidRPr="008F5264">
      <w:rPr>
        <w:rStyle w:val="PageNumber"/>
        <w:rFonts w:ascii="Times New Roman" w:hAnsi="Times New Roman" w:cs="Times New Roman"/>
        <w:color w:val="000000" w:themeColor="text1"/>
        <w:sz w:val="28"/>
        <w:szCs w:val="28"/>
      </w:rPr>
      <w:instrText xml:space="preserve">PAGE  </w:instrText>
    </w:r>
    <w:r w:rsidRPr="008F5264">
      <w:rPr>
        <w:rStyle w:val="PageNumber"/>
        <w:rFonts w:ascii="Times New Roman" w:hAnsi="Times New Roman" w:cs="Times New Roman"/>
        <w:color w:val="000000" w:themeColor="text1"/>
        <w:sz w:val="28"/>
        <w:szCs w:val="28"/>
      </w:rPr>
      <w:fldChar w:fldCharType="separate"/>
    </w:r>
    <w:r w:rsidR="004B6C56">
      <w:rPr>
        <w:rStyle w:val="PageNumber"/>
        <w:rFonts w:ascii="Times New Roman" w:hAnsi="Times New Roman" w:cs="Times New Roman"/>
        <w:noProof/>
        <w:color w:val="000000" w:themeColor="text1"/>
        <w:sz w:val="28"/>
        <w:szCs w:val="28"/>
      </w:rPr>
      <w:t>18</w:t>
    </w:r>
    <w:r w:rsidRPr="008F5264">
      <w:rPr>
        <w:rStyle w:val="PageNumber"/>
        <w:rFonts w:ascii="Times New Roman" w:hAnsi="Times New Roman" w:cs="Times New Roman"/>
        <w:color w:val="000000" w:themeColor="text1"/>
        <w:sz w:val="28"/>
        <w:szCs w:val="28"/>
      </w:rPr>
      <w:fldChar w:fldCharType="end"/>
    </w:r>
  </w:p>
  <w:p w14:paraId="53957AD9" w14:textId="01DCBA25" w:rsidR="00056F44" w:rsidRPr="00A5635E" w:rsidRDefault="008F5264" w:rsidP="00B0579C">
    <w:pPr>
      <w:pStyle w:val="Footer"/>
      <w:tabs>
        <w:tab w:val="clear" w:pos="9360"/>
        <w:tab w:val="left" w:pos="5387"/>
        <w:tab w:val="right" w:pos="9020"/>
      </w:tabs>
      <w:ind w:right="231"/>
      <w:rPr>
        <w:rFonts w:ascii="Times New Roman" w:hAnsi="Times New Roman" w:cs="Times New Roman"/>
        <w:color w:val="0070C0"/>
        <w:lang w:val="vi-VN"/>
      </w:rPr>
    </w:pPr>
    <w:r w:rsidRPr="00A5635E">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2E3D296" wp14:editId="5E55BBAD">
              <wp:simplePos x="0" y="0"/>
              <wp:positionH relativeFrom="column">
                <wp:posOffset>76200</wp:posOffset>
              </wp:positionH>
              <wp:positionV relativeFrom="paragraph">
                <wp:posOffset>24875</wp:posOffset>
              </wp:positionV>
              <wp:extent cx="5843905" cy="3175"/>
              <wp:effectExtent l="0" t="0" r="23495" b="34925"/>
              <wp:wrapThrough wrapText="bothSides">
                <wp:wrapPolygon edited="0">
                  <wp:start x="0" y="0"/>
                  <wp:lineTo x="0" y="129600"/>
                  <wp:lineTo x="21616" y="129600"/>
                  <wp:lineTo x="21616" y="0"/>
                  <wp:lineTo x="0" y="0"/>
                </wp:wrapPolygon>
              </wp:wrapThrough>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3905" cy="3175"/>
                      </a:xfrm>
                      <a:prstGeom prst="straightConnector1">
                        <a:avLst/>
                      </a:prstGeom>
                      <a:ln>
                        <a:solidFill>
                          <a:srgbClr val="00918D"/>
                        </a:solidFill>
                        <a:headEnd/>
                        <a:tailEnd/>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5C28F22E" id="_x0000_t32" coordsize="21600,21600" o:spt="32" o:oned="t" path="m,l21600,21600e" filled="f">
              <v:path arrowok="t" fillok="f" o:connecttype="none"/>
              <o:lock v:ext="edit" shapetype="t"/>
            </v:shapetype>
            <v:shape id="Straight Arrow Connector 21" o:spid="_x0000_s1026" type="#_x0000_t32" style="position:absolute;margin-left:6pt;margin-top:1.95pt;width:460.15pt;height:.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" strokecolor="#00918d" strokeweight="1.5pt">
              <v:stroke joinstyle="miter"/>
              <w10:wrap type="through"/>
            </v:shape>
          </w:pict>
        </mc:Fallback>
      </mc:AlternateContent>
    </w:r>
    <w:r w:rsidR="00056F44" w:rsidRPr="00A5635E">
      <w:rPr>
        <w:rFonts w:ascii="Times New Roman" w:hAnsi="Times New Roman" w:cs="Times New Roman"/>
        <w:color w:val="0070C0"/>
        <w:lang w:val="vi-VN"/>
      </w:rPr>
      <w:tab/>
    </w:r>
    <w:r w:rsidR="00056F44" w:rsidRPr="00A5635E">
      <w:rPr>
        <w:rFonts w:ascii="Times New Roman" w:hAnsi="Times New Roman" w:cs="Times New Roman"/>
        <w:color w:val="0070C0"/>
        <w:lang w:val="vi-VN"/>
      </w:rPr>
      <w:tab/>
    </w:r>
    <w:r w:rsidR="00392209" w:rsidRPr="00A5635E">
      <w:rPr>
        <w:rFonts w:ascii="Times New Roman" w:hAnsi="Times New Roman" w:cs="Times New Roman"/>
        <w:color w:val="0070C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8C74D" w14:textId="77777777" w:rsidR="0010408E" w:rsidRDefault="0010408E">
      <w:r>
        <w:separator/>
      </w:r>
    </w:p>
  </w:footnote>
  <w:footnote w:type="continuationSeparator" w:id="0">
    <w:p w14:paraId="5D1907B9" w14:textId="77777777" w:rsidR="0010408E" w:rsidRDefault="001040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A7109" w14:textId="2EDA9A28" w:rsidR="00056F44" w:rsidRDefault="008F5264" w:rsidP="008F5264">
    <w:pPr>
      <w:pStyle w:val="noidung"/>
    </w:pPr>
    <w:r w:rsidRPr="00A5635E">
      <w:rPr>
        <w:noProof/>
        <w:color w:val="00918D"/>
      </w:rPr>
      <mc:AlternateContent>
        <mc:Choice Requires="wps">
          <w:drawing>
            <wp:anchor distT="0" distB="0" distL="114300" distR="114300" simplePos="0" relativeHeight="251664384" behindDoc="0" locked="0" layoutInCell="1" allowOverlap="1" wp14:anchorId="016960BE" wp14:editId="1A0DCDF7">
              <wp:simplePos x="0" y="0"/>
              <wp:positionH relativeFrom="margin">
                <wp:posOffset>-55245</wp:posOffset>
              </wp:positionH>
              <wp:positionV relativeFrom="paragraph">
                <wp:posOffset>485790</wp:posOffset>
              </wp:positionV>
              <wp:extent cx="5843905" cy="3175"/>
              <wp:effectExtent l="0" t="0" r="23495" b="34925"/>
              <wp:wrapThrough wrapText="bothSides">
                <wp:wrapPolygon edited="0">
                  <wp:start x="0" y="0"/>
                  <wp:lineTo x="0" y="129600"/>
                  <wp:lineTo x="21616" y="129600"/>
                  <wp:lineTo x="21616" y="0"/>
                  <wp:lineTo x="0" y="0"/>
                </wp:wrapPolygon>
              </wp:wrapThrough>
              <wp:docPr id="168" name="Straight Arrow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3905" cy="3175"/>
                      </a:xfrm>
                      <a:prstGeom prst="straightConnector1">
                        <a:avLst/>
                      </a:prstGeom>
                      <a:ln>
                        <a:solidFill>
                          <a:srgbClr val="00918D"/>
                        </a:solidFill>
                        <a:headEnd/>
                        <a:tailEnd/>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0B485142" id="_x0000_t32" coordsize="21600,21600" o:spt="32" o:oned="t" path="m,l21600,21600e" filled="f">
              <v:path arrowok="t" fillok="f" o:connecttype="none"/>
              <o:lock v:ext="edit" shapetype="t"/>
            </v:shapetype>
            <v:shape id="Straight Arrow Connector 168" o:spid="_x0000_s1026" type="#_x0000_t32" style="position:absolute;margin-left:-4.35pt;margin-top:38.25pt;width:460.15pt;height:.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" strokecolor="#00918d" strokeweight="1.5pt">
              <v:stroke joinstyle="miter"/>
              <w10:wrap type="through" anchorx="margin"/>
            </v:shape>
          </w:pict>
        </mc:Fallback>
      </mc:AlternateContent>
    </w:r>
    <w:r w:rsidR="00450B4C" w:rsidRPr="00FB51C3">
      <w:rPr>
        <w:b/>
      </w:rPr>
      <w:t>HỆ THỐNG THÔNG TIN TIẾP NHẬN PHẢN ÁNH NGƯỜI DÂN</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A2F82"/>
    <w:multiLevelType w:val="hybridMultilevel"/>
    <w:tmpl w:val="AC96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B6710"/>
    <w:multiLevelType w:val="hybridMultilevel"/>
    <w:tmpl w:val="15D2801E"/>
    <w:lvl w:ilvl="0" w:tplc="976EE76E">
      <w:start w:val="1"/>
      <w:numFmt w:val="decimal"/>
      <w:pStyle w:val="H4"/>
      <w:lvlText w:val="Hình 4.%1"/>
      <w:lvlJc w:val="right"/>
      <w:pPr>
        <w:ind w:left="2160" w:hanging="360"/>
      </w:pPr>
      <w:rPr>
        <w:rFonts w:hint="default"/>
        <w:b w:val="0"/>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2DE7DA2"/>
    <w:multiLevelType w:val="hybridMultilevel"/>
    <w:tmpl w:val="0E7AC170"/>
    <w:lvl w:ilvl="0" w:tplc="6E4CEB84">
      <w:start w:val="1"/>
      <w:numFmt w:val="decimal"/>
      <w:pStyle w:val="H7"/>
      <w:lvlText w:val="Hình 7.%1 "/>
      <w:lvlJc w:val="right"/>
      <w:pPr>
        <w:ind w:left="1440" w:hanging="360"/>
      </w:pPr>
      <w:rPr>
        <w:b w:val="0"/>
        <w:i/>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1784583B"/>
    <w:multiLevelType w:val="hybridMultilevel"/>
    <w:tmpl w:val="3DFAFF26"/>
    <w:lvl w:ilvl="0" w:tplc="EC88B0AA">
      <w:start w:val="1"/>
      <w:numFmt w:val="decimal"/>
      <w:pStyle w:val="H1"/>
      <w:lvlText w:val="Hình 1.%1 "/>
      <w:lvlJc w:val="righ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6F307C"/>
    <w:multiLevelType w:val="hybridMultilevel"/>
    <w:tmpl w:val="8C0E5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184663"/>
    <w:multiLevelType w:val="hybridMultilevel"/>
    <w:tmpl w:val="F4FAA90C"/>
    <w:lvl w:ilvl="0" w:tplc="D9369222">
      <w:start w:val="1"/>
      <w:numFmt w:val="decimal"/>
      <w:pStyle w:val="H2"/>
      <w:lvlText w:val="Hình 2.%1"/>
      <w:lvlJc w:val="right"/>
      <w:pPr>
        <w:ind w:left="1080" w:hanging="360"/>
      </w:pPr>
      <w:rPr>
        <w:rFonts w:hint="default"/>
        <w:b w:val="0"/>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91499E"/>
    <w:multiLevelType w:val="hybridMultilevel"/>
    <w:tmpl w:val="CECC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06660"/>
    <w:multiLevelType w:val="hybridMultilevel"/>
    <w:tmpl w:val="8490050E"/>
    <w:lvl w:ilvl="0" w:tplc="B3323916">
      <w:start w:val="1"/>
      <w:numFmt w:val="bullet"/>
      <w:pStyle w:val="List1"/>
      <w:lvlText w:val="–"/>
      <w:lvlJc w:val="left"/>
      <w:pPr>
        <w:ind w:left="284"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1235B"/>
    <w:multiLevelType w:val="hybridMultilevel"/>
    <w:tmpl w:val="07AA4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85597"/>
    <w:multiLevelType w:val="hybridMultilevel"/>
    <w:tmpl w:val="43741F86"/>
    <w:lvl w:ilvl="0" w:tplc="C772DC4E">
      <w:start w:val="4"/>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4D324BDB"/>
    <w:multiLevelType w:val="hybridMultilevel"/>
    <w:tmpl w:val="02BA0F44"/>
    <w:lvl w:ilvl="0" w:tplc="85881DE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31A0C"/>
    <w:multiLevelType w:val="hybridMultilevel"/>
    <w:tmpl w:val="F438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5E4E1B"/>
    <w:multiLevelType w:val="hybridMultilevel"/>
    <w:tmpl w:val="4864A83C"/>
    <w:lvl w:ilvl="0" w:tplc="BB1A8BE8">
      <w:start w:val="1"/>
      <w:numFmt w:val="decimal"/>
      <w:pStyle w:val="H6"/>
      <w:lvlText w:val="Hình 6.%1 "/>
      <w:lvlJc w:val="right"/>
      <w:pPr>
        <w:ind w:left="2160" w:hanging="360"/>
      </w:pPr>
      <w:rPr>
        <w:rFonts w:hint="default"/>
        <w:b w:val="0"/>
        <w:i/>
      </w:r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3" w15:restartNumberingAfterBreak="0">
    <w:nsid w:val="5D77789B"/>
    <w:multiLevelType w:val="multilevel"/>
    <w:tmpl w:val="A12244F0"/>
    <w:lvl w:ilvl="0">
      <w:start w:val="1"/>
      <w:numFmt w:val="decimal"/>
      <w:pStyle w:val="Heading1"/>
      <w:lvlText w:val="%1."/>
      <w:lvlJc w:val="left"/>
      <w:pPr>
        <w:ind w:left="360" w:hanging="360"/>
      </w:pPr>
      <w:rPr>
        <w:rFonts w:hint="default"/>
        <w:b/>
        <w:i w:val="0"/>
        <w:color w:val="000000" w:themeColor="text1"/>
        <w:sz w:val="32"/>
      </w:rPr>
    </w:lvl>
    <w:lvl w:ilvl="1">
      <w:start w:val="1"/>
      <w:numFmt w:val="decimal"/>
      <w:pStyle w:val="Heading2"/>
      <w:lvlText w:val="%1.%2"/>
      <w:lvlJc w:val="left"/>
      <w:pPr>
        <w:ind w:left="576" w:hanging="576"/>
      </w:pPr>
      <w:rPr>
        <w:rFonts w:ascii="Times New Roman" w:hAnsi="Times New Roman" w:hint="default"/>
        <w:b/>
        <w:i w:val="0"/>
        <w:color w:val="000000" w:themeColor="text1"/>
        <w:sz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6AE82475"/>
    <w:multiLevelType w:val="hybridMultilevel"/>
    <w:tmpl w:val="8906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DD383E"/>
    <w:multiLevelType w:val="hybridMultilevel"/>
    <w:tmpl w:val="6590C8A0"/>
    <w:lvl w:ilvl="0" w:tplc="3C528D0E">
      <w:start w:val="1"/>
      <w:numFmt w:val="decimal"/>
      <w:pStyle w:val="H5"/>
      <w:lvlText w:val="Hình 5.%1"/>
      <w:lvlJc w:val="right"/>
      <w:pPr>
        <w:ind w:left="1800" w:hanging="360"/>
      </w:pPr>
      <w:rPr>
        <w:rFonts w:hint="default"/>
        <w:b w:val="0"/>
        <w:i/>
      </w:rPr>
    </w:lvl>
    <w:lvl w:ilvl="1" w:tplc="042A0019" w:tentative="1">
      <w:start w:val="1"/>
      <w:numFmt w:val="lowerLetter"/>
      <w:lvlText w:val="%2."/>
      <w:lvlJc w:val="left"/>
      <w:pPr>
        <w:ind w:left="2520" w:hanging="360"/>
      </w:pPr>
    </w:lvl>
    <w:lvl w:ilvl="2" w:tplc="042A001B" w:tentative="1">
      <w:start w:val="1"/>
      <w:numFmt w:val="lowerRoman"/>
      <w:lvlText w:val="%3."/>
      <w:lvlJc w:val="right"/>
      <w:pPr>
        <w:ind w:left="3240" w:hanging="180"/>
      </w:pPr>
    </w:lvl>
    <w:lvl w:ilvl="3" w:tplc="042A000F" w:tentative="1">
      <w:start w:val="1"/>
      <w:numFmt w:val="decimal"/>
      <w:lvlText w:val="%4."/>
      <w:lvlJc w:val="left"/>
      <w:pPr>
        <w:ind w:left="3960" w:hanging="360"/>
      </w:pPr>
    </w:lvl>
    <w:lvl w:ilvl="4" w:tplc="042A0019" w:tentative="1">
      <w:start w:val="1"/>
      <w:numFmt w:val="lowerLetter"/>
      <w:lvlText w:val="%5."/>
      <w:lvlJc w:val="left"/>
      <w:pPr>
        <w:ind w:left="4680" w:hanging="360"/>
      </w:pPr>
    </w:lvl>
    <w:lvl w:ilvl="5" w:tplc="042A001B" w:tentative="1">
      <w:start w:val="1"/>
      <w:numFmt w:val="lowerRoman"/>
      <w:lvlText w:val="%6."/>
      <w:lvlJc w:val="right"/>
      <w:pPr>
        <w:ind w:left="5400" w:hanging="180"/>
      </w:pPr>
    </w:lvl>
    <w:lvl w:ilvl="6" w:tplc="042A000F" w:tentative="1">
      <w:start w:val="1"/>
      <w:numFmt w:val="decimal"/>
      <w:lvlText w:val="%7."/>
      <w:lvlJc w:val="left"/>
      <w:pPr>
        <w:ind w:left="6120" w:hanging="360"/>
      </w:pPr>
    </w:lvl>
    <w:lvl w:ilvl="7" w:tplc="042A0019" w:tentative="1">
      <w:start w:val="1"/>
      <w:numFmt w:val="lowerLetter"/>
      <w:lvlText w:val="%8."/>
      <w:lvlJc w:val="left"/>
      <w:pPr>
        <w:ind w:left="6840" w:hanging="360"/>
      </w:pPr>
    </w:lvl>
    <w:lvl w:ilvl="8" w:tplc="042A001B" w:tentative="1">
      <w:start w:val="1"/>
      <w:numFmt w:val="lowerRoman"/>
      <w:lvlText w:val="%9."/>
      <w:lvlJc w:val="right"/>
      <w:pPr>
        <w:ind w:left="7560" w:hanging="180"/>
      </w:pPr>
    </w:lvl>
  </w:abstractNum>
  <w:abstractNum w:abstractNumId="16" w15:restartNumberingAfterBreak="0">
    <w:nsid w:val="6D3C5E47"/>
    <w:multiLevelType w:val="hybridMultilevel"/>
    <w:tmpl w:val="26E6AA5E"/>
    <w:lvl w:ilvl="0" w:tplc="7B640C22">
      <w:start w:val="1"/>
      <w:numFmt w:val="decimal"/>
      <w:pStyle w:val="H9"/>
      <w:lvlText w:val="Hình 9.%1"/>
      <w:lvlJc w:val="left"/>
      <w:pPr>
        <w:ind w:left="1800" w:hanging="360"/>
      </w:pPr>
      <w:rPr>
        <w:rFonts w:hint="default"/>
      </w:rPr>
    </w:lvl>
    <w:lvl w:ilvl="1" w:tplc="042A0019" w:tentative="1">
      <w:start w:val="1"/>
      <w:numFmt w:val="lowerLetter"/>
      <w:lvlText w:val="%2."/>
      <w:lvlJc w:val="left"/>
      <w:pPr>
        <w:ind w:left="2520" w:hanging="360"/>
      </w:pPr>
    </w:lvl>
    <w:lvl w:ilvl="2" w:tplc="042A001B" w:tentative="1">
      <w:start w:val="1"/>
      <w:numFmt w:val="lowerRoman"/>
      <w:lvlText w:val="%3."/>
      <w:lvlJc w:val="right"/>
      <w:pPr>
        <w:ind w:left="3240" w:hanging="180"/>
      </w:pPr>
    </w:lvl>
    <w:lvl w:ilvl="3" w:tplc="042A000F" w:tentative="1">
      <w:start w:val="1"/>
      <w:numFmt w:val="decimal"/>
      <w:lvlText w:val="%4."/>
      <w:lvlJc w:val="left"/>
      <w:pPr>
        <w:ind w:left="3960" w:hanging="360"/>
      </w:pPr>
    </w:lvl>
    <w:lvl w:ilvl="4" w:tplc="042A0019" w:tentative="1">
      <w:start w:val="1"/>
      <w:numFmt w:val="lowerLetter"/>
      <w:lvlText w:val="%5."/>
      <w:lvlJc w:val="left"/>
      <w:pPr>
        <w:ind w:left="4680" w:hanging="360"/>
      </w:pPr>
    </w:lvl>
    <w:lvl w:ilvl="5" w:tplc="042A001B" w:tentative="1">
      <w:start w:val="1"/>
      <w:numFmt w:val="lowerRoman"/>
      <w:lvlText w:val="%6."/>
      <w:lvlJc w:val="right"/>
      <w:pPr>
        <w:ind w:left="5400" w:hanging="180"/>
      </w:pPr>
    </w:lvl>
    <w:lvl w:ilvl="6" w:tplc="042A000F" w:tentative="1">
      <w:start w:val="1"/>
      <w:numFmt w:val="decimal"/>
      <w:lvlText w:val="%7."/>
      <w:lvlJc w:val="left"/>
      <w:pPr>
        <w:ind w:left="6120" w:hanging="360"/>
      </w:pPr>
    </w:lvl>
    <w:lvl w:ilvl="7" w:tplc="042A0019" w:tentative="1">
      <w:start w:val="1"/>
      <w:numFmt w:val="lowerLetter"/>
      <w:lvlText w:val="%8."/>
      <w:lvlJc w:val="left"/>
      <w:pPr>
        <w:ind w:left="6840" w:hanging="360"/>
      </w:pPr>
    </w:lvl>
    <w:lvl w:ilvl="8" w:tplc="042A001B" w:tentative="1">
      <w:start w:val="1"/>
      <w:numFmt w:val="lowerRoman"/>
      <w:lvlText w:val="%9."/>
      <w:lvlJc w:val="right"/>
      <w:pPr>
        <w:ind w:left="7560" w:hanging="180"/>
      </w:pPr>
    </w:lvl>
  </w:abstractNum>
  <w:abstractNum w:abstractNumId="17" w15:restartNumberingAfterBreak="0">
    <w:nsid w:val="6E5F725F"/>
    <w:multiLevelType w:val="hybridMultilevel"/>
    <w:tmpl w:val="60EEE32E"/>
    <w:lvl w:ilvl="0" w:tplc="0FF0D168">
      <w:start w:val="1"/>
      <w:numFmt w:val="decimal"/>
      <w:pStyle w:val="H3"/>
      <w:lvlText w:val="Hình 3.%1"/>
      <w:lvlJc w:val="right"/>
      <w:pPr>
        <w:ind w:left="4860" w:hanging="360"/>
      </w:pPr>
      <w:rPr>
        <w:rFonts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3583556"/>
    <w:multiLevelType w:val="hybridMultilevel"/>
    <w:tmpl w:val="D7489C60"/>
    <w:lvl w:ilvl="0" w:tplc="B922CE4A">
      <w:start w:val="1"/>
      <w:numFmt w:val="decimal"/>
      <w:pStyle w:val="Mcn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F127B6"/>
    <w:multiLevelType w:val="hybridMultilevel"/>
    <w:tmpl w:val="3D6E14B0"/>
    <w:lvl w:ilvl="0" w:tplc="A38EEC62">
      <w:start w:val="1"/>
      <w:numFmt w:val="decimal"/>
      <w:pStyle w:val="H8"/>
      <w:lvlText w:val="Hình 8.%1 "/>
      <w:lvlJc w:val="right"/>
      <w:pPr>
        <w:ind w:left="2160" w:hanging="360"/>
      </w:pPr>
      <w:rPr>
        <w:rFonts w:hint="default"/>
        <w:b w:val="0"/>
        <w:i/>
      </w:r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20" w15:restartNumberingAfterBreak="0">
    <w:nsid w:val="7A282779"/>
    <w:multiLevelType w:val="hybridMultilevel"/>
    <w:tmpl w:val="FF20F8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3"/>
  </w:num>
  <w:num w:numId="4">
    <w:abstractNumId w:val="5"/>
  </w:num>
  <w:num w:numId="5">
    <w:abstractNumId w:val="17"/>
  </w:num>
  <w:num w:numId="6">
    <w:abstractNumId w:val="15"/>
  </w:num>
  <w:num w:numId="7">
    <w:abstractNumId w:val="1"/>
  </w:num>
  <w:num w:numId="8">
    <w:abstractNumId w:val="1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9"/>
  </w:num>
  <w:num w:numId="12">
    <w:abstractNumId w:val="18"/>
  </w:num>
  <w:num w:numId="13">
    <w:abstractNumId w:val="9"/>
  </w:num>
  <w:num w:numId="14">
    <w:abstractNumId w:val="20"/>
  </w:num>
  <w:num w:numId="15">
    <w:abstractNumId w:val="4"/>
  </w:num>
  <w:num w:numId="16">
    <w:abstractNumId w:val="8"/>
  </w:num>
  <w:num w:numId="17">
    <w:abstractNumId w:val="11"/>
  </w:num>
  <w:num w:numId="18">
    <w:abstractNumId w:val="0"/>
  </w:num>
  <w:num w:numId="19">
    <w:abstractNumId w:val="6"/>
  </w:num>
  <w:num w:numId="20">
    <w:abstractNumId w:val="14"/>
  </w:num>
  <w:num w:numId="2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tDA1MzUyMDY2tjRS0lEKTi0uzszPAykwrQUAJ6T+QywAAAA="/>
  </w:docVars>
  <w:rsids>
    <w:rsidRoot w:val="00CD1735"/>
    <w:rsid w:val="00001D24"/>
    <w:rsid w:val="00002354"/>
    <w:rsid w:val="0000371E"/>
    <w:rsid w:val="00005284"/>
    <w:rsid w:val="00007123"/>
    <w:rsid w:val="000077AB"/>
    <w:rsid w:val="00011A7B"/>
    <w:rsid w:val="00012602"/>
    <w:rsid w:val="00021C98"/>
    <w:rsid w:val="00024E5D"/>
    <w:rsid w:val="00027DB6"/>
    <w:rsid w:val="000306A4"/>
    <w:rsid w:val="00031799"/>
    <w:rsid w:val="00033959"/>
    <w:rsid w:val="000354BF"/>
    <w:rsid w:val="00044658"/>
    <w:rsid w:val="00046566"/>
    <w:rsid w:val="000501C2"/>
    <w:rsid w:val="0005312F"/>
    <w:rsid w:val="0005334E"/>
    <w:rsid w:val="00054337"/>
    <w:rsid w:val="00056F44"/>
    <w:rsid w:val="000608EA"/>
    <w:rsid w:val="00061640"/>
    <w:rsid w:val="00064B97"/>
    <w:rsid w:val="00065BA7"/>
    <w:rsid w:val="00071EC9"/>
    <w:rsid w:val="00073827"/>
    <w:rsid w:val="00076419"/>
    <w:rsid w:val="00076A90"/>
    <w:rsid w:val="000905BD"/>
    <w:rsid w:val="000914BC"/>
    <w:rsid w:val="00092F45"/>
    <w:rsid w:val="000B276A"/>
    <w:rsid w:val="000B2D71"/>
    <w:rsid w:val="000B5C16"/>
    <w:rsid w:val="000B7217"/>
    <w:rsid w:val="000B7894"/>
    <w:rsid w:val="000C05D3"/>
    <w:rsid w:val="000C07AE"/>
    <w:rsid w:val="000C4D6F"/>
    <w:rsid w:val="000C7C1A"/>
    <w:rsid w:val="000D430B"/>
    <w:rsid w:val="000E25D6"/>
    <w:rsid w:val="000E6B4B"/>
    <w:rsid w:val="000E6EEA"/>
    <w:rsid w:val="000F2923"/>
    <w:rsid w:val="000F3238"/>
    <w:rsid w:val="000F4B02"/>
    <w:rsid w:val="000F63CE"/>
    <w:rsid w:val="000F6695"/>
    <w:rsid w:val="001005AD"/>
    <w:rsid w:val="0010138C"/>
    <w:rsid w:val="00102EE2"/>
    <w:rsid w:val="00102F3B"/>
    <w:rsid w:val="001030F1"/>
    <w:rsid w:val="0010397F"/>
    <w:rsid w:val="00103E5C"/>
    <w:rsid w:val="0010408E"/>
    <w:rsid w:val="0011038E"/>
    <w:rsid w:val="00110DAB"/>
    <w:rsid w:val="0011177B"/>
    <w:rsid w:val="001120FB"/>
    <w:rsid w:val="00113DEB"/>
    <w:rsid w:val="00115424"/>
    <w:rsid w:val="00115765"/>
    <w:rsid w:val="001205A2"/>
    <w:rsid w:val="00121F35"/>
    <w:rsid w:val="00124036"/>
    <w:rsid w:val="00126DC6"/>
    <w:rsid w:val="00127E4E"/>
    <w:rsid w:val="0013199F"/>
    <w:rsid w:val="00131A4A"/>
    <w:rsid w:val="00132E44"/>
    <w:rsid w:val="0013494E"/>
    <w:rsid w:val="001373F9"/>
    <w:rsid w:val="001376BE"/>
    <w:rsid w:val="00141BBC"/>
    <w:rsid w:val="00141E57"/>
    <w:rsid w:val="00142A51"/>
    <w:rsid w:val="00143A50"/>
    <w:rsid w:val="001442CE"/>
    <w:rsid w:val="00153AE9"/>
    <w:rsid w:val="00154622"/>
    <w:rsid w:val="00154D09"/>
    <w:rsid w:val="00156527"/>
    <w:rsid w:val="00160C72"/>
    <w:rsid w:val="00164944"/>
    <w:rsid w:val="00165B2E"/>
    <w:rsid w:val="0017372B"/>
    <w:rsid w:val="0017529C"/>
    <w:rsid w:val="0017561D"/>
    <w:rsid w:val="00175A0F"/>
    <w:rsid w:val="00181142"/>
    <w:rsid w:val="00183153"/>
    <w:rsid w:val="001878F8"/>
    <w:rsid w:val="001939C9"/>
    <w:rsid w:val="00195412"/>
    <w:rsid w:val="001957E2"/>
    <w:rsid w:val="001A3F5B"/>
    <w:rsid w:val="001A509B"/>
    <w:rsid w:val="001A5D1D"/>
    <w:rsid w:val="001A7B35"/>
    <w:rsid w:val="001B1456"/>
    <w:rsid w:val="001B1509"/>
    <w:rsid w:val="001B1FCF"/>
    <w:rsid w:val="001B71E9"/>
    <w:rsid w:val="001B7305"/>
    <w:rsid w:val="001B7E53"/>
    <w:rsid w:val="001C21AD"/>
    <w:rsid w:val="001C558D"/>
    <w:rsid w:val="001C561E"/>
    <w:rsid w:val="001D0073"/>
    <w:rsid w:val="001D0D6B"/>
    <w:rsid w:val="001D3AA6"/>
    <w:rsid w:val="001D4BD6"/>
    <w:rsid w:val="001D637F"/>
    <w:rsid w:val="001E3ACD"/>
    <w:rsid w:val="001E3B60"/>
    <w:rsid w:val="001E571D"/>
    <w:rsid w:val="001E5CDD"/>
    <w:rsid w:val="001F1A34"/>
    <w:rsid w:val="001F4124"/>
    <w:rsid w:val="001F66C0"/>
    <w:rsid w:val="001F7019"/>
    <w:rsid w:val="002031DA"/>
    <w:rsid w:val="00204D98"/>
    <w:rsid w:val="002054AB"/>
    <w:rsid w:val="00206A14"/>
    <w:rsid w:val="00207657"/>
    <w:rsid w:val="00207F28"/>
    <w:rsid w:val="0021198C"/>
    <w:rsid w:val="00213799"/>
    <w:rsid w:val="002145A6"/>
    <w:rsid w:val="002164A8"/>
    <w:rsid w:val="00222884"/>
    <w:rsid w:val="00223E9D"/>
    <w:rsid w:val="002254F9"/>
    <w:rsid w:val="00225BE2"/>
    <w:rsid w:val="002300B5"/>
    <w:rsid w:val="00230FD2"/>
    <w:rsid w:val="00233364"/>
    <w:rsid w:val="00235791"/>
    <w:rsid w:val="00236DAD"/>
    <w:rsid w:val="00240E31"/>
    <w:rsid w:val="002414A3"/>
    <w:rsid w:val="0024663A"/>
    <w:rsid w:val="0025017B"/>
    <w:rsid w:val="00250491"/>
    <w:rsid w:val="002519FD"/>
    <w:rsid w:val="00261E4D"/>
    <w:rsid w:val="00267476"/>
    <w:rsid w:val="00271E20"/>
    <w:rsid w:val="0028296B"/>
    <w:rsid w:val="00284B0D"/>
    <w:rsid w:val="0029099A"/>
    <w:rsid w:val="00292892"/>
    <w:rsid w:val="002932FF"/>
    <w:rsid w:val="002A50CF"/>
    <w:rsid w:val="002A66BC"/>
    <w:rsid w:val="002B1713"/>
    <w:rsid w:val="002B643C"/>
    <w:rsid w:val="002B651C"/>
    <w:rsid w:val="002C033A"/>
    <w:rsid w:val="002D10C4"/>
    <w:rsid w:val="002D210C"/>
    <w:rsid w:val="002D2A96"/>
    <w:rsid w:val="002D33D4"/>
    <w:rsid w:val="002E2A3A"/>
    <w:rsid w:val="002E45E7"/>
    <w:rsid w:val="002E59A9"/>
    <w:rsid w:val="002E6D35"/>
    <w:rsid w:val="002F1120"/>
    <w:rsid w:val="002F7892"/>
    <w:rsid w:val="00300D8A"/>
    <w:rsid w:val="00301857"/>
    <w:rsid w:val="003029F5"/>
    <w:rsid w:val="00302C28"/>
    <w:rsid w:val="00303A30"/>
    <w:rsid w:val="00304DFC"/>
    <w:rsid w:val="003055BA"/>
    <w:rsid w:val="00305AAA"/>
    <w:rsid w:val="00307E44"/>
    <w:rsid w:val="00311465"/>
    <w:rsid w:val="0031166F"/>
    <w:rsid w:val="003149C8"/>
    <w:rsid w:val="00315E26"/>
    <w:rsid w:val="00322C22"/>
    <w:rsid w:val="0032594F"/>
    <w:rsid w:val="00330C9E"/>
    <w:rsid w:val="00331209"/>
    <w:rsid w:val="0033437F"/>
    <w:rsid w:val="0033463D"/>
    <w:rsid w:val="0033475A"/>
    <w:rsid w:val="00335A24"/>
    <w:rsid w:val="0034007B"/>
    <w:rsid w:val="00340A4B"/>
    <w:rsid w:val="003412DF"/>
    <w:rsid w:val="00341BD8"/>
    <w:rsid w:val="00342AD2"/>
    <w:rsid w:val="00344EBA"/>
    <w:rsid w:val="00346CB6"/>
    <w:rsid w:val="00347CD9"/>
    <w:rsid w:val="003528EB"/>
    <w:rsid w:val="00354585"/>
    <w:rsid w:val="003545CF"/>
    <w:rsid w:val="00354A27"/>
    <w:rsid w:val="003552EA"/>
    <w:rsid w:val="003572D6"/>
    <w:rsid w:val="003611BF"/>
    <w:rsid w:val="0036151C"/>
    <w:rsid w:val="00363DF4"/>
    <w:rsid w:val="00363E4B"/>
    <w:rsid w:val="00367A10"/>
    <w:rsid w:val="00370836"/>
    <w:rsid w:val="00380B7B"/>
    <w:rsid w:val="00390148"/>
    <w:rsid w:val="00391AA9"/>
    <w:rsid w:val="00392209"/>
    <w:rsid w:val="0039391E"/>
    <w:rsid w:val="0039695B"/>
    <w:rsid w:val="003970FD"/>
    <w:rsid w:val="003A422A"/>
    <w:rsid w:val="003A45A4"/>
    <w:rsid w:val="003A61E2"/>
    <w:rsid w:val="003B3DD8"/>
    <w:rsid w:val="003B52CB"/>
    <w:rsid w:val="003B5757"/>
    <w:rsid w:val="003B60A4"/>
    <w:rsid w:val="003C14C5"/>
    <w:rsid w:val="003C16E2"/>
    <w:rsid w:val="003C2281"/>
    <w:rsid w:val="003C3054"/>
    <w:rsid w:val="003C35F1"/>
    <w:rsid w:val="003C38A5"/>
    <w:rsid w:val="003C3F31"/>
    <w:rsid w:val="003C614F"/>
    <w:rsid w:val="003C62D2"/>
    <w:rsid w:val="003C6D01"/>
    <w:rsid w:val="003D5671"/>
    <w:rsid w:val="003D6AD1"/>
    <w:rsid w:val="003E3574"/>
    <w:rsid w:val="003E3920"/>
    <w:rsid w:val="003E5114"/>
    <w:rsid w:val="003E56FA"/>
    <w:rsid w:val="003F010A"/>
    <w:rsid w:val="003F0E47"/>
    <w:rsid w:val="003F2098"/>
    <w:rsid w:val="003F2408"/>
    <w:rsid w:val="003F68F2"/>
    <w:rsid w:val="003F6933"/>
    <w:rsid w:val="003F751C"/>
    <w:rsid w:val="003F7D86"/>
    <w:rsid w:val="004029B1"/>
    <w:rsid w:val="00404B3F"/>
    <w:rsid w:val="00404C54"/>
    <w:rsid w:val="00410B0B"/>
    <w:rsid w:val="0041462B"/>
    <w:rsid w:val="004164A6"/>
    <w:rsid w:val="00416C23"/>
    <w:rsid w:val="004177F8"/>
    <w:rsid w:val="00421BC3"/>
    <w:rsid w:val="00421C43"/>
    <w:rsid w:val="0042227C"/>
    <w:rsid w:val="00426F79"/>
    <w:rsid w:val="004313FE"/>
    <w:rsid w:val="00432296"/>
    <w:rsid w:val="004334DB"/>
    <w:rsid w:val="004400B3"/>
    <w:rsid w:val="00440CE3"/>
    <w:rsid w:val="0044270C"/>
    <w:rsid w:val="00443559"/>
    <w:rsid w:val="004435CB"/>
    <w:rsid w:val="00444E34"/>
    <w:rsid w:val="00447A1D"/>
    <w:rsid w:val="0045063F"/>
    <w:rsid w:val="00450B4C"/>
    <w:rsid w:val="004514AB"/>
    <w:rsid w:val="00451773"/>
    <w:rsid w:val="004518FE"/>
    <w:rsid w:val="00455A8F"/>
    <w:rsid w:val="00455D4B"/>
    <w:rsid w:val="0046379F"/>
    <w:rsid w:val="00471072"/>
    <w:rsid w:val="00471421"/>
    <w:rsid w:val="00472A43"/>
    <w:rsid w:val="00472DEF"/>
    <w:rsid w:val="00473AC2"/>
    <w:rsid w:val="00474A55"/>
    <w:rsid w:val="0047774A"/>
    <w:rsid w:val="00485311"/>
    <w:rsid w:val="004865F9"/>
    <w:rsid w:val="004909E4"/>
    <w:rsid w:val="00493377"/>
    <w:rsid w:val="0049434E"/>
    <w:rsid w:val="0049535F"/>
    <w:rsid w:val="00495C8B"/>
    <w:rsid w:val="004A15A9"/>
    <w:rsid w:val="004A1F24"/>
    <w:rsid w:val="004A295C"/>
    <w:rsid w:val="004A4247"/>
    <w:rsid w:val="004A482D"/>
    <w:rsid w:val="004A4CF8"/>
    <w:rsid w:val="004B33B3"/>
    <w:rsid w:val="004B57DE"/>
    <w:rsid w:val="004B6C56"/>
    <w:rsid w:val="004B7C28"/>
    <w:rsid w:val="004C1515"/>
    <w:rsid w:val="004C21F5"/>
    <w:rsid w:val="004C31C8"/>
    <w:rsid w:val="004C50D9"/>
    <w:rsid w:val="004C702A"/>
    <w:rsid w:val="004D12B2"/>
    <w:rsid w:val="004D5928"/>
    <w:rsid w:val="004E094E"/>
    <w:rsid w:val="004E309B"/>
    <w:rsid w:val="004F175D"/>
    <w:rsid w:val="004F2716"/>
    <w:rsid w:val="004F4391"/>
    <w:rsid w:val="004F5291"/>
    <w:rsid w:val="004F5E39"/>
    <w:rsid w:val="004F6FAD"/>
    <w:rsid w:val="004F7177"/>
    <w:rsid w:val="00500A34"/>
    <w:rsid w:val="00500ED4"/>
    <w:rsid w:val="0050440E"/>
    <w:rsid w:val="00504C50"/>
    <w:rsid w:val="005051D9"/>
    <w:rsid w:val="00507B10"/>
    <w:rsid w:val="00507B50"/>
    <w:rsid w:val="00507D7C"/>
    <w:rsid w:val="0051011E"/>
    <w:rsid w:val="005102DC"/>
    <w:rsid w:val="00510AF7"/>
    <w:rsid w:val="005141D5"/>
    <w:rsid w:val="00516980"/>
    <w:rsid w:val="00516E5B"/>
    <w:rsid w:val="00520397"/>
    <w:rsid w:val="00520B22"/>
    <w:rsid w:val="005218C8"/>
    <w:rsid w:val="0052258C"/>
    <w:rsid w:val="00522FEA"/>
    <w:rsid w:val="00530882"/>
    <w:rsid w:val="00531C6A"/>
    <w:rsid w:val="00537460"/>
    <w:rsid w:val="00540781"/>
    <w:rsid w:val="00541C54"/>
    <w:rsid w:val="00542853"/>
    <w:rsid w:val="00543211"/>
    <w:rsid w:val="005439B1"/>
    <w:rsid w:val="0055289A"/>
    <w:rsid w:val="005544E4"/>
    <w:rsid w:val="0055458C"/>
    <w:rsid w:val="005569EC"/>
    <w:rsid w:val="0055726B"/>
    <w:rsid w:val="0056194F"/>
    <w:rsid w:val="00561A0F"/>
    <w:rsid w:val="00561EB9"/>
    <w:rsid w:val="00561F3D"/>
    <w:rsid w:val="00562B4B"/>
    <w:rsid w:val="00565D54"/>
    <w:rsid w:val="005660F9"/>
    <w:rsid w:val="00566F97"/>
    <w:rsid w:val="00572F02"/>
    <w:rsid w:val="00576367"/>
    <w:rsid w:val="0057786B"/>
    <w:rsid w:val="00580093"/>
    <w:rsid w:val="005802BC"/>
    <w:rsid w:val="00580DB5"/>
    <w:rsid w:val="00582881"/>
    <w:rsid w:val="0058380F"/>
    <w:rsid w:val="00587158"/>
    <w:rsid w:val="005871BA"/>
    <w:rsid w:val="00592541"/>
    <w:rsid w:val="00596E8D"/>
    <w:rsid w:val="00597687"/>
    <w:rsid w:val="005977F7"/>
    <w:rsid w:val="005A546D"/>
    <w:rsid w:val="005A64B7"/>
    <w:rsid w:val="005B493A"/>
    <w:rsid w:val="005B7B54"/>
    <w:rsid w:val="005C0709"/>
    <w:rsid w:val="005C3144"/>
    <w:rsid w:val="005C3B4F"/>
    <w:rsid w:val="005C4B6A"/>
    <w:rsid w:val="005C51C4"/>
    <w:rsid w:val="005D3DF1"/>
    <w:rsid w:val="005D425A"/>
    <w:rsid w:val="005D51FE"/>
    <w:rsid w:val="005D53DE"/>
    <w:rsid w:val="005D56CE"/>
    <w:rsid w:val="005D5F25"/>
    <w:rsid w:val="005D642E"/>
    <w:rsid w:val="005D712F"/>
    <w:rsid w:val="005E015C"/>
    <w:rsid w:val="005E08FB"/>
    <w:rsid w:val="005E24FC"/>
    <w:rsid w:val="005E4172"/>
    <w:rsid w:val="005E53BE"/>
    <w:rsid w:val="005E6616"/>
    <w:rsid w:val="005E684F"/>
    <w:rsid w:val="005E73BB"/>
    <w:rsid w:val="005F27B4"/>
    <w:rsid w:val="005F6B7B"/>
    <w:rsid w:val="006039D5"/>
    <w:rsid w:val="00605C4F"/>
    <w:rsid w:val="006065DF"/>
    <w:rsid w:val="00612844"/>
    <w:rsid w:val="00612942"/>
    <w:rsid w:val="00614094"/>
    <w:rsid w:val="00615CC2"/>
    <w:rsid w:val="0061683D"/>
    <w:rsid w:val="00620189"/>
    <w:rsid w:val="00623100"/>
    <w:rsid w:val="00631201"/>
    <w:rsid w:val="00631DA2"/>
    <w:rsid w:val="006327E0"/>
    <w:rsid w:val="00634C53"/>
    <w:rsid w:val="00635985"/>
    <w:rsid w:val="006365FF"/>
    <w:rsid w:val="006401EB"/>
    <w:rsid w:val="0064238D"/>
    <w:rsid w:val="006444F4"/>
    <w:rsid w:val="00645E4A"/>
    <w:rsid w:val="00646517"/>
    <w:rsid w:val="00646A26"/>
    <w:rsid w:val="0064704D"/>
    <w:rsid w:val="0065125A"/>
    <w:rsid w:val="006525D0"/>
    <w:rsid w:val="00652612"/>
    <w:rsid w:val="0065375F"/>
    <w:rsid w:val="006545F0"/>
    <w:rsid w:val="00654A6A"/>
    <w:rsid w:val="00655651"/>
    <w:rsid w:val="00657633"/>
    <w:rsid w:val="00657AAC"/>
    <w:rsid w:val="00661BC8"/>
    <w:rsid w:val="0066689E"/>
    <w:rsid w:val="00667558"/>
    <w:rsid w:val="00670D12"/>
    <w:rsid w:val="00675E42"/>
    <w:rsid w:val="00680071"/>
    <w:rsid w:val="0069224E"/>
    <w:rsid w:val="006943A9"/>
    <w:rsid w:val="006958C5"/>
    <w:rsid w:val="006A1463"/>
    <w:rsid w:val="006A4EAB"/>
    <w:rsid w:val="006A54FD"/>
    <w:rsid w:val="006A741C"/>
    <w:rsid w:val="006B3892"/>
    <w:rsid w:val="006B4159"/>
    <w:rsid w:val="006B4679"/>
    <w:rsid w:val="006B6048"/>
    <w:rsid w:val="006B60DD"/>
    <w:rsid w:val="006C1A49"/>
    <w:rsid w:val="006C1FBC"/>
    <w:rsid w:val="006C31B1"/>
    <w:rsid w:val="006C5343"/>
    <w:rsid w:val="006D076B"/>
    <w:rsid w:val="006D42F4"/>
    <w:rsid w:val="006D4966"/>
    <w:rsid w:val="006D50AB"/>
    <w:rsid w:val="006D6510"/>
    <w:rsid w:val="006E01E0"/>
    <w:rsid w:val="006E1CC8"/>
    <w:rsid w:val="006E34A6"/>
    <w:rsid w:val="006E7436"/>
    <w:rsid w:val="006E7ABC"/>
    <w:rsid w:val="006F133C"/>
    <w:rsid w:val="006F3890"/>
    <w:rsid w:val="006F6AC7"/>
    <w:rsid w:val="006F76E3"/>
    <w:rsid w:val="00700078"/>
    <w:rsid w:val="00703F96"/>
    <w:rsid w:val="00704FC1"/>
    <w:rsid w:val="00705481"/>
    <w:rsid w:val="0070689A"/>
    <w:rsid w:val="00707824"/>
    <w:rsid w:val="00711DA9"/>
    <w:rsid w:val="00712791"/>
    <w:rsid w:val="00714202"/>
    <w:rsid w:val="00714409"/>
    <w:rsid w:val="00717D4F"/>
    <w:rsid w:val="0072301E"/>
    <w:rsid w:val="00733F68"/>
    <w:rsid w:val="007360D1"/>
    <w:rsid w:val="007409B0"/>
    <w:rsid w:val="007419D1"/>
    <w:rsid w:val="007461C3"/>
    <w:rsid w:val="00754B3E"/>
    <w:rsid w:val="0075511C"/>
    <w:rsid w:val="007552B3"/>
    <w:rsid w:val="00761F96"/>
    <w:rsid w:val="0076221B"/>
    <w:rsid w:val="007655EF"/>
    <w:rsid w:val="007708BA"/>
    <w:rsid w:val="00770CB8"/>
    <w:rsid w:val="00771476"/>
    <w:rsid w:val="00775501"/>
    <w:rsid w:val="007769E4"/>
    <w:rsid w:val="00777107"/>
    <w:rsid w:val="007802DC"/>
    <w:rsid w:val="00782DF7"/>
    <w:rsid w:val="00785681"/>
    <w:rsid w:val="00785DC0"/>
    <w:rsid w:val="00790807"/>
    <w:rsid w:val="00790C13"/>
    <w:rsid w:val="00793513"/>
    <w:rsid w:val="00794CE6"/>
    <w:rsid w:val="0079563F"/>
    <w:rsid w:val="007A00B3"/>
    <w:rsid w:val="007A3D11"/>
    <w:rsid w:val="007A6618"/>
    <w:rsid w:val="007A7A35"/>
    <w:rsid w:val="007B113C"/>
    <w:rsid w:val="007B1325"/>
    <w:rsid w:val="007B19AA"/>
    <w:rsid w:val="007B29AD"/>
    <w:rsid w:val="007B509D"/>
    <w:rsid w:val="007B70C0"/>
    <w:rsid w:val="007C2D5B"/>
    <w:rsid w:val="007C2F9F"/>
    <w:rsid w:val="007C5F88"/>
    <w:rsid w:val="007D2DCD"/>
    <w:rsid w:val="007D3970"/>
    <w:rsid w:val="007D48C8"/>
    <w:rsid w:val="007D5B74"/>
    <w:rsid w:val="007D6961"/>
    <w:rsid w:val="007D6ED9"/>
    <w:rsid w:val="007D6F12"/>
    <w:rsid w:val="007E0485"/>
    <w:rsid w:val="007E12DF"/>
    <w:rsid w:val="007E316A"/>
    <w:rsid w:val="007F470A"/>
    <w:rsid w:val="007F506B"/>
    <w:rsid w:val="00803B23"/>
    <w:rsid w:val="008055B2"/>
    <w:rsid w:val="00805806"/>
    <w:rsid w:val="008061D2"/>
    <w:rsid w:val="0080793B"/>
    <w:rsid w:val="00812E2C"/>
    <w:rsid w:val="00815B7F"/>
    <w:rsid w:val="008162F2"/>
    <w:rsid w:val="008174AC"/>
    <w:rsid w:val="0081771B"/>
    <w:rsid w:val="00821371"/>
    <w:rsid w:val="00822AB2"/>
    <w:rsid w:val="0082334B"/>
    <w:rsid w:val="00823B1B"/>
    <w:rsid w:val="00825CC7"/>
    <w:rsid w:val="008274D8"/>
    <w:rsid w:val="008357A9"/>
    <w:rsid w:val="00835874"/>
    <w:rsid w:val="00836E5A"/>
    <w:rsid w:val="008411BC"/>
    <w:rsid w:val="00841CB9"/>
    <w:rsid w:val="0084472A"/>
    <w:rsid w:val="0084752C"/>
    <w:rsid w:val="00850433"/>
    <w:rsid w:val="00851747"/>
    <w:rsid w:val="00852F9F"/>
    <w:rsid w:val="008532A6"/>
    <w:rsid w:val="00853D7E"/>
    <w:rsid w:val="008540D5"/>
    <w:rsid w:val="00854260"/>
    <w:rsid w:val="0085739C"/>
    <w:rsid w:val="008621AC"/>
    <w:rsid w:val="008642D2"/>
    <w:rsid w:val="0086457B"/>
    <w:rsid w:val="00865990"/>
    <w:rsid w:val="008706F6"/>
    <w:rsid w:val="0087147C"/>
    <w:rsid w:val="00881DDB"/>
    <w:rsid w:val="00883AD9"/>
    <w:rsid w:val="00884798"/>
    <w:rsid w:val="00886426"/>
    <w:rsid w:val="0088750C"/>
    <w:rsid w:val="0089657E"/>
    <w:rsid w:val="00896757"/>
    <w:rsid w:val="00897489"/>
    <w:rsid w:val="008A38D5"/>
    <w:rsid w:val="008B13FD"/>
    <w:rsid w:val="008B2C24"/>
    <w:rsid w:val="008C10EB"/>
    <w:rsid w:val="008C19E8"/>
    <w:rsid w:val="008C25F6"/>
    <w:rsid w:val="008C2615"/>
    <w:rsid w:val="008C2800"/>
    <w:rsid w:val="008C7A26"/>
    <w:rsid w:val="008D4B18"/>
    <w:rsid w:val="008D4BE7"/>
    <w:rsid w:val="008D6E2A"/>
    <w:rsid w:val="008E1847"/>
    <w:rsid w:val="008E45E0"/>
    <w:rsid w:val="008F0091"/>
    <w:rsid w:val="008F2786"/>
    <w:rsid w:val="008F5249"/>
    <w:rsid w:val="008F5264"/>
    <w:rsid w:val="008F6105"/>
    <w:rsid w:val="00901EE4"/>
    <w:rsid w:val="00902C3D"/>
    <w:rsid w:val="00904BA3"/>
    <w:rsid w:val="00906535"/>
    <w:rsid w:val="00906F67"/>
    <w:rsid w:val="00906FAA"/>
    <w:rsid w:val="00914335"/>
    <w:rsid w:val="009250D5"/>
    <w:rsid w:val="00925E95"/>
    <w:rsid w:val="00926BE2"/>
    <w:rsid w:val="00926EBE"/>
    <w:rsid w:val="0092713C"/>
    <w:rsid w:val="00930784"/>
    <w:rsid w:val="00934470"/>
    <w:rsid w:val="00935334"/>
    <w:rsid w:val="00935E1E"/>
    <w:rsid w:val="0093760F"/>
    <w:rsid w:val="00942BC5"/>
    <w:rsid w:val="00943F9C"/>
    <w:rsid w:val="00944701"/>
    <w:rsid w:val="009468D9"/>
    <w:rsid w:val="00946ACF"/>
    <w:rsid w:val="00947274"/>
    <w:rsid w:val="00947E62"/>
    <w:rsid w:val="00950999"/>
    <w:rsid w:val="0095100C"/>
    <w:rsid w:val="009517E2"/>
    <w:rsid w:val="0095193D"/>
    <w:rsid w:val="00953BF9"/>
    <w:rsid w:val="00956072"/>
    <w:rsid w:val="00963348"/>
    <w:rsid w:val="00964D7F"/>
    <w:rsid w:val="0096590A"/>
    <w:rsid w:val="0096675C"/>
    <w:rsid w:val="009674DD"/>
    <w:rsid w:val="00970421"/>
    <w:rsid w:val="00970F88"/>
    <w:rsid w:val="00971A38"/>
    <w:rsid w:val="00972B24"/>
    <w:rsid w:val="00973CE6"/>
    <w:rsid w:val="009753B0"/>
    <w:rsid w:val="00976FB2"/>
    <w:rsid w:val="00982BC8"/>
    <w:rsid w:val="009852C4"/>
    <w:rsid w:val="00985961"/>
    <w:rsid w:val="00986CE4"/>
    <w:rsid w:val="00997A34"/>
    <w:rsid w:val="009A003E"/>
    <w:rsid w:val="009A416B"/>
    <w:rsid w:val="009A4A1A"/>
    <w:rsid w:val="009A55E9"/>
    <w:rsid w:val="009A7EE9"/>
    <w:rsid w:val="009B18AD"/>
    <w:rsid w:val="009B34DA"/>
    <w:rsid w:val="009B5AB8"/>
    <w:rsid w:val="009B6597"/>
    <w:rsid w:val="009C139A"/>
    <w:rsid w:val="009D0192"/>
    <w:rsid w:val="009D3C69"/>
    <w:rsid w:val="009D5762"/>
    <w:rsid w:val="009D6E62"/>
    <w:rsid w:val="009D7A1A"/>
    <w:rsid w:val="009E1336"/>
    <w:rsid w:val="009E2509"/>
    <w:rsid w:val="009E2604"/>
    <w:rsid w:val="009E7066"/>
    <w:rsid w:val="009E70F1"/>
    <w:rsid w:val="009F02E2"/>
    <w:rsid w:val="009F0B52"/>
    <w:rsid w:val="009F2BE0"/>
    <w:rsid w:val="009F4F18"/>
    <w:rsid w:val="00A02602"/>
    <w:rsid w:val="00A0287E"/>
    <w:rsid w:val="00A063D2"/>
    <w:rsid w:val="00A06CA2"/>
    <w:rsid w:val="00A127E7"/>
    <w:rsid w:val="00A15259"/>
    <w:rsid w:val="00A16C92"/>
    <w:rsid w:val="00A2143F"/>
    <w:rsid w:val="00A3051F"/>
    <w:rsid w:val="00A3262A"/>
    <w:rsid w:val="00A33176"/>
    <w:rsid w:val="00A33835"/>
    <w:rsid w:val="00A34E26"/>
    <w:rsid w:val="00A3707F"/>
    <w:rsid w:val="00A37809"/>
    <w:rsid w:val="00A40BF8"/>
    <w:rsid w:val="00A419EE"/>
    <w:rsid w:val="00A435A4"/>
    <w:rsid w:val="00A43678"/>
    <w:rsid w:val="00A476E4"/>
    <w:rsid w:val="00A5635E"/>
    <w:rsid w:val="00A5708A"/>
    <w:rsid w:val="00A571D3"/>
    <w:rsid w:val="00A601A2"/>
    <w:rsid w:val="00A604F6"/>
    <w:rsid w:val="00A6129C"/>
    <w:rsid w:val="00A61A00"/>
    <w:rsid w:val="00A70974"/>
    <w:rsid w:val="00A73C4D"/>
    <w:rsid w:val="00A77200"/>
    <w:rsid w:val="00A812BF"/>
    <w:rsid w:val="00A840BF"/>
    <w:rsid w:val="00A84BE1"/>
    <w:rsid w:val="00A86EF0"/>
    <w:rsid w:val="00A87D6E"/>
    <w:rsid w:val="00A92CB8"/>
    <w:rsid w:val="00AA15F4"/>
    <w:rsid w:val="00AA1FAB"/>
    <w:rsid w:val="00AA22D5"/>
    <w:rsid w:val="00AA2B72"/>
    <w:rsid w:val="00AA5092"/>
    <w:rsid w:val="00AA69FC"/>
    <w:rsid w:val="00AB038D"/>
    <w:rsid w:val="00AB124C"/>
    <w:rsid w:val="00AC3E9A"/>
    <w:rsid w:val="00AC74A1"/>
    <w:rsid w:val="00AD4075"/>
    <w:rsid w:val="00AD4E1D"/>
    <w:rsid w:val="00AE2F5D"/>
    <w:rsid w:val="00AE443F"/>
    <w:rsid w:val="00AF6D52"/>
    <w:rsid w:val="00B016EA"/>
    <w:rsid w:val="00B05655"/>
    <w:rsid w:val="00B0579C"/>
    <w:rsid w:val="00B06365"/>
    <w:rsid w:val="00B11E09"/>
    <w:rsid w:val="00B147F3"/>
    <w:rsid w:val="00B16E44"/>
    <w:rsid w:val="00B207AC"/>
    <w:rsid w:val="00B21CD2"/>
    <w:rsid w:val="00B224CE"/>
    <w:rsid w:val="00B26B56"/>
    <w:rsid w:val="00B27D9C"/>
    <w:rsid w:val="00B27FBD"/>
    <w:rsid w:val="00B3080B"/>
    <w:rsid w:val="00B309E6"/>
    <w:rsid w:val="00B32B19"/>
    <w:rsid w:val="00B33B0C"/>
    <w:rsid w:val="00B36113"/>
    <w:rsid w:val="00B411DE"/>
    <w:rsid w:val="00B4659B"/>
    <w:rsid w:val="00B46E32"/>
    <w:rsid w:val="00B47B97"/>
    <w:rsid w:val="00B51598"/>
    <w:rsid w:val="00B518DD"/>
    <w:rsid w:val="00B51A4F"/>
    <w:rsid w:val="00B52420"/>
    <w:rsid w:val="00B53AC2"/>
    <w:rsid w:val="00B55984"/>
    <w:rsid w:val="00B56D0D"/>
    <w:rsid w:val="00B629E5"/>
    <w:rsid w:val="00B64800"/>
    <w:rsid w:val="00B6590D"/>
    <w:rsid w:val="00B67971"/>
    <w:rsid w:val="00B67CD6"/>
    <w:rsid w:val="00B7039F"/>
    <w:rsid w:val="00B74C10"/>
    <w:rsid w:val="00B82BA3"/>
    <w:rsid w:val="00B85492"/>
    <w:rsid w:val="00B865DF"/>
    <w:rsid w:val="00B865F0"/>
    <w:rsid w:val="00B869A8"/>
    <w:rsid w:val="00B86E0F"/>
    <w:rsid w:val="00B900CE"/>
    <w:rsid w:val="00B90878"/>
    <w:rsid w:val="00B909E1"/>
    <w:rsid w:val="00B94003"/>
    <w:rsid w:val="00BA1EE7"/>
    <w:rsid w:val="00BA2E52"/>
    <w:rsid w:val="00BA5932"/>
    <w:rsid w:val="00BA5B52"/>
    <w:rsid w:val="00BB0D4F"/>
    <w:rsid w:val="00BB22C5"/>
    <w:rsid w:val="00BB4A65"/>
    <w:rsid w:val="00BC6DBA"/>
    <w:rsid w:val="00BD149E"/>
    <w:rsid w:val="00BD1EDB"/>
    <w:rsid w:val="00BD38CE"/>
    <w:rsid w:val="00BD459C"/>
    <w:rsid w:val="00BD7EC0"/>
    <w:rsid w:val="00BE03E6"/>
    <w:rsid w:val="00BE1BC4"/>
    <w:rsid w:val="00BE615C"/>
    <w:rsid w:val="00BE733A"/>
    <w:rsid w:val="00BF2E4D"/>
    <w:rsid w:val="00BF2FB4"/>
    <w:rsid w:val="00BF6499"/>
    <w:rsid w:val="00BF75CC"/>
    <w:rsid w:val="00BF7E02"/>
    <w:rsid w:val="00C02C6D"/>
    <w:rsid w:val="00C02EA1"/>
    <w:rsid w:val="00C05E69"/>
    <w:rsid w:val="00C06EAE"/>
    <w:rsid w:val="00C07FDF"/>
    <w:rsid w:val="00C11065"/>
    <w:rsid w:val="00C14CC7"/>
    <w:rsid w:val="00C14DAD"/>
    <w:rsid w:val="00C176C5"/>
    <w:rsid w:val="00C20DE6"/>
    <w:rsid w:val="00C21E6E"/>
    <w:rsid w:val="00C220D2"/>
    <w:rsid w:val="00C25BC4"/>
    <w:rsid w:val="00C25C6E"/>
    <w:rsid w:val="00C26BAD"/>
    <w:rsid w:val="00C27740"/>
    <w:rsid w:val="00C30784"/>
    <w:rsid w:val="00C3204A"/>
    <w:rsid w:val="00C32C87"/>
    <w:rsid w:val="00C35B34"/>
    <w:rsid w:val="00C3699A"/>
    <w:rsid w:val="00C41D66"/>
    <w:rsid w:val="00C42A2F"/>
    <w:rsid w:val="00C472AF"/>
    <w:rsid w:val="00C52419"/>
    <w:rsid w:val="00C53355"/>
    <w:rsid w:val="00C55409"/>
    <w:rsid w:val="00C628DA"/>
    <w:rsid w:val="00C64521"/>
    <w:rsid w:val="00C66C71"/>
    <w:rsid w:val="00C67432"/>
    <w:rsid w:val="00C70908"/>
    <w:rsid w:val="00C70B47"/>
    <w:rsid w:val="00C7477F"/>
    <w:rsid w:val="00C76081"/>
    <w:rsid w:val="00C76268"/>
    <w:rsid w:val="00C774F4"/>
    <w:rsid w:val="00C81D16"/>
    <w:rsid w:val="00C84342"/>
    <w:rsid w:val="00C87516"/>
    <w:rsid w:val="00C902F5"/>
    <w:rsid w:val="00C91718"/>
    <w:rsid w:val="00C91794"/>
    <w:rsid w:val="00C92BD6"/>
    <w:rsid w:val="00C9707D"/>
    <w:rsid w:val="00CA01B0"/>
    <w:rsid w:val="00CA094A"/>
    <w:rsid w:val="00CA0E77"/>
    <w:rsid w:val="00CA2ADC"/>
    <w:rsid w:val="00CA7CF2"/>
    <w:rsid w:val="00CB136A"/>
    <w:rsid w:val="00CB1746"/>
    <w:rsid w:val="00CB26E7"/>
    <w:rsid w:val="00CB4F98"/>
    <w:rsid w:val="00CB63F8"/>
    <w:rsid w:val="00CB658F"/>
    <w:rsid w:val="00CC0C4F"/>
    <w:rsid w:val="00CC340A"/>
    <w:rsid w:val="00CC47C9"/>
    <w:rsid w:val="00CC5E9A"/>
    <w:rsid w:val="00CC628A"/>
    <w:rsid w:val="00CC65F1"/>
    <w:rsid w:val="00CC72B8"/>
    <w:rsid w:val="00CD1735"/>
    <w:rsid w:val="00CD4040"/>
    <w:rsid w:val="00CE0D54"/>
    <w:rsid w:val="00CE1E7B"/>
    <w:rsid w:val="00CE5249"/>
    <w:rsid w:val="00CE6D50"/>
    <w:rsid w:val="00CE78FF"/>
    <w:rsid w:val="00CF038D"/>
    <w:rsid w:val="00CF4B61"/>
    <w:rsid w:val="00CF659F"/>
    <w:rsid w:val="00CF6F2E"/>
    <w:rsid w:val="00CF7085"/>
    <w:rsid w:val="00CF70FD"/>
    <w:rsid w:val="00D0276C"/>
    <w:rsid w:val="00D02FD3"/>
    <w:rsid w:val="00D03192"/>
    <w:rsid w:val="00D0444E"/>
    <w:rsid w:val="00D077F8"/>
    <w:rsid w:val="00D07B8E"/>
    <w:rsid w:val="00D23018"/>
    <w:rsid w:val="00D230BA"/>
    <w:rsid w:val="00D25796"/>
    <w:rsid w:val="00D310C6"/>
    <w:rsid w:val="00D3223D"/>
    <w:rsid w:val="00D354DE"/>
    <w:rsid w:val="00D40CF8"/>
    <w:rsid w:val="00D458B3"/>
    <w:rsid w:val="00D45BCB"/>
    <w:rsid w:val="00D461B3"/>
    <w:rsid w:val="00D468A8"/>
    <w:rsid w:val="00D5209F"/>
    <w:rsid w:val="00D570C4"/>
    <w:rsid w:val="00D6040B"/>
    <w:rsid w:val="00D6079E"/>
    <w:rsid w:val="00D611F7"/>
    <w:rsid w:val="00D63CF8"/>
    <w:rsid w:val="00D64458"/>
    <w:rsid w:val="00D65EE5"/>
    <w:rsid w:val="00D66A09"/>
    <w:rsid w:val="00D66E71"/>
    <w:rsid w:val="00D703F8"/>
    <w:rsid w:val="00D70F6A"/>
    <w:rsid w:val="00D72286"/>
    <w:rsid w:val="00D7614A"/>
    <w:rsid w:val="00D8697C"/>
    <w:rsid w:val="00D87DF9"/>
    <w:rsid w:val="00D901CD"/>
    <w:rsid w:val="00D905FB"/>
    <w:rsid w:val="00D90BCC"/>
    <w:rsid w:val="00D91FE0"/>
    <w:rsid w:val="00D922E5"/>
    <w:rsid w:val="00D93936"/>
    <w:rsid w:val="00D94D99"/>
    <w:rsid w:val="00D94F59"/>
    <w:rsid w:val="00D9796D"/>
    <w:rsid w:val="00DA079B"/>
    <w:rsid w:val="00DA0FA6"/>
    <w:rsid w:val="00DA7C64"/>
    <w:rsid w:val="00DB0BE9"/>
    <w:rsid w:val="00DB34A5"/>
    <w:rsid w:val="00DB3F8C"/>
    <w:rsid w:val="00DC01B6"/>
    <w:rsid w:val="00DC24CB"/>
    <w:rsid w:val="00DC2796"/>
    <w:rsid w:val="00DC60BF"/>
    <w:rsid w:val="00DC667D"/>
    <w:rsid w:val="00DD51DA"/>
    <w:rsid w:val="00DE0038"/>
    <w:rsid w:val="00DE18EE"/>
    <w:rsid w:val="00DE19EE"/>
    <w:rsid w:val="00DE6C4F"/>
    <w:rsid w:val="00DF094B"/>
    <w:rsid w:val="00DF2DF3"/>
    <w:rsid w:val="00DF43C3"/>
    <w:rsid w:val="00DF525B"/>
    <w:rsid w:val="00DF5D29"/>
    <w:rsid w:val="00DF7498"/>
    <w:rsid w:val="00E021DF"/>
    <w:rsid w:val="00E03060"/>
    <w:rsid w:val="00E04B4C"/>
    <w:rsid w:val="00E06F86"/>
    <w:rsid w:val="00E113B6"/>
    <w:rsid w:val="00E14411"/>
    <w:rsid w:val="00E17BCE"/>
    <w:rsid w:val="00E205C3"/>
    <w:rsid w:val="00E23D3B"/>
    <w:rsid w:val="00E256A0"/>
    <w:rsid w:val="00E26F2D"/>
    <w:rsid w:val="00E31AAB"/>
    <w:rsid w:val="00E33109"/>
    <w:rsid w:val="00E33C4C"/>
    <w:rsid w:val="00E34862"/>
    <w:rsid w:val="00E34FB3"/>
    <w:rsid w:val="00E35A75"/>
    <w:rsid w:val="00E37F07"/>
    <w:rsid w:val="00E400D1"/>
    <w:rsid w:val="00E410F0"/>
    <w:rsid w:val="00E41175"/>
    <w:rsid w:val="00E4240B"/>
    <w:rsid w:val="00E514AD"/>
    <w:rsid w:val="00E549C2"/>
    <w:rsid w:val="00E554B7"/>
    <w:rsid w:val="00E55C17"/>
    <w:rsid w:val="00E55F70"/>
    <w:rsid w:val="00E565DB"/>
    <w:rsid w:val="00E56B51"/>
    <w:rsid w:val="00E6158B"/>
    <w:rsid w:val="00E65A6B"/>
    <w:rsid w:val="00E65ECD"/>
    <w:rsid w:val="00E6603D"/>
    <w:rsid w:val="00E6787C"/>
    <w:rsid w:val="00E70F1E"/>
    <w:rsid w:val="00E71425"/>
    <w:rsid w:val="00E71CC9"/>
    <w:rsid w:val="00E7357A"/>
    <w:rsid w:val="00E73780"/>
    <w:rsid w:val="00E74663"/>
    <w:rsid w:val="00E75F66"/>
    <w:rsid w:val="00E83F9D"/>
    <w:rsid w:val="00E8404B"/>
    <w:rsid w:val="00E84A65"/>
    <w:rsid w:val="00E85CB8"/>
    <w:rsid w:val="00E86527"/>
    <w:rsid w:val="00E879DF"/>
    <w:rsid w:val="00E90386"/>
    <w:rsid w:val="00E90C54"/>
    <w:rsid w:val="00E9345D"/>
    <w:rsid w:val="00E959A0"/>
    <w:rsid w:val="00E96DA2"/>
    <w:rsid w:val="00EA32B8"/>
    <w:rsid w:val="00EA4453"/>
    <w:rsid w:val="00EA53E5"/>
    <w:rsid w:val="00EA6661"/>
    <w:rsid w:val="00EB05B5"/>
    <w:rsid w:val="00EB0D42"/>
    <w:rsid w:val="00EB0D5F"/>
    <w:rsid w:val="00EB2EC1"/>
    <w:rsid w:val="00EB427F"/>
    <w:rsid w:val="00EB71DC"/>
    <w:rsid w:val="00EC14A5"/>
    <w:rsid w:val="00EC758E"/>
    <w:rsid w:val="00EC7A31"/>
    <w:rsid w:val="00ED2341"/>
    <w:rsid w:val="00ED66C9"/>
    <w:rsid w:val="00ED74B0"/>
    <w:rsid w:val="00EE3210"/>
    <w:rsid w:val="00EE46CB"/>
    <w:rsid w:val="00EE7D01"/>
    <w:rsid w:val="00EF1089"/>
    <w:rsid w:val="00EF381B"/>
    <w:rsid w:val="00EF5690"/>
    <w:rsid w:val="00EF61B5"/>
    <w:rsid w:val="00F019DA"/>
    <w:rsid w:val="00F02391"/>
    <w:rsid w:val="00F02CFA"/>
    <w:rsid w:val="00F07CA1"/>
    <w:rsid w:val="00F1308D"/>
    <w:rsid w:val="00F14560"/>
    <w:rsid w:val="00F15447"/>
    <w:rsid w:val="00F15E86"/>
    <w:rsid w:val="00F16033"/>
    <w:rsid w:val="00F16B31"/>
    <w:rsid w:val="00F17E03"/>
    <w:rsid w:val="00F17FA6"/>
    <w:rsid w:val="00F204B1"/>
    <w:rsid w:val="00F20EC1"/>
    <w:rsid w:val="00F22062"/>
    <w:rsid w:val="00F22D43"/>
    <w:rsid w:val="00F23952"/>
    <w:rsid w:val="00F244AA"/>
    <w:rsid w:val="00F26BE8"/>
    <w:rsid w:val="00F27A16"/>
    <w:rsid w:val="00F30D08"/>
    <w:rsid w:val="00F31FD5"/>
    <w:rsid w:val="00F3375A"/>
    <w:rsid w:val="00F42699"/>
    <w:rsid w:val="00F42D38"/>
    <w:rsid w:val="00F43430"/>
    <w:rsid w:val="00F43FEB"/>
    <w:rsid w:val="00F44705"/>
    <w:rsid w:val="00F4680A"/>
    <w:rsid w:val="00F470AE"/>
    <w:rsid w:val="00F5260C"/>
    <w:rsid w:val="00F55AE5"/>
    <w:rsid w:val="00F5654D"/>
    <w:rsid w:val="00F570A6"/>
    <w:rsid w:val="00F60C74"/>
    <w:rsid w:val="00F64247"/>
    <w:rsid w:val="00F6427C"/>
    <w:rsid w:val="00F654AC"/>
    <w:rsid w:val="00F70ECB"/>
    <w:rsid w:val="00F749D9"/>
    <w:rsid w:val="00F77CAA"/>
    <w:rsid w:val="00F77F1A"/>
    <w:rsid w:val="00F82CE5"/>
    <w:rsid w:val="00F85542"/>
    <w:rsid w:val="00F9286E"/>
    <w:rsid w:val="00F929BD"/>
    <w:rsid w:val="00F92D6D"/>
    <w:rsid w:val="00F92DAC"/>
    <w:rsid w:val="00F9366A"/>
    <w:rsid w:val="00F97DCA"/>
    <w:rsid w:val="00FA0012"/>
    <w:rsid w:val="00FA08D2"/>
    <w:rsid w:val="00FA0FD0"/>
    <w:rsid w:val="00FA2DC1"/>
    <w:rsid w:val="00FA5483"/>
    <w:rsid w:val="00FA7484"/>
    <w:rsid w:val="00FB0BDB"/>
    <w:rsid w:val="00FB689C"/>
    <w:rsid w:val="00FB6E0A"/>
    <w:rsid w:val="00FC2178"/>
    <w:rsid w:val="00FC2AE6"/>
    <w:rsid w:val="00FC61AE"/>
    <w:rsid w:val="00FC65B4"/>
    <w:rsid w:val="00FD01A4"/>
    <w:rsid w:val="00FD1C21"/>
    <w:rsid w:val="00FD71FB"/>
    <w:rsid w:val="00FD750F"/>
    <w:rsid w:val="00FD7CE7"/>
    <w:rsid w:val="00FE3C3F"/>
    <w:rsid w:val="00FE4163"/>
    <w:rsid w:val="00FE7E4C"/>
    <w:rsid w:val="00FF1325"/>
    <w:rsid w:val="00FF7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2FD632"/>
  <w15:chartTrackingRefBased/>
  <w15:docId w15:val="{2B48D45B-964A-43A1-8774-011C316CD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735"/>
    <w:pPr>
      <w:spacing w:after="0" w:line="240" w:lineRule="auto"/>
    </w:pPr>
    <w:rPr>
      <w:sz w:val="24"/>
      <w:szCs w:val="24"/>
    </w:rPr>
  </w:style>
  <w:style w:type="paragraph" w:styleId="Heading1">
    <w:name w:val="heading 1"/>
    <w:basedOn w:val="Normal"/>
    <w:next w:val="Normal"/>
    <w:link w:val="Heading1Char"/>
    <w:uiPriority w:val="9"/>
    <w:qFormat/>
    <w:rsid w:val="00056F44"/>
    <w:pPr>
      <w:keepNext/>
      <w:keepLines/>
      <w:numPr>
        <w:numId w:val="1"/>
      </w:numPr>
      <w:spacing w:before="120" w:after="120" w:line="312" w:lineRule="auto"/>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9E7066"/>
    <w:pPr>
      <w:keepNext/>
      <w:keepLines/>
      <w:numPr>
        <w:ilvl w:val="1"/>
        <w:numId w:val="1"/>
      </w:numPr>
      <w:spacing w:before="120" w:after="120" w:line="312"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E7066"/>
    <w:pPr>
      <w:keepNext/>
      <w:keepLines/>
      <w:numPr>
        <w:ilvl w:val="2"/>
        <w:numId w:val="1"/>
      </w:numPr>
      <w:spacing w:before="120" w:after="120" w:line="312" w:lineRule="auto"/>
      <w:outlineLvl w:val="2"/>
    </w:pPr>
    <w:rPr>
      <w:rFonts w:ascii="Times New Roman" w:eastAsiaTheme="majorEastAsia" w:hAnsi="Times New Roman" w:cstheme="majorBidi"/>
      <w:b/>
      <w:color w:val="000000" w:themeColor="text1"/>
    </w:rPr>
  </w:style>
  <w:style w:type="paragraph" w:styleId="Heading4">
    <w:name w:val="heading 4"/>
    <w:basedOn w:val="Normal"/>
    <w:next w:val="Normal"/>
    <w:link w:val="Heading4Char"/>
    <w:uiPriority w:val="9"/>
    <w:unhideWhenUsed/>
    <w:qFormat/>
    <w:rsid w:val="0061683D"/>
    <w:pPr>
      <w:keepNext/>
      <w:keepLines/>
      <w:numPr>
        <w:ilvl w:val="3"/>
        <w:numId w:val="1"/>
      </w:numPr>
      <w:spacing w:before="40"/>
      <w:outlineLvl w:val="3"/>
    </w:pPr>
    <w:rPr>
      <w:rFonts w:ascii="Times New Roman" w:eastAsiaTheme="majorEastAsia" w:hAnsi="Times New Roman" w:cstheme="majorBidi"/>
      <w:b/>
      <w:iCs/>
      <w:color w:val="000000" w:themeColor="text1"/>
    </w:rPr>
  </w:style>
  <w:style w:type="paragraph" w:styleId="Heading5">
    <w:name w:val="heading 5"/>
    <w:basedOn w:val="Normal"/>
    <w:next w:val="Normal"/>
    <w:link w:val="Heading5Char"/>
    <w:uiPriority w:val="9"/>
    <w:unhideWhenUsed/>
    <w:qFormat/>
    <w:rsid w:val="00CD17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D17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CD17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CD17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D17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066"/>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9E7066"/>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E7066"/>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61683D"/>
    <w:rPr>
      <w:rFonts w:ascii="Times New Roman" w:eastAsiaTheme="majorEastAsia" w:hAnsi="Times New Roman" w:cstheme="majorBidi"/>
      <w:b/>
      <w:iCs/>
      <w:color w:val="000000" w:themeColor="text1"/>
      <w:sz w:val="24"/>
      <w:szCs w:val="24"/>
    </w:rPr>
  </w:style>
  <w:style w:type="character" w:customStyle="1" w:styleId="Heading5Char">
    <w:name w:val="Heading 5 Char"/>
    <w:basedOn w:val="DefaultParagraphFont"/>
    <w:link w:val="Heading5"/>
    <w:uiPriority w:val="9"/>
    <w:rsid w:val="00CD1735"/>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CD173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CD1735"/>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CD17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173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CD1735"/>
    <w:rPr>
      <w:rFonts w:cs="Times New Roman"/>
      <w:color w:val="0000FF"/>
      <w:u w:val="single"/>
    </w:rPr>
  </w:style>
  <w:style w:type="paragraph" w:styleId="Header">
    <w:name w:val="header"/>
    <w:basedOn w:val="Normal"/>
    <w:link w:val="HeaderChar"/>
    <w:uiPriority w:val="99"/>
    <w:unhideWhenUsed/>
    <w:rsid w:val="008F5264"/>
    <w:pPr>
      <w:tabs>
        <w:tab w:val="center" w:pos="4680"/>
        <w:tab w:val="right" w:pos="9360"/>
      </w:tabs>
    </w:pPr>
  </w:style>
  <w:style w:type="character" w:customStyle="1" w:styleId="HeaderChar">
    <w:name w:val="Header Char"/>
    <w:basedOn w:val="DefaultParagraphFont"/>
    <w:link w:val="Header"/>
    <w:uiPriority w:val="99"/>
    <w:rsid w:val="008F5264"/>
    <w:rPr>
      <w:sz w:val="24"/>
      <w:szCs w:val="24"/>
    </w:rPr>
  </w:style>
  <w:style w:type="paragraph" w:styleId="Footer">
    <w:name w:val="footer"/>
    <w:basedOn w:val="Normal"/>
    <w:link w:val="FooterChar"/>
    <w:uiPriority w:val="99"/>
    <w:unhideWhenUsed/>
    <w:rsid w:val="00CD1735"/>
    <w:pPr>
      <w:tabs>
        <w:tab w:val="center" w:pos="4680"/>
        <w:tab w:val="right" w:pos="9360"/>
      </w:tabs>
    </w:pPr>
  </w:style>
  <w:style w:type="character" w:customStyle="1" w:styleId="FooterChar">
    <w:name w:val="Footer Char"/>
    <w:basedOn w:val="DefaultParagraphFont"/>
    <w:link w:val="Footer"/>
    <w:uiPriority w:val="99"/>
    <w:rsid w:val="00CD1735"/>
    <w:rPr>
      <w:sz w:val="24"/>
      <w:szCs w:val="24"/>
    </w:rPr>
  </w:style>
  <w:style w:type="character" w:styleId="PageNumber">
    <w:name w:val="page number"/>
    <w:basedOn w:val="DefaultParagraphFont"/>
    <w:uiPriority w:val="99"/>
    <w:semiHidden/>
    <w:unhideWhenUsed/>
    <w:rsid w:val="00CD1735"/>
  </w:style>
  <w:style w:type="paragraph" w:styleId="TOCHeading">
    <w:name w:val="TOC Heading"/>
    <w:basedOn w:val="Heading1"/>
    <w:next w:val="Normal"/>
    <w:uiPriority w:val="39"/>
    <w:unhideWhenUsed/>
    <w:qFormat/>
    <w:rsid w:val="00CD1735"/>
    <w:pPr>
      <w:numPr>
        <w:numId w:val="0"/>
      </w:numPr>
      <w:spacing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392209"/>
    <w:pPr>
      <w:spacing w:after="100" w:line="360" w:lineRule="auto"/>
    </w:pPr>
    <w:rPr>
      <w:rFonts w:ascii="Arial" w:hAnsi="Arial"/>
      <w:b/>
      <w:sz w:val="26"/>
    </w:rPr>
  </w:style>
  <w:style w:type="paragraph" w:styleId="TOC2">
    <w:name w:val="toc 2"/>
    <w:basedOn w:val="Normal"/>
    <w:next w:val="Normal"/>
    <w:autoRedefine/>
    <w:uiPriority w:val="39"/>
    <w:unhideWhenUsed/>
    <w:rsid w:val="00392209"/>
    <w:pPr>
      <w:spacing w:after="100" w:line="360" w:lineRule="auto"/>
    </w:pPr>
    <w:rPr>
      <w:rFonts w:ascii="Arial" w:hAnsi="Arial"/>
    </w:rPr>
  </w:style>
  <w:style w:type="paragraph" w:styleId="TOC3">
    <w:name w:val="toc 3"/>
    <w:basedOn w:val="Normal"/>
    <w:next w:val="Normal"/>
    <w:autoRedefine/>
    <w:uiPriority w:val="39"/>
    <w:unhideWhenUsed/>
    <w:rsid w:val="00392209"/>
    <w:pPr>
      <w:spacing w:after="100" w:line="360" w:lineRule="auto"/>
    </w:pPr>
    <w:rPr>
      <w:rFonts w:ascii="Arial" w:hAnsi="Arial"/>
    </w:rPr>
  </w:style>
  <w:style w:type="paragraph" w:customStyle="1" w:styleId="List1">
    <w:name w:val="List1"/>
    <w:basedOn w:val="Normal"/>
    <w:qFormat/>
    <w:rsid w:val="009E7066"/>
    <w:pPr>
      <w:numPr>
        <w:numId w:val="2"/>
      </w:numPr>
      <w:spacing w:before="120" w:after="120" w:line="288" w:lineRule="auto"/>
      <w:jc w:val="both"/>
    </w:pPr>
    <w:rPr>
      <w:rFonts w:ascii="Times New Roman" w:hAnsi="Times New Roman"/>
      <w:sz w:val="26"/>
      <w:szCs w:val="26"/>
    </w:rPr>
  </w:style>
  <w:style w:type="paragraph" w:styleId="ListParagraph">
    <w:name w:val="List Paragraph"/>
    <w:basedOn w:val="Normal"/>
    <w:uiPriority w:val="34"/>
    <w:qFormat/>
    <w:rsid w:val="002D2A96"/>
    <w:pPr>
      <w:spacing w:line="360" w:lineRule="auto"/>
      <w:ind w:left="720"/>
      <w:contextualSpacing/>
    </w:pPr>
    <w:rPr>
      <w:rFonts w:ascii="Times New Roman" w:hAnsi="Times New Roman" w:cs="Times New Roman"/>
      <w:color w:val="000000" w:themeColor="text1"/>
      <w:sz w:val="26"/>
      <w:szCs w:val="26"/>
    </w:rPr>
  </w:style>
  <w:style w:type="paragraph" w:customStyle="1" w:styleId="noidung">
    <w:name w:val="noi dung"/>
    <w:basedOn w:val="List1"/>
    <w:qFormat/>
    <w:rsid w:val="00A419EE"/>
    <w:pPr>
      <w:numPr>
        <w:numId w:val="0"/>
      </w:numPr>
      <w:spacing w:line="360" w:lineRule="auto"/>
    </w:pPr>
  </w:style>
  <w:style w:type="paragraph" w:customStyle="1" w:styleId="hinh">
    <w:name w:val="hinh"/>
    <w:basedOn w:val="Normal"/>
    <w:qFormat/>
    <w:rsid w:val="00CB1746"/>
    <w:pPr>
      <w:spacing w:before="120" w:after="120" w:line="288" w:lineRule="auto"/>
      <w:jc w:val="center"/>
    </w:pPr>
    <w:rPr>
      <w:rFonts w:ascii="Times New Roman" w:hAnsi="Times New Roman"/>
      <w:i/>
    </w:rPr>
  </w:style>
  <w:style w:type="paragraph" w:customStyle="1" w:styleId="H1">
    <w:name w:val="H1"/>
    <w:basedOn w:val="hinh"/>
    <w:qFormat/>
    <w:rsid w:val="00392209"/>
    <w:pPr>
      <w:numPr>
        <w:numId w:val="3"/>
      </w:numPr>
      <w:ind w:left="357" w:firstLine="0"/>
    </w:pPr>
  </w:style>
  <w:style w:type="paragraph" w:customStyle="1" w:styleId="H2">
    <w:name w:val="H2"/>
    <w:basedOn w:val="H1"/>
    <w:qFormat/>
    <w:rsid w:val="00322C22"/>
    <w:pPr>
      <w:numPr>
        <w:numId w:val="4"/>
      </w:numPr>
      <w:tabs>
        <w:tab w:val="left" w:pos="851"/>
      </w:tabs>
    </w:pPr>
  </w:style>
  <w:style w:type="paragraph" w:customStyle="1" w:styleId="H3">
    <w:name w:val="H3"/>
    <w:basedOn w:val="H2"/>
    <w:qFormat/>
    <w:rsid w:val="00BF75CC"/>
    <w:pPr>
      <w:numPr>
        <w:numId w:val="5"/>
      </w:numPr>
      <w:ind w:left="1080"/>
    </w:pPr>
  </w:style>
  <w:style w:type="paragraph" w:customStyle="1" w:styleId="H5">
    <w:name w:val="H5"/>
    <w:basedOn w:val="Normal"/>
    <w:qFormat/>
    <w:rsid w:val="0029099A"/>
    <w:pPr>
      <w:numPr>
        <w:numId w:val="6"/>
      </w:numPr>
      <w:spacing w:before="120" w:after="120" w:line="288" w:lineRule="auto"/>
      <w:jc w:val="center"/>
    </w:pPr>
    <w:rPr>
      <w:rFonts w:ascii="Times New Roman" w:hAnsi="Times New Roman"/>
      <w:i/>
    </w:rPr>
  </w:style>
  <w:style w:type="paragraph" w:customStyle="1" w:styleId="H4">
    <w:name w:val="H4"/>
    <w:basedOn w:val="H5"/>
    <w:qFormat/>
    <w:rsid w:val="008D4B18"/>
    <w:pPr>
      <w:numPr>
        <w:numId w:val="7"/>
      </w:numPr>
    </w:pPr>
  </w:style>
  <w:style w:type="paragraph" w:styleId="TOC4">
    <w:name w:val="toc 4"/>
    <w:basedOn w:val="Normal"/>
    <w:next w:val="Normal"/>
    <w:autoRedefine/>
    <w:uiPriority w:val="39"/>
    <w:unhideWhenUsed/>
    <w:rsid w:val="003611BF"/>
    <w:pPr>
      <w:spacing w:after="100" w:line="259" w:lineRule="auto"/>
      <w:ind w:left="660"/>
    </w:pPr>
    <w:rPr>
      <w:rFonts w:eastAsiaTheme="minorEastAsia"/>
      <w:sz w:val="22"/>
      <w:szCs w:val="22"/>
      <w:lang w:val="vi-VN" w:eastAsia="vi-VN"/>
    </w:rPr>
  </w:style>
  <w:style w:type="paragraph" w:styleId="TOC5">
    <w:name w:val="toc 5"/>
    <w:basedOn w:val="Normal"/>
    <w:next w:val="Normal"/>
    <w:autoRedefine/>
    <w:uiPriority w:val="39"/>
    <w:unhideWhenUsed/>
    <w:rsid w:val="003611BF"/>
    <w:pPr>
      <w:spacing w:after="100" w:line="259" w:lineRule="auto"/>
      <w:ind w:left="880"/>
    </w:pPr>
    <w:rPr>
      <w:rFonts w:eastAsiaTheme="minorEastAsia"/>
      <w:sz w:val="22"/>
      <w:szCs w:val="22"/>
      <w:lang w:val="vi-VN" w:eastAsia="vi-VN"/>
    </w:rPr>
  </w:style>
  <w:style w:type="paragraph" w:styleId="TOC6">
    <w:name w:val="toc 6"/>
    <w:basedOn w:val="Normal"/>
    <w:next w:val="Normal"/>
    <w:autoRedefine/>
    <w:uiPriority w:val="39"/>
    <w:unhideWhenUsed/>
    <w:rsid w:val="003611BF"/>
    <w:pPr>
      <w:spacing w:after="100" w:line="259" w:lineRule="auto"/>
      <w:ind w:left="1100"/>
    </w:pPr>
    <w:rPr>
      <w:rFonts w:eastAsiaTheme="minorEastAsia"/>
      <w:sz w:val="22"/>
      <w:szCs w:val="22"/>
      <w:lang w:val="vi-VN" w:eastAsia="vi-VN"/>
    </w:rPr>
  </w:style>
  <w:style w:type="paragraph" w:styleId="TOC7">
    <w:name w:val="toc 7"/>
    <w:basedOn w:val="Normal"/>
    <w:next w:val="Normal"/>
    <w:autoRedefine/>
    <w:uiPriority w:val="39"/>
    <w:unhideWhenUsed/>
    <w:rsid w:val="003611BF"/>
    <w:pPr>
      <w:spacing w:after="100" w:line="259" w:lineRule="auto"/>
      <w:ind w:left="1320"/>
    </w:pPr>
    <w:rPr>
      <w:rFonts w:eastAsiaTheme="minorEastAsia"/>
      <w:sz w:val="22"/>
      <w:szCs w:val="22"/>
      <w:lang w:val="vi-VN" w:eastAsia="vi-VN"/>
    </w:rPr>
  </w:style>
  <w:style w:type="paragraph" w:styleId="TOC8">
    <w:name w:val="toc 8"/>
    <w:basedOn w:val="Normal"/>
    <w:next w:val="Normal"/>
    <w:autoRedefine/>
    <w:uiPriority w:val="39"/>
    <w:unhideWhenUsed/>
    <w:rsid w:val="003611BF"/>
    <w:pPr>
      <w:spacing w:after="100" w:line="259" w:lineRule="auto"/>
      <w:ind w:left="1540"/>
    </w:pPr>
    <w:rPr>
      <w:rFonts w:eastAsiaTheme="minorEastAsia"/>
      <w:sz w:val="22"/>
      <w:szCs w:val="22"/>
      <w:lang w:val="vi-VN" w:eastAsia="vi-VN"/>
    </w:rPr>
  </w:style>
  <w:style w:type="paragraph" w:styleId="TOC9">
    <w:name w:val="toc 9"/>
    <w:basedOn w:val="Normal"/>
    <w:next w:val="Normal"/>
    <w:autoRedefine/>
    <w:uiPriority w:val="39"/>
    <w:unhideWhenUsed/>
    <w:rsid w:val="003611BF"/>
    <w:pPr>
      <w:spacing w:after="100" w:line="259" w:lineRule="auto"/>
      <w:ind w:left="1760"/>
    </w:pPr>
    <w:rPr>
      <w:rFonts w:eastAsiaTheme="minorEastAsia"/>
      <w:sz w:val="22"/>
      <w:szCs w:val="22"/>
      <w:lang w:val="vi-VN" w:eastAsia="vi-VN"/>
    </w:rPr>
  </w:style>
  <w:style w:type="paragraph" w:customStyle="1" w:styleId="H6">
    <w:name w:val="H6"/>
    <w:basedOn w:val="H5"/>
    <w:qFormat/>
    <w:rsid w:val="00F9286E"/>
    <w:pPr>
      <w:numPr>
        <w:numId w:val="8"/>
      </w:numPr>
      <w:ind w:left="1080"/>
    </w:pPr>
  </w:style>
  <w:style w:type="paragraph" w:customStyle="1" w:styleId="H7">
    <w:name w:val="H7"/>
    <w:basedOn w:val="H6"/>
    <w:qFormat/>
    <w:rsid w:val="00667558"/>
    <w:pPr>
      <w:numPr>
        <w:numId w:val="9"/>
      </w:numPr>
    </w:pPr>
  </w:style>
  <w:style w:type="paragraph" w:customStyle="1" w:styleId="H9">
    <w:name w:val="H9"/>
    <w:basedOn w:val="H7"/>
    <w:qFormat/>
    <w:rsid w:val="000D430B"/>
    <w:pPr>
      <w:numPr>
        <w:numId w:val="10"/>
      </w:numPr>
    </w:pPr>
  </w:style>
  <w:style w:type="paragraph" w:customStyle="1" w:styleId="H8">
    <w:name w:val="H8"/>
    <w:basedOn w:val="H9"/>
    <w:qFormat/>
    <w:rsid w:val="000D430B"/>
    <w:pPr>
      <w:numPr>
        <w:numId w:val="11"/>
      </w:numPr>
    </w:pPr>
  </w:style>
  <w:style w:type="paragraph" w:customStyle="1" w:styleId="Mcnh">
    <w:name w:val="Mục nhỏ"/>
    <w:basedOn w:val="Normal"/>
    <w:next w:val="Normal"/>
    <w:link w:val="McnhChar"/>
    <w:qFormat/>
    <w:rsid w:val="00392209"/>
    <w:pPr>
      <w:numPr>
        <w:numId w:val="12"/>
      </w:numPr>
      <w:spacing w:after="160" w:line="259" w:lineRule="auto"/>
    </w:pPr>
    <w:rPr>
      <w:rFonts w:ascii="Times New Roman" w:hAnsi="Times New Roman" w:cs="Times New Roman"/>
      <w:b/>
      <w:sz w:val="28"/>
      <w:szCs w:val="28"/>
    </w:rPr>
  </w:style>
  <w:style w:type="character" w:customStyle="1" w:styleId="McnhChar">
    <w:name w:val="Mục nhỏ Char"/>
    <w:basedOn w:val="DefaultParagraphFont"/>
    <w:link w:val="Mcnh"/>
    <w:rsid w:val="00392209"/>
    <w:rPr>
      <w:rFonts w:ascii="Times New Roman" w:hAnsi="Times New Roman" w:cs="Times New Roman"/>
      <w:b/>
      <w:sz w:val="28"/>
      <w:szCs w:val="28"/>
    </w:rPr>
  </w:style>
  <w:style w:type="table" w:styleId="TableGrid">
    <w:name w:val="Table Grid"/>
    <w:basedOn w:val="TableNormal"/>
    <w:uiPriority w:val="39"/>
    <w:rsid w:val="009271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CE1E7B"/>
    <w:pPr>
      <w:spacing w:before="100" w:beforeAutospacing="1" w:after="100" w:afterAutospacing="1"/>
    </w:pPr>
    <w:rPr>
      <w:rFonts w:ascii="Times New Roman" w:eastAsia="Times New Roman" w:hAnsi="Times New Roman" w:cs="Times New Roman"/>
    </w:rPr>
  </w:style>
  <w:style w:type="paragraph" w:styleId="NoSpacing">
    <w:name w:val="No Spacing"/>
    <w:aliases w:val="Hình"/>
    <w:link w:val="NoSpacingChar"/>
    <w:uiPriority w:val="1"/>
    <w:qFormat/>
    <w:rsid w:val="00CE1E7B"/>
    <w:pPr>
      <w:spacing w:after="0" w:line="240" w:lineRule="auto"/>
    </w:pPr>
    <w:rPr>
      <w:rFonts w:eastAsiaTheme="minorEastAsia"/>
      <w:lang w:eastAsia="zh-CN"/>
    </w:rPr>
  </w:style>
  <w:style w:type="character" w:customStyle="1" w:styleId="NoSpacingChar">
    <w:name w:val="No Spacing Char"/>
    <w:aliases w:val="Hình Char"/>
    <w:basedOn w:val="DefaultParagraphFont"/>
    <w:link w:val="NoSpacing"/>
    <w:uiPriority w:val="1"/>
    <w:rsid w:val="00CE1E7B"/>
    <w:rPr>
      <w:rFonts w:eastAsiaTheme="minorEastAsia"/>
      <w:lang w:eastAsia="zh-CN"/>
    </w:rPr>
  </w:style>
  <w:style w:type="character" w:customStyle="1" w:styleId="UnresolvedMention">
    <w:name w:val="Unresolved Mention"/>
    <w:basedOn w:val="DefaultParagraphFont"/>
    <w:uiPriority w:val="99"/>
    <w:semiHidden/>
    <w:unhideWhenUsed/>
    <w:rsid w:val="00AA2B72"/>
    <w:rPr>
      <w:color w:val="605E5C"/>
      <w:shd w:val="clear" w:color="auto" w:fill="E1DFDD"/>
    </w:rPr>
  </w:style>
  <w:style w:type="character" w:styleId="FollowedHyperlink">
    <w:name w:val="FollowedHyperlink"/>
    <w:basedOn w:val="DefaultParagraphFont"/>
    <w:uiPriority w:val="99"/>
    <w:semiHidden/>
    <w:unhideWhenUsed/>
    <w:rsid w:val="00AA2B72"/>
    <w:rPr>
      <w:color w:val="954F72" w:themeColor="followedHyperlink"/>
      <w:u w:val="single"/>
    </w:rPr>
  </w:style>
  <w:style w:type="table" w:customStyle="1" w:styleId="TableGrid1">
    <w:name w:val="Table Grid1"/>
    <w:basedOn w:val="TableNormal"/>
    <w:next w:val="TableGrid"/>
    <w:uiPriority w:val="39"/>
    <w:rsid w:val="00D468A8"/>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471643">
      <w:bodyDiv w:val="1"/>
      <w:marLeft w:val="0"/>
      <w:marRight w:val="0"/>
      <w:marTop w:val="0"/>
      <w:marBottom w:val="0"/>
      <w:divBdr>
        <w:top w:val="none" w:sz="0" w:space="0" w:color="auto"/>
        <w:left w:val="none" w:sz="0" w:space="0" w:color="auto"/>
        <w:bottom w:val="none" w:sz="0" w:space="0" w:color="auto"/>
        <w:right w:val="none" w:sz="0" w:space="0" w:color="auto"/>
      </w:divBdr>
    </w:div>
    <w:div w:id="170073614">
      <w:bodyDiv w:val="1"/>
      <w:marLeft w:val="0"/>
      <w:marRight w:val="0"/>
      <w:marTop w:val="0"/>
      <w:marBottom w:val="0"/>
      <w:divBdr>
        <w:top w:val="none" w:sz="0" w:space="0" w:color="auto"/>
        <w:left w:val="none" w:sz="0" w:space="0" w:color="auto"/>
        <w:bottom w:val="none" w:sz="0" w:space="0" w:color="auto"/>
        <w:right w:val="none" w:sz="0" w:space="0" w:color="auto"/>
      </w:divBdr>
    </w:div>
    <w:div w:id="174001897">
      <w:bodyDiv w:val="1"/>
      <w:marLeft w:val="0"/>
      <w:marRight w:val="0"/>
      <w:marTop w:val="0"/>
      <w:marBottom w:val="0"/>
      <w:divBdr>
        <w:top w:val="none" w:sz="0" w:space="0" w:color="auto"/>
        <w:left w:val="none" w:sz="0" w:space="0" w:color="auto"/>
        <w:bottom w:val="none" w:sz="0" w:space="0" w:color="auto"/>
        <w:right w:val="none" w:sz="0" w:space="0" w:color="auto"/>
      </w:divBdr>
    </w:div>
    <w:div w:id="359860284">
      <w:bodyDiv w:val="1"/>
      <w:marLeft w:val="0"/>
      <w:marRight w:val="0"/>
      <w:marTop w:val="0"/>
      <w:marBottom w:val="0"/>
      <w:divBdr>
        <w:top w:val="none" w:sz="0" w:space="0" w:color="auto"/>
        <w:left w:val="none" w:sz="0" w:space="0" w:color="auto"/>
        <w:bottom w:val="none" w:sz="0" w:space="0" w:color="auto"/>
        <w:right w:val="none" w:sz="0" w:space="0" w:color="auto"/>
      </w:divBdr>
    </w:div>
    <w:div w:id="482238819">
      <w:bodyDiv w:val="1"/>
      <w:marLeft w:val="0"/>
      <w:marRight w:val="0"/>
      <w:marTop w:val="0"/>
      <w:marBottom w:val="0"/>
      <w:divBdr>
        <w:top w:val="none" w:sz="0" w:space="0" w:color="auto"/>
        <w:left w:val="none" w:sz="0" w:space="0" w:color="auto"/>
        <w:bottom w:val="none" w:sz="0" w:space="0" w:color="auto"/>
        <w:right w:val="none" w:sz="0" w:space="0" w:color="auto"/>
      </w:divBdr>
    </w:div>
    <w:div w:id="537740011">
      <w:bodyDiv w:val="1"/>
      <w:marLeft w:val="0"/>
      <w:marRight w:val="0"/>
      <w:marTop w:val="0"/>
      <w:marBottom w:val="0"/>
      <w:divBdr>
        <w:top w:val="none" w:sz="0" w:space="0" w:color="auto"/>
        <w:left w:val="none" w:sz="0" w:space="0" w:color="auto"/>
        <w:bottom w:val="none" w:sz="0" w:space="0" w:color="auto"/>
        <w:right w:val="none" w:sz="0" w:space="0" w:color="auto"/>
      </w:divBdr>
    </w:div>
    <w:div w:id="579558206">
      <w:bodyDiv w:val="1"/>
      <w:marLeft w:val="0"/>
      <w:marRight w:val="0"/>
      <w:marTop w:val="0"/>
      <w:marBottom w:val="0"/>
      <w:divBdr>
        <w:top w:val="none" w:sz="0" w:space="0" w:color="auto"/>
        <w:left w:val="none" w:sz="0" w:space="0" w:color="auto"/>
        <w:bottom w:val="none" w:sz="0" w:space="0" w:color="auto"/>
        <w:right w:val="none" w:sz="0" w:space="0" w:color="auto"/>
      </w:divBdr>
    </w:div>
    <w:div w:id="1049644837">
      <w:bodyDiv w:val="1"/>
      <w:marLeft w:val="0"/>
      <w:marRight w:val="0"/>
      <w:marTop w:val="0"/>
      <w:marBottom w:val="0"/>
      <w:divBdr>
        <w:top w:val="none" w:sz="0" w:space="0" w:color="auto"/>
        <w:left w:val="none" w:sz="0" w:space="0" w:color="auto"/>
        <w:bottom w:val="none" w:sz="0" w:space="0" w:color="auto"/>
        <w:right w:val="none" w:sz="0" w:space="0" w:color="auto"/>
      </w:divBdr>
    </w:div>
    <w:div w:id="1082138644">
      <w:bodyDiv w:val="1"/>
      <w:marLeft w:val="0"/>
      <w:marRight w:val="0"/>
      <w:marTop w:val="0"/>
      <w:marBottom w:val="0"/>
      <w:divBdr>
        <w:top w:val="none" w:sz="0" w:space="0" w:color="auto"/>
        <w:left w:val="none" w:sz="0" w:space="0" w:color="auto"/>
        <w:bottom w:val="none" w:sz="0" w:space="0" w:color="auto"/>
        <w:right w:val="none" w:sz="0" w:space="0" w:color="auto"/>
      </w:divBdr>
    </w:div>
    <w:div w:id="1133786976">
      <w:bodyDiv w:val="1"/>
      <w:marLeft w:val="0"/>
      <w:marRight w:val="0"/>
      <w:marTop w:val="0"/>
      <w:marBottom w:val="0"/>
      <w:divBdr>
        <w:top w:val="none" w:sz="0" w:space="0" w:color="auto"/>
        <w:left w:val="none" w:sz="0" w:space="0" w:color="auto"/>
        <w:bottom w:val="none" w:sz="0" w:space="0" w:color="auto"/>
        <w:right w:val="none" w:sz="0" w:space="0" w:color="auto"/>
      </w:divBdr>
    </w:div>
    <w:div w:id="1188448721">
      <w:bodyDiv w:val="1"/>
      <w:marLeft w:val="0"/>
      <w:marRight w:val="0"/>
      <w:marTop w:val="0"/>
      <w:marBottom w:val="0"/>
      <w:divBdr>
        <w:top w:val="none" w:sz="0" w:space="0" w:color="auto"/>
        <w:left w:val="none" w:sz="0" w:space="0" w:color="auto"/>
        <w:bottom w:val="none" w:sz="0" w:space="0" w:color="auto"/>
        <w:right w:val="none" w:sz="0" w:space="0" w:color="auto"/>
      </w:divBdr>
    </w:div>
    <w:div w:id="1194995696">
      <w:bodyDiv w:val="1"/>
      <w:marLeft w:val="0"/>
      <w:marRight w:val="0"/>
      <w:marTop w:val="0"/>
      <w:marBottom w:val="0"/>
      <w:divBdr>
        <w:top w:val="none" w:sz="0" w:space="0" w:color="auto"/>
        <w:left w:val="none" w:sz="0" w:space="0" w:color="auto"/>
        <w:bottom w:val="none" w:sz="0" w:space="0" w:color="auto"/>
        <w:right w:val="none" w:sz="0" w:space="0" w:color="auto"/>
      </w:divBdr>
    </w:div>
    <w:div w:id="1543326305">
      <w:bodyDiv w:val="1"/>
      <w:marLeft w:val="0"/>
      <w:marRight w:val="0"/>
      <w:marTop w:val="0"/>
      <w:marBottom w:val="0"/>
      <w:divBdr>
        <w:top w:val="none" w:sz="0" w:space="0" w:color="auto"/>
        <w:left w:val="none" w:sz="0" w:space="0" w:color="auto"/>
        <w:bottom w:val="none" w:sz="0" w:space="0" w:color="auto"/>
        <w:right w:val="none" w:sz="0" w:space="0" w:color="auto"/>
      </w:divBdr>
    </w:div>
    <w:div w:id="1594699996">
      <w:bodyDiv w:val="1"/>
      <w:marLeft w:val="0"/>
      <w:marRight w:val="0"/>
      <w:marTop w:val="0"/>
      <w:marBottom w:val="0"/>
      <w:divBdr>
        <w:top w:val="none" w:sz="0" w:space="0" w:color="auto"/>
        <w:left w:val="none" w:sz="0" w:space="0" w:color="auto"/>
        <w:bottom w:val="none" w:sz="0" w:space="0" w:color="auto"/>
        <w:right w:val="none" w:sz="0" w:space="0" w:color="auto"/>
      </w:divBdr>
    </w:div>
    <w:div w:id="1611667871">
      <w:bodyDiv w:val="1"/>
      <w:marLeft w:val="0"/>
      <w:marRight w:val="0"/>
      <w:marTop w:val="0"/>
      <w:marBottom w:val="0"/>
      <w:divBdr>
        <w:top w:val="none" w:sz="0" w:space="0" w:color="auto"/>
        <w:left w:val="none" w:sz="0" w:space="0" w:color="auto"/>
        <w:bottom w:val="none" w:sz="0" w:space="0" w:color="auto"/>
        <w:right w:val="none" w:sz="0" w:space="0" w:color="auto"/>
      </w:divBdr>
    </w:div>
    <w:div w:id="173345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AB251108C330488A1A42BE8AE39165" ma:contentTypeVersion="1" ma:contentTypeDescription="Create a new document." ma:contentTypeScope="" ma:versionID="962f7dc7f0c6a03cdd1b43444bfab3f2">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CD591A2-C2AB-4038-A91E-5F0E4C9F26D8}">
  <ds:schemaRefs>
    <ds:schemaRef ds:uri="http://schemas.openxmlformats.org/officeDocument/2006/bibliography"/>
  </ds:schemaRefs>
</ds:datastoreItem>
</file>

<file path=customXml/itemProps2.xml><?xml version="1.0" encoding="utf-8"?>
<ds:datastoreItem xmlns:ds="http://schemas.openxmlformats.org/officeDocument/2006/customXml" ds:itemID="{3F62625A-75FD-4228-ACD4-1810A04A3FAD}"/>
</file>

<file path=customXml/itemProps3.xml><?xml version="1.0" encoding="utf-8"?>
<ds:datastoreItem xmlns:ds="http://schemas.openxmlformats.org/officeDocument/2006/customXml" ds:itemID="{AD679E39-557B-4D16-92B0-0657E11C3D71}"/>
</file>

<file path=customXml/itemProps4.xml><?xml version="1.0" encoding="utf-8"?>
<ds:datastoreItem xmlns:ds="http://schemas.openxmlformats.org/officeDocument/2006/customXml" ds:itemID="{80DEC3D0-FD18-411F-BFCE-3E007EA324DB}"/>
</file>

<file path=docProps/app.xml><?xml version="1.0" encoding="utf-8"?>
<Properties xmlns="http://schemas.openxmlformats.org/officeDocument/2006/extended-properties" xmlns:vt="http://schemas.openxmlformats.org/officeDocument/2006/docPropsVTypes">
  <Template>Normal.dotm</Template>
  <TotalTime>35</TotalTime>
  <Pages>22</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nt20@viettel.com.vn</dc:creator>
  <cp:keywords/>
  <dc:description/>
  <cp:lastModifiedBy>Microsoft account</cp:lastModifiedBy>
  <cp:revision>15</cp:revision>
  <cp:lastPrinted>2020-03-05T04:57:00Z</cp:lastPrinted>
  <dcterms:created xsi:type="dcterms:W3CDTF">2020-03-05T04:58:00Z</dcterms:created>
  <dcterms:modified xsi:type="dcterms:W3CDTF">2020-03-2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AB251108C330488A1A42BE8AE39165</vt:lpwstr>
  </property>
</Properties>
</file>